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A52FD1" w14:textId="37244F4F" w:rsidR="004B1CAE" w:rsidRPr="00721A8B" w:rsidRDefault="004B1CAE" w:rsidP="00721A8B">
      <w:pPr>
        <w:spacing w:after="0" w:line="360" w:lineRule="auto"/>
        <w:jc w:val="center"/>
        <w:rPr>
          <w:b/>
          <w:sz w:val="32"/>
          <w:szCs w:val="32"/>
          <w:lang w:eastAsia="es-CO"/>
        </w:rPr>
      </w:pPr>
      <w:r w:rsidRPr="00721A8B">
        <w:rPr>
          <w:b/>
          <w:sz w:val="32"/>
          <w:szCs w:val="32"/>
          <w:lang w:eastAsia="es-CO"/>
        </w:rPr>
        <w:t>Understanding the health literacy in patients with Thrombotic Thrombocytopenic Purpura</w:t>
      </w:r>
    </w:p>
    <w:p w14:paraId="27284B34" w14:textId="77777777" w:rsidR="004B1CAE" w:rsidRDefault="004B1CAE" w:rsidP="0096522D">
      <w:pPr>
        <w:spacing w:after="0" w:line="360" w:lineRule="auto"/>
        <w:rPr>
          <w:rFonts w:ascii="Calibri" w:hAnsi="Calibri" w:cs="Calibri"/>
          <w:lang w:eastAsia="es-CO"/>
        </w:rPr>
      </w:pPr>
    </w:p>
    <w:p w14:paraId="1F4034B3" w14:textId="00F80AAC" w:rsidR="003A5E09" w:rsidRDefault="000D1E7E" w:rsidP="0096522D">
      <w:pPr>
        <w:spacing w:after="0" w:line="360" w:lineRule="auto"/>
        <w:jc w:val="both"/>
        <w:rPr>
          <w:b/>
          <w:bCs/>
        </w:rPr>
      </w:pPr>
      <w:r w:rsidRPr="000D1E7E">
        <w:rPr>
          <w:rFonts w:cstheme="minorHAnsi"/>
          <w:b/>
        </w:rPr>
        <w:t>Supplemental</w:t>
      </w:r>
      <w:r w:rsidR="007A7A80" w:rsidRPr="0096522D">
        <w:rPr>
          <w:b/>
          <w:bCs/>
        </w:rPr>
        <w:t xml:space="preserve"> T</w:t>
      </w:r>
      <w:r w:rsidR="003A5E09" w:rsidRPr="0096522D">
        <w:rPr>
          <w:b/>
          <w:bCs/>
        </w:rPr>
        <w:t>ables</w:t>
      </w:r>
    </w:p>
    <w:p w14:paraId="27BBC633" w14:textId="279287A5" w:rsidR="0096522D" w:rsidRDefault="000D1E7E" w:rsidP="0096522D">
      <w:pPr>
        <w:tabs>
          <w:tab w:val="left" w:pos="3705"/>
        </w:tabs>
        <w:spacing w:after="0" w:line="360" w:lineRule="auto"/>
        <w:jc w:val="both"/>
      </w:pPr>
      <w:r w:rsidRPr="000D1E7E">
        <w:rPr>
          <w:rFonts w:cstheme="minorHAnsi"/>
          <w:b/>
        </w:rPr>
        <w:t>Supplemental</w:t>
      </w:r>
      <w:r w:rsidR="0096522D" w:rsidRPr="00137515">
        <w:rPr>
          <w:rFonts w:cstheme="minorHAnsi"/>
          <w:b/>
        </w:rPr>
        <w:t xml:space="preserve"> Table </w:t>
      </w:r>
      <w:r w:rsidR="0096522D">
        <w:rPr>
          <w:rFonts w:cstheme="minorHAnsi"/>
          <w:b/>
        </w:rPr>
        <w:t>1</w:t>
      </w:r>
      <w:r w:rsidR="0096522D" w:rsidRPr="00137515">
        <w:rPr>
          <w:rFonts w:cstheme="minorHAnsi"/>
          <w:b/>
        </w:rPr>
        <w:t xml:space="preserve">. </w:t>
      </w:r>
      <w:r w:rsidR="0096522D">
        <w:rPr>
          <w:rFonts w:cstheme="minorHAnsi"/>
          <w:b/>
        </w:rPr>
        <w:t>Scoring of answers and d</w:t>
      </w:r>
      <w:r w:rsidR="0096522D" w:rsidRPr="00B44D43">
        <w:rPr>
          <w:rFonts w:cstheme="minorHAnsi"/>
          <w:b/>
        </w:rPr>
        <w:t>istribution of respondents answer</w:t>
      </w:r>
      <w:r w:rsidR="0096522D">
        <w:rPr>
          <w:rFonts w:cstheme="minorHAnsi"/>
          <w:b/>
        </w:rPr>
        <w:t>s to TTP literacy questions</w:t>
      </w:r>
      <w:r w:rsidR="0096522D" w:rsidRPr="00B44D43">
        <w:rPr>
          <w:rFonts w:cstheme="minorHAnsi"/>
          <w:b/>
        </w:rPr>
        <w:t xml:space="preserve"> (n = 120)</w:t>
      </w:r>
      <w:r w:rsidR="0096522D">
        <w:rPr>
          <w:rFonts w:cstheme="minorHAnsi"/>
          <w:b/>
        </w:rPr>
        <w:t xml:space="preserve">. </w:t>
      </w:r>
      <w:r w:rsidR="0096522D">
        <w:t>The 21 questions related to aspects part of TTP literacy are depicted (Q12-Q32). Two questions were open-ended (</w:t>
      </w:r>
      <w:r w:rsidR="0096522D">
        <w:rPr>
          <w:rFonts w:cstheme="minorHAnsi"/>
        </w:rPr>
        <w:t>Q15 and Q22),</w:t>
      </w:r>
      <w:r w:rsidR="0096522D">
        <w:t xml:space="preserve"> and from the 19 closed-ended questions; 7 were two-option response (</w:t>
      </w:r>
      <w:r w:rsidR="0096522D">
        <w:rPr>
          <w:rFonts w:cstheme="minorHAnsi"/>
        </w:rPr>
        <w:t xml:space="preserve">Q12-13, Q19-Q20, Q26-27, Q29) </w:t>
      </w:r>
      <w:r w:rsidR="0096522D">
        <w:t xml:space="preserve">and 12 were multiple-choice answer </w:t>
      </w:r>
      <w:r w:rsidR="0096522D">
        <w:rPr>
          <w:rFonts w:cstheme="minorHAnsi"/>
        </w:rPr>
        <w:t>(Q14, Q16-Q18, Q21, Q23-Q25, Q28, Q30-Q32).</w:t>
      </w:r>
      <w:r w:rsidR="0096522D">
        <w:t xml:space="preserve"> Correct answers are in bold. Points attributed to each question are given (points). Number (n) and percentage (%) of patients who gave a specific answer to each question are also shown. For clarity, questions related to ‘what type of disease is TTP’ are marked in yellow, questions related to ‘</w:t>
      </w:r>
      <w:r w:rsidR="0096522D">
        <w:rPr>
          <w:rFonts w:cstheme="minorHAnsi"/>
        </w:rPr>
        <w:t xml:space="preserve">which </w:t>
      </w:r>
      <w:r w:rsidR="00D90105">
        <w:rPr>
          <w:rFonts w:cstheme="minorHAnsi"/>
        </w:rPr>
        <w:t>abnormalities in the body cause TTP</w:t>
      </w:r>
      <w:r w:rsidR="0096522D">
        <w:rPr>
          <w:rFonts w:cstheme="minorHAnsi"/>
        </w:rPr>
        <w:t>’ in salmon, questions related to ‘what is the treatment for the disease’ in green, questions related to</w:t>
      </w:r>
      <w:r w:rsidR="00E44822">
        <w:rPr>
          <w:rFonts w:cstheme="minorHAnsi"/>
        </w:rPr>
        <w:t xml:space="preserve"> ‘what is the risk of relapse and</w:t>
      </w:r>
      <w:r w:rsidR="0096522D">
        <w:rPr>
          <w:rFonts w:cstheme="minorHAnsi"/>
        </w:rPr>
        <w:t xml:space="preserve"> what triggers TTP’ in blue.</w:t>
      </w:r>
    </w:p>
    <w:p w14:paraId="69AF6CAA" w14:textId="77777777" w:rsidR="0096522D" w:rsidRPr="003E3A76" w:rsidRDefault="0096522D" w:rsidP="0096522D">
      <w:pPr>
        <w:spacing w:after="0" w:line="360" w:lineRule="auto"/>
        <w:jc w:val="both"/>
        <w:rPr>
          <w:rFonts w:cstheme="minorHAnsi"/>
          <w:b/>
        </w:rPr>
      </w:pPr>
      <w:r w:rsidRPr="003E3A76">
        <w:rPr>
          <w:rFonts w:cs="Times New Roman"/>
        </w:rPr>
        <w:t>*Without specifying</w:t>
      </w:r>
      <w:r>
        <w:rPr>
          <w:rFonts w:cs="Times New Roman"/>
        </w:rPr>
        <w:t xml:space="preserve"> which type of treatment</w:t>
      </w:r>
    </w:p>
    <w:p w14:paraId="09E8A34E" w14:textId="79F677CD" w:rsidR="0096522D" w:rsidRDefault="0096522D" w:rsidP="0096522D">
      <w:pPr>
        <w:tabs>
          <w:tab w:val="left" w:pos="3705"/>
        </w:tabs>
        <w:spacing w:after="0" w:line="360" w:lineRule="auto"/>
        <w:rPr>
          <w:rFonts w:cstheme="minorHAnsi"/>
        </w:rPr>
      </w:pPr>
    </w:p>
    <w:tbl>
      <w:tblPr>
        <w:tblStyle w:val="Tablanormal21"/>
        <w:tblW w:w="9000" w:type="dxa"/>
        <w:tblLayout w:type="fixed"/>
        <w:tblLook w:val="04A0" w:firstRow="1" w:lastRow="0" w:firstColumn="1" w:lastColumn="0" w:noHBand="0" w:noVBand="1"/>
      </w:tblPr>
      <w:tblGrid>
        <w:gridCol w:w="6120"/>
        <w:gridCol w:w="810"/>
        <w:gridCol w:w="2070"/>
      </w:tblGrid>
      <w:tr w:rsidR="0096522D" w:rsidRPr="003E3A76" w14:paraId="2729FE0B" w14:textId="77777777" w:rsidTr="00A12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CCDB03E" w14:textId="77777777" w:rsidR="0096522D" w:rsidRPr="003E3A76" w:rsidRDefault="0096522D" w:rsidP="0096522D">
            <w:pPr>
              <w:spacing w:after="0" w:line="360" w:lineRule="auto"/>
              <w:jc w:val="center"/>
              <w:rPr>
                <w:rFonts w:cstheme="minorHAnsi"/>
              </w:rPr>
            </w:pPr>
            <w:r w:rsidRPr="003E3A76">
              <w:rPr>
                <w:rFonts w:cstheme="minorHAnsi"/>
              </w:rPr>
              <w:t>Question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9EF0A3F" w14:textId="77777777" w:rsidR="0096522D" w:rsidRPr="003E3A76" w:rsidRDefault="0096522D" w:rsidP="0096522D">
            <w:pPr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Points</w:t>
            </w:r>
          </w:p>
        </w:tc>
        <w:tc>
          <w:tcPr>
            <w:tcW w:w="20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68F6EB" w14:textId="77777777" w:rsidR="0096522D" w:rsidRPr="003E3A76" w:rsidRDefault="0096522D" w:rsidP="0096522D">
            <w:pPr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umber of patients</w:t>
            </w:r>
          </w:p>
          <w:p w14:paraId="2FD55BA8" w14:textId="77777777" w:rsidR="0096522D" w:rsidRPr="003E3A76" w:rsidRDefault="0096522D" w:rsidP="0096522D">
            <w:pPr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n (%)</w:t>
            </w:r>
          </w:p>
        </w:tc>
      </w:tr>
      <w:tr w:rsidR="0096522D" w:rsidRPr="003E3A76" w14:paraId="60115B6A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2CC" w:themeFill="accent4" w:themeFillTint="33"/>
          </w:tcPr>
          <w:p w14:paraId="1103C6D0" w14:textId="77777777" w:rsidR="0096522D" w:rsidRPr="003E3A76" w:rsidRDefault="0096522D" w:rsidP="0096522D">
            <w:pPr>
              <w:spacing w:after="0"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hat type of disease is TTP?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2CC" w:themeFill="accent4" w:themeFillTint="33"/>
          </w:tcPr>
          <w:p w14:paraId="58EED2BB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2CC" w:themeFill="accent4" w:themeFillTint="33"/>
          </w:tcPr>
          <w:p w14:paraId="5D174079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6A1839F5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14ECDC35" w14:textId="77777777" w:rsidR="0096522D" w:rsidRPr="0019019D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12. </w:t>
            </w:r>
            <w:r w:rsidRPr="003E3A76">
              <w:rPr>
                <w:rFonts w:cstheme="minorHAnsi"/>
              </w:rPr>
              <w:t xml:space="preserve">TTP is a contagious disease 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5DC8A9E7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FFF2CC" w:themeFill="accent4" w:themeFillTint="33"/>
          </w:tcPr>
          <w:p w14:paraId="762AFC2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0DB09E9C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3E746B7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134B4039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48EB8095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10 (</w:t>
            </w:r>
            <w:r>
              <w:rPr>
                <w:rFonts w:cstheme="minorHAnsi"/>
              </w:rPr>
              <w:t>9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0FC4A787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4BC18F47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>
              <w:rPr>
                <w:rFonts w:cstheme="minorHAnsi"/>
                <w:b w:val="0"/>
              </w:rPr>
              <w:t>Yes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5BA27101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01D627E2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 (</w:t>
            </w:r>
            <w:r>
              <w:rPr>
                <w:rFonts w:cstheme="minorHAnsi"/>
              </w:rPr>
              <w:t>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C366546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065B8FC9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  <w:b w:val="0"/>
              </w:rPr>
              <w:t>Do</w:t>
            </w:r>
            <w:r>
              <w:rPr>
                <w:rFonts w:cstheme="minorHAnsi"/>
                <w:b w:val="0"/>
              </w:rPr>
              <w:t xml:space="preserve"> </w:t>
            </w:r>
            <w:r w:rsidRPr="003E3A76">
              <w:rPr>
                <w:rFonts w:cstheme="minorHAnsi"/>
                <w:b w:val="0"/>
              </w:rPr>
              <w:t>n</w:t>
            </w:r>
            <w:r>
              <w:rPr>
                <w:rFonts w:cstheme="minorHAnsi"/>
                <w:b w:val="0"/>
              </w:rPr>
              <w:t>o</w:t>
            </w:r>
            <w:r w:rsidRPr="003E3A76">
              <w:rPr>
                <w:rFonts w:cstheme="minorHAnsi"/>
                <w:b w:val="0"/>
              </w:rPr>
              <w:t xml:space="preserve">t know 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01A7BCC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1B02F9D0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7 (</w:t>
            </w:r>
            <w:r>
              <w:rPr>
                <w:rFonts w:cstheme="minorHAnsi"/>
              </w:rPr>
              <w:t>6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325F51E9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2DD80310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52FA49B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66E9CCB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6D40B333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3"/>
            <w:shd w:val="clear" w:color="auto" w:fill="FFF2CC" w:themeFill="accent4" w:themeFillTint="33"/>
          </w:tcPr>
          <w:p w14:paraId="0DD631C9" w14:textId="77777777" w:rsidR="0096522D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13. </w:t>
            </w:r>
            <w:r w:rsidRPr="00FD0E42">
              <w:rPr>
                <w:rFonts w:cstheme="minorHAnsi"/>
              </w:rPr>
              <w:t xml:space="preserve">TTP results from a reaction of the immune system against your own body </w:t>
            </w:r>
          </w:p>
        </w:tc>
      </w:tr>
      <w:tr w:rsidR="0096522D" w:rsidRPr="003E3A76" w14:paraId="27264A52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66279ACB" w14:textId="77777777" w:rsidR="0096522D" w:rsidRPr="003E3A76" w:rsidRDefault="0096522D" w:rsidP="0096522D">
            <w:pPr>
              <w:spacing w:after="0" w:line="360" w:lineRule="auto"/>
              <w:rPr>
                <w:rFonts w:cstheme="minorHAnsi"/>
              </w:rPr>
            </w:pPr>
            <w:r w:rsidRPr="003E3A76">
              <w:rPr>
                <w:rFonts w:cstheme="minorHAnsi"/>
              </w:rPr>
              <w:t xml:space="preserve">         </w:t>
            </w:r>
            <w:r>
              <w:rPr>
                <w:rFonts w:cstheme="minorHAnsi"/>
              </w:rPr>
              <w:t>Yes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186A53E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4221D647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95 (79)</w:t>
            </w:r>
          </w:p>
        </w:tc>
      </w:tr>
      <w:tr w:rsidR="0096522D" w:rsidRPr="003E3A76" w14:paraId="00EE2749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02FDEE2E" w14:textId="77777777" w:rsidR="0096522D" w:rsidRPr="003E3A76" w:rsidRDefault="0096522D" w:rsidP="0096522D">
            <w:pPr>
              <w:spacing w:after="0" w:line="360" w:lineRule="auto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 xml:space="preserve">         </w:t>
            </w:r>
            <w:r>
              <w:rPr>
                <w:rFonts w:cstheme="minorHAnsi"/>
                <w:b w:val="0"/>
              </w:rPr>
              <w:t>No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62A70BA3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3D765D82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 (4)</w:t>
            </w:r>
          </w:p>
        </w:tc>
      </w:tr>
      <w:tr w:rsidR="0096522D" w:rsidRPr="003E3A76" w14:paraId="4472F82D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4B65D3F1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1C8095C7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0BFEAE57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0 (17)</w:t>
            </w:r>
          </w:p>
        </w:tc>
      </w:tr>
      <w:tr w:rsidR="0096522D" w:rsidRPr="003E3A76" w14:paraId="69D36AEF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09A7B583" w14:textId="77777777" w:rsidR="0096522D" w:rsidRPr="003E3A76" w:rsidRDefault="0096522D" w:rsidP="0096522D">
            <w:pPr>
              <w:spacing w:after="0" w:line="360" w:lineRule="auto"/>
              <w:rPr>
                <w:rFonts w:cstheme="minorHAnsi"/>
                <w:bCs w:val="0"/>
              </w:rPr>
            </w:pPr>
            <w:r>
              <w:rPr>
                <w:rFonts w:cstheme="minorHAnsi"/>
              </w:rPr>
              <w:t xml:space="preserve">Q14. </w:t>
            </w:r>
            <w:r w:rsidRPr="003E3A76">
              <w:rPr>
                <w:rFonts w:cstheme="minorHAnsi"/>
              </w:rPr>
              <w:t xml:space="preserve">Thrombotic Thrombocytopenic Purpura (TTP) </w:t>
            </w:r>
            <w:r>
              <w:rPr>
                <w:rFonts w:cstheme="minorHAnsi"/>
              </w:rPr>
              <w:t>is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01EB09EE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FFF2CC" w:themeFill="accent4" w:themeFillTint="33"/>
          </w:tcPr>
          <w:p w14:paraId="30E8B0CD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71ED9535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6EBA4816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</w:rPr>
              <w:t xml:space="preserve">An autoimmune </w:t>
            </w:r>
            <w:r>
              <w:rPr>
                <w:rFonts w:cstheme="minorHAnsi"/>
              </w:rPr>
              <w:t>disease</w:t>
            </w:r>
            <w:r w:rsidRPr="003E3A76">
              <w:rPr>
                <w:rFonts w:cstheme="minorHAnsi"/>
              </w:rPr>
              <w:t xml:space="preserve"> or </w:t>
            </w:r>
            <w:r>
              <w:rPr>
                <w:rFonts w:cstheme="minorHAnsi"/>
              </w:rPr>
              <w:t>a</w:t>
            </w:r>
            <w:r w:rsidRPr="003E3A76">
              <w:rPr>
                <w:rFonts w:cstheme="minorHAnsi"/>
              </w:rPr>
              <w:t xml:space="preserve"> genetic </w:t>
            </w:r>
            <w:r>
              <w:rPr>
                <w:rFonts w:cstheme="minorHAnsi"/>
              </w:rPr>
              <w:t>disease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7B6C5818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067C845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 (</w:t>
            </w:r>
            <w:r>
              <w:rPr>
                <w:rFonts w:cstheme="minorHAnsi"/>
              </w:rPr>
              <w:t>5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2595325C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4281F469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</w:rPr>
              <w:t xml:space="preserve">An autoimmune </w:t>
            </w:r>
            <w:r>
              <w:rPr>
                <w:rFonts w:cstheme="minorHAnsi"/>
              </w:rPr>
              <w:t>disease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0E8A3830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679A4D52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02 (</w:t>
            </w:r>
            <w:r>
              <w:rPr>
                <w:rFonts w:cstheme="minorHAnsi"/>
              </w:rPr>
              <w:t>85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C696E26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67B9B8A7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</w:rPr>
              <w:t xml:space="preserve">A genetic </w:t>
            </w:r>
            <w:r>
              <w:rPr>
                <w:rFonts w:cstheme="minorHAnsi"/>
              </w:rPr>
              <w:t>disease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5AEDD893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719A6D8B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 (</w:t>
            </w:r>
            <w:r>
              <w:rPr>
                <w:rFonts w:cstheme="minorHAnsi"/>
              </w:rPr>
              <w:t>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07B3F40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FF2CC" w:themeFill="accent4" w:themeFillTint="33"/>
          </w:tcPr>
          <w:p w14:paraId="03B37D01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FFF2CC" w:themeFill="accent4" w:themeFillTint="33"/>
          </w:tcPr>
          <w:p w14:paraId="17CF30A2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FF2CC" w:themeFill="accent4" w:themeFillTint="33"/>
          </w:tcPr>
          <w:p w14:paraId="02898335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8 (</w:t>
            </w:r>
            <w:r>
              <w:rPr>
                <w:rFonts w:cstheme="minorHAnsi"/>
              </w:rPr>
              <w:t>7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CD0D624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bottom w:val="single" w:sz="12" w:space="0" w:color="auto"/>
            </w:tcBorders>
            <w:shd w:val="clear" w:color="auto" w:fill="FFF2CC" w:themeFill="accent4" w:themeFillTint="33"/>
          </w:tcPr>
          <w:p w14:paraId="43366088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lastRenderedPageBreak/>
              <w:t>No response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shd w:val="clear" w:color="auto" w:fill="FFF2CC" w:themeFill="accent4" w:themeFillTint="33"/>
          </w:tcPr>
          <w:p w14:paraId="18220991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tcBorders>
              <w:bottom w:val="single" w:sz="12" w:space="0" w:color="auto"/>
            </w:tcBorders>
            <w:shd w:val="clear" w:color="auto" w:fill="FFF2CC" w:themeFill="accent4" w:themeFillTint="33"/>
          </w:tcPr>
          <w:p w14:paraId="6CD5B014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603F3AEB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3"/>
            <w:tcBorders>
              <w:top w:val="single" w:sz="12" w:space="0" w:color="auto"/>
              <w:bottom w:val="single" w:sz="12" w:space="0" w:color="auto"/>
            </w:tcBorders>
            <w:shd w:val="clear" w:color="auto" w:fill="FBE4D5" w:themeFill="accent2" w:themeFillTint="33"/>
          </w:tcPr>
          <w:p w14:paraId="52B40C0D" w14:textId="16BDD922" w:rsidR="0096522D" w:rsidRDefault="00E44822" w:rsidP="00E44822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  <w:r w:rsidR="00A12D8E" w:rsidRPr="00FA0631">
              <w:rPr>
                <w:rFonts w:cstheme="minorHAnsi"/>
              </w:rPr>
              <w:t>hich</w:t>
            </w:r>
            <w:r w:rsidR="00A12D8E">
              <w:rPr>
                <w:rFonts w:cstheme="minorHAnsi"/>
              </w:rPr>
              <w:t xml:space="preserve"> abnormalities in the body cause TTP</w:t>
            </w:r>
            <w:r w:rsidR="0096522D">
              <w:rPr>
                <w:rFonts w:cstheme="minorHAnsi"/>
              </w:rPr>
              <w:t>?</w:t>
            </w:r>
          </w:p>
        </w:tc>
      </w:tr>
      <w:tr w:rsidR="0096522D" w:rsidRPr="003E3A76" w14:paraId="4F2A3968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top w:val="single" w:sz="12" w:space="0" w:color="auto"/>
            </w:tcBorders>
            <w:shd w:val="clear" w:color="auto" w:fill="FBE4D5" w:themeFill="accent2" w:themeFillTint="33"/>
          </w:tcPr>
          <w:p w14:paraId="74C42E4C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15. </w:t>
            </w:r>
            <w:r w:rsidRPr="00FD0E42">
              <w:rPr>
                <w:rFonts w:cstheme="minorHAnsi"/>
              </w:rPr>
              <w:t>What is the missing protein in TTP?</w:t>
            </w:r>
            <w:r w:rsidRPr="00FD0E42" w:rsidDel="00FD0E42">
              <w:rPr>
                <w:rFonts w:cstheme="minorHAnsi"/>
              </w:rPr>
              <w:t xml:space="preserve"> </w:t>
            </w:r>
          </w:p>
        </w:tc>
        <w:tc>
          <w:tcPr>
            <w:tcW w:w="810" w:type="dxa"/>
            <w:tcBorders>
              <w:top w:val="single" w:sz="12" w:space="0" w:color="auto"/>
            </w:tcBorders>
            <w:shd w:val="clear" w:color="auto" w:fill="FBE4D5" w:themeFill="accent2" w:themeFillTint="33"/>
          </w:tcPr>
          <w:p w14:paraId="25310D27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tcBorders>
              <w:top w:val="single" w:sz="12" w:space="0" w:color="auto"/>
            </w:tcBorders>
            <w:shd w:val="clear" w:color="auto" w:fill="FBE4D5" w:themeFill="accent2" w:themeFillTint="33"/>
          </w:tcPr>
          <w:p w14:paraId="65D2483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2BC13945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21E91E2E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 xml:space="preserve">ADAMTS13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737848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77E51E1D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76 (63)</w:t>
            </w:r>
          </w:p>
        </w:tc>
      </w:tr>
      <w:tr w:rsidR="0096522D" w:rsidRPr="003E3A76" w14:paraId="2A31C878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2EBED3ED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 xml:space="preserve">Platelets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9D4E5F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2788124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 (2)</w:t>
            </w:r>
          </w:p>
        </w:tc>
      </w:tr>
      <w:tr w:rsidR="0096522D" w:rsidRPr="003E3A76" w14:paraId="55D983E4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52E4708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0BE733E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4557D6D5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5 (21)</w:t>
            </w:r>
          </w:p>
        </w:tc>
      </w:tr>
      <w:tr w:rsidR="0096522D" w:rsidRPr="003E3A76" w14:paraId="395B89BD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14A5ABD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2BEA4DC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56C75D85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6 (13)</w:t>
            </w:r>
          </w:p>
        </w:tc>
      </w:tr>
      <w:tr w:rsidR="0096522D" w:rsidRPr="003E3A76" w14:paraId="34499ED3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07BFEA03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16. </w:t>
            </w:r>
            <w:r w:rsidRPr="003E3A76">
              <w:rPr>
                <w:rFonts w:cstheme="minorHAnsi"/>
              </w:rPr>
              <w:t>ADAMTS13 activity in TTP i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8811A1A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FBE4D5" w:themeFill="accent2" w:themeFillTint="33"/>
          </w:tcPr>
          <w:p w14:paraId="3BD34D4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2615F099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075ED74D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Very l</w:t>
            </w:r>
            <w:r w:rsidRPr="003E3A76">
              <w:rPr>
                <w:rFonts w:cstheme="minorHAnsi"/>
              </w:rPr>
              <w:t>ow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C7665DC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452E8E4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87 (73)</w:t>
            </w:r>
          </w:p>
        </w:tc>
      </w:tr>
      <w:tr w:rsidR="0096522D" w:rsidRPr="003E3A76" w14:paraId="02807734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32BBE224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High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CDF60A2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508B13B9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 (4)</w:t>
            </w:r>
          </w:p>
        </w:tc>
      </w:tr>
      <w:tr w:rsidR="0096522D" w:rsidRPr="003E3A76" w14:paraId="4B6546C5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1569B4F3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rmal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34F8475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6C992D21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 (1)</w:t>
            </w:r>
          </w:p>
        </w:tc>
      </w:tr>
      <w:tr w:rsidR="0096522D" w:rsidRPr="003E3A76" w14:paraId="7ED5C601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0758D01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5345BCB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74B27F97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2 (18)</w:t>
            </w:r>
          </w:p>
        </w:tc>
      </w:tr>
      <w:tr w:rsidR="0096522D" w:rsidRPr="003E3A76" w14:paraId="3E0401A2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6A1A01D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2C530C2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61EC36E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 (4)</w:t>
            </w:r>
          </w:p>
        </w:tc>
      </w:tr>
      <w:tr w:rsidR="0096522D" w:rsidRPr="003E3A76" w14:paraId="3E36ABEE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3ABF8509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17. </w:t>
            </w:r>
            <w:r w:rsidRPr="003E3A76">
              <w:rPr>
                <w:rFonts w:cstheme="minorHAnsi"/>
              </w:rPr>
              <w:t xml:space="preserve">In TTP platelet count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05F744C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FBE4D5" w:themeFill="accent2" w:themeFillTint="33"/>
          </w:tcPr>
          <w:p w14:paraId="48FD7322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30EF4E77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526E955D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 xml:space="preserve">Decreases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64EAB2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758CADAA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09 (</w:t>
            </w:r>
            <w:r>
              <w:rPr>
                <w:rFonts w:cstheme="minorHAnsi"/>
              </w:rPr>
              <w:t>9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3D71D999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67A200DF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Increase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D085C7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54CFA82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 (5)</w:t>
            </w:r>
          </w:p>
        </w:tc>
      </w:tr>
      <w:tr w:rsidR="0096522D" w:rsidRPr="003E3A76" w14:paraId="595D5243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53B593BA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7F13BE8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7C941E5A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BEE22C2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6C29C002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8B80D9B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67EEB6F7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3AE6CF4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09B83E14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18. </w:t>
            </w:r>
            <w:r w:rsidRPr="003E3A76">
              <w:rPr>
                <w:rFonts w:cstheme="minorHAnsi"/>
              </w:rPr>
              <w:t xml:space="preserve">During TTP, </w:t>
            </w:r>
            <w:r>
              <w:rPr>
                <w:rFonts w:cstheme="minorHAnsi"/>
              </w:rPr>
              <w:t xml:space="preserve">the number of </w:t>
            </w:r>
            <w:r w:rsidRPr="003E3A76">
              <w:rPr>
                <w:rFonts w:cstheme="minorHAnsi"/>
              </w:rPr>
              <w:t xml:space="preserve">platelets and red blood cells </w:t>
            </w:r>
            <w:r>
              <w:rPr>
                <w:rFonts w:cstheme="minorHAnsi"/>
              </w:rPr>
              <w:t>are</w:t>
            </w:r>
            <w:r w:rsidRPr="003E3A76">
              <w:rPr>
                <w:rFonts w:cstheme="minorHAnsi"/>
              </w:rPr>
              <w:t xml:space="preserve">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C323152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FBE4D5" w:themeFill="accent2" w:themeFillTint="33"/>
          </w:tcPr>
          <w:p w14:paraId="2C9B0F8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6B257AE0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6596A31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Low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EFC342C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0C6A755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04 (</w:t>
            </w:r>
            <w:r>
              <w:rPr>
                <w:rFonts w:cstheme="minorHAnsi"/>
              </w:rPr>
              <w:t>87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7F738BD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17E7DA84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rmal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4B6A63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5E14330C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8F42908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72487B48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1AE641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7A4234E5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1 (</w:t>
            </w:r>
            <w:r>
              <w:rPr>
                <w:rFonts w:cstheme="minorHAnsi"/>
              </w:rPr>
              <w:t>9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193D59AE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29D6EAD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4FC89F5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574550E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3CF3FB70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3"/>
            <w:shd w:val="clear" w:color="auto" w:fill="FBE4D5" w:themeFill="accent2" w:themeFillTint="33"/>
          </w:tcPr>
          <w:p w14:paraId="61A61EAF" w14:textId="77777777" w:rsidR="0096522D" w:rsidRPr="00C60726" w:rsidRDefault="0096522D" w:rsidP="0096522D">
            <w:pPr>
              <w:spacing w:after="0" w:line="360" w:lineRule="auto"/>
              <w:rPr>
                <w:rFonts w:cstheme="minorHAnsi"/>
              </w:rPr>
            </w:pPr>
            <w:r w:rsidRPr="00C60726">
              <w:rPr>
                <w:rFonts w:cstheme="minorHAnsi"/>
              </w:rPr>
              <w:t>Q</w:t>
            </w:r>
            <w:r w:rsidRPr="00461B20">
              <w:rPr>
                <w:rFonts w:cstheme="minorHAnsi"/>
              </w:rPr>
              <w:t>19</w:t>
            </w:r>
            <w:r w:rsidRPr="0009118F">
              <w:rPr>
                <w:rFonts w:cstheme="minorHAnsi"/>
              </w:rPr>
              <w:t xml:space="preserve">. </w:t>
            </w:r>
            <w:r w:rsidRPr="00C60726">
              <w:rPr>
                <w:rFonts w:cstheme="minorHAnsi"/>
                <w:color w:val="000000" w:themeColor="text1"/>
              </w:rPr>
              <w:t xml:space="preserve">A deficiency of ADAMTS13 causes the formation of small blood clots </w:t>
            </w:r>
          </w:p>
        </w:tc>
      </w:tr>
      <w:tr w:rsidR="0096522D" w:rsidRPr="003E3A76" w14:paraId="12134B34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7701C5AF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A09CE27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0536602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7 (56)</w:t>
            </w:r>
          </w:p>
        </w:tc>
      </w:tr>
      <w:tr w:rsidR="0096522D" w:rsidRPr="003E3A76" w14:paraId="3B924CA1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0938C29D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No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18EC7C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3D929607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9 (16)</w:t>
            </w:r>
          </w:p>
        </w:tc>
      </w:tr>
      <w:tr w:rsidR="0096522D" w:rsidRPr="003E3A76" w14:paraId="615100CF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76929E44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1CE987A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1DBC713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8 (23)</w:t>
            </w:r>
          </w:p>
        </w:tc>
      </w:tr>
      <w:tr w:rsidR="0096522D" w:rsidRPr="003E3A76" w14:paraId="097BBF64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7B98E242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32CEEB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5DCFD719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 (5)</w:t>
            </w:r>
          </w:p>
        </w:tc>
      </w:tr>
      <w:tr w:rsidR="0096522D" w:rsidRPr="003E3A76" w14:paraId="2D5C9D92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6B6A029E" w14:textId="77777777" w:rsidR="0096522D" w:rsidRPr="008F184E" w:rsidRDefault="0096522D" w:rsidP="0096522D">
            <w:pPr>
              <w:spacing w:after="0" w:line="360" w:lineRule="auto"/>
              <w:rPr>
                <w:rFonts w:cstheme="minorHAnsi"/>
              </w:rPr>
            </w:pPr>
            <w:r w:rsidRPr="008F184E">
              <w:rPr>
                <w:rFonts w:cstheme="minorHAnsi"/>
              </w:rPr>
              <w:t>Q20</w:t>
            </w:r>
            <w:r w:rsidRPr="000A131B">
              <w:rPr>
                <w:rFonts w:cstheme="minorHAnsi"/>
              </w:rPr>
              <w:t xml:space="preserve">. </w:t>
            </w:r>
            <w:r>
              <w:rPr>
                <w:rFonts w:cstheme="minorHAnsi"/>
                <w:color w:val="000000" w:themeColor="text1"/>
              </w:rPr>
              <w:t xml:space="preserve">TTP can affect all your organs 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CF35671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FBE4D5" w:themeFill="accent2" w:themeFillTint="33"/>
          </w:tcPr>
          <w:p w14:paraId="7E480E61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0C9C8923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5515A71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3AB89212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55C89F85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84 (70)</w:t>
            </w:r>
          </w:p>
        </w:tc>
      </w:tr>
      <w:tr w:rsidR="0096522D" w:rsidRPr="003E3A76" w14:paraId="6E2E0B21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6C45B2B1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No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8E52C3B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1ADEBE0F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4 (20)</w:t>
            </w:r>
          </w:p>
        </w:tc>
      </w:tr>
      <w:tr w:rsidR="0096522D" w:rsidRPr="003E3A76" w14:paraId="18199B9E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776DEE57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lastRenderedPageBreak/>
              <w:t>Do not know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F5D7B76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50564172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1 (9)</w:t>
            </w:r>
          </w:p>
        </w:tc>
      </w:tr>
      <w:tr w:rsidR="0096522D" w:rsidRPr="003E3A76" w14:paraId="240A6D69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2973B0C6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5651747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0DEEFA71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 (</w:t>
            </w:r>
            <w:r>
              <w:rPr>
                <w:rFonts w:cstheme="minorHAnsi"/>
              </w:rPr>
              <w:t>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86FD5DC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3F141D00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21. </w:t>
            </w:r>
            <w:r w:rsidRPr="003E3A76">
              <w:rPr>
                <w:rFonts w:cstheme="minorHAnsi"/>
              </w:rPr>
              <w:t xml:space="preserve">Normally, </w:t>
            </w:r>
            <w:r>
              <w:rPr>
                <w:rFonts w:cstheme="minorHAnsi"/>
              </w:rPr>
              <w:t>V</w:t>
            </w:r>
            <w:r w:rsidRPr="003E3A76">
              <w:rPr>
                <w:rFonts w:cstheme="minorHAnsi"/>
              </w:rPr>
              <w:t xml:space="preserve">on </w:t>
            </w:r>
            <w:proofErr w:type="spellStart"/>
            <w:r w:rsidRPr="003E3A76">
              <w:rPr>
                <w:rFonts w:cstheme="minorHAnsi"/>
              </w:rPr>
              <w:t>Willebrand</w:t>
            </w:r>
            <w:proofErr w:type="spellEnd"/>
            <w:r w:rsidRPr="003E3A76">
              <w:rPr>
                <w:rFonts w:cstheme="minorHAnsi"/>
              </w:rPr>
              <w:t xml:space="preserve"> Factor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01A96A43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FBE4D5" w:themeFill="accent2" w:themeFillTint="33"/>
          </w:tcPr>
          <w:p w14:paraId="5B5E36F9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35019D8F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056C3157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 xml:space="preserve">Prevents bleeding + </w:t>
            </w:r>
            <w:r>
              <w:rPr>
                <w:rFonts w:cstheme="minorHAnsi"/>
              </w:rPr>
              <w:t>i</w:t>
            </w:r>
            <w:r w:rsidRPr="003E3A76">
              <w:rPr>
                <w:rFonts w:cstheme="minorHAnsi"/>
              </w:rPr>
              <w:t xml:space="preserve">s a protein </w:t>
            </w:r>
            <w:r>
              <w:rPr>
                <w:rFonts w:cstheme="minorHAnsi"/>
              </w:rPr>
              <w:t>of</w:t>
            </w:r>
            <w:r w:rsidRPr="003E3A76">
              <w:rPr>
                <w:rFonts w:cstheme="minorHAnsi"/>
              </w:rPr>
              <w:t xml:space="preserve"> coagul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22AD96F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7885830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 (</w:t>
            </w:r>
            <w:r>
              <w:rPr>
                <w:rFonts w:cstheme="minorHAnsi"/>
              </w:rPr>
              <w:t>3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3D1CFF24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1A0638F7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bookmarkStart w:id="0" w:name="_GoBack" w:colFirst="1" w:colLast="1"/>
            <w:r w:rsidRPr="003A0197">
              <w:rPr>
                <w:rFonts w:cstheme="minorHAnsi"/>
              </w:rPr>
              <w:t xml:space="preserve">Is a protein </w:t>
            </w:r>
            <w:r>
              <w:rPr>
                <w:rFonts w:cstheme="minorHAnsi"/>
              </w:rPr>
              <w:t>of</w:t>
            </w:r>
            <w:r w:rsidRPr="003A0197">
              <w:rPr>
                <w:rFonts w:cstheme="minorHAnsi"/>
              </w:rPr>
              <w:t xml:space="preserve"> coagulation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7BC4102D" w14:textId="2EFC1A64" w:rsidR="0096522D" w:rsidRPr="00DB3C50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DB3C50">
              <w:rPr>
                <w:rFonts w:cstheme="minorHAnsi"/>
              </w:rPr>
              <w:t>0.</w:t>
            </w:r>
            <w:r w:rsidR="00282DC7" w:rsidRPr="00DB3C50">
              <w:rPr>
                <w:rFonts w:cstheme="minorHAnsi"/>
              </w:rPr>
              <w:t>5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2BAD943F" w14:textId="77777777" w:rsidR="0096522D" w:rsidRPr="00CA75FA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75FA">
              <w:rPr>
                <w:rFonts w:cstheme="minorHAnsi"/>
              </w:rPr>
              <w:t>15 (</w:t>
            </w:r>
            <w:r>
              <w:rPr>
                <w:rFonts w:cstheme="minorHAnsi"/>
              </w:rPr>
              <w:t>13</w:t>
            </w:r>
            <w:r w:rsidRPr="00CA75FA">
              <w:rPr>
                <w:rFonts w:cstheme="minorHAnsi"/>
              </w:rPr>
              <w:t>)</w:t>
            </w:r>
          </w:p>
        </w:tc>
      </w:tr>
      <w:tr w:rsidR="0096522D" w:rsidRPr="003E3A76" w14:paraId="778B2DCC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1C74E22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>Prevents bleed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4B1465A8" w14:textId="188D398F" w:rsidR="0096522D" w:rsidRPr="00DB3C50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DB3C50">
              <w:rPr>
                <w:rFonts w:cstheme="minorHAnsi"/>
              </w:rPr>
              <w:t>0.</w:t>
            </w:r>
            <w:r w:rsidR="00282DC7" w:rsidRPr="00DB3C50">
              <w:rPr>
                <w:rFonts w:cstheme="minorHAnsi"/>
              </w:rPr>
              <w:t>5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688CAB0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9 (</w:t>
            </w:r>
            <w:r>
              <w:rPr>
                <w:rFonts w:cstheme="minorHAnsi"/>
              </w:rPr>
              <w:t>7</w:t>
            </w:r>
            <w:r w:rsidRPr="003E3A76">
              <w:rPr>
                <w:rFonts w:cstheme="minorHAnsi"/>
              </w:rPr>
              <w:t>)</w:t>
            </w:r>
          </w:p>
        </w:tc>
      </w:tr>
      <w:bookmarkEnd w:id="0"/>
      <w:tr w:rsidR="0096522D" w:rsidRPr="003E3A76" w14:paraId="177A153D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3168D2A9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Increases</w:t>
            </w:r>
            <w:r w:rsidRPr="003E3A76">
              <w:rPr>
                <w:rFonts w:cstheme="minorHAnsi"/>
                <w:b w:val="0"/>
              </w:rPr>
              <w:t xml:space="preserve"> bleeding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1D66786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7F270865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7 (</w:t>
            </w:r>
            <w:r>
              <w:rPr>
                <w:rFonts w:cstheme="minorHAnsi"/>
              </w:rPr>
              <w:t>6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279BFC7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FBE4D5" w:themeFill="accent2" w:themeFillTint="33"/>
          </w:tcPr>
          <w:p w14:paraId="418D7317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FBE4D5" w:themeFill="accent2" w:themeFillTint="33"/>
          </w:tcPr>
          <w:p w14:paraId="6A852074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FBE4D5" w:themeFill="accent2" w:themeFillTint="33"/>
          </w:tcPr>
          <w:p w14:paraId="103AFFF3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79 (</w:t>
            </w:r>
            <w:r>
              <w:rPr>
                <w:rFonts w:cstheme="minorHAnsi"/>
              </w:rPr>
              <w:t>66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1CBD6378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bottom w:val="single" w:sz="12" w:space="0" w:color="auto"/>
            </w:tcBorders>
            <w:shd w:val="clear" w:color="auto" w:fill="FBE4D5" w:themeFill="accent2" w:themeFillTint="33"/>
          </w:tcPr>
          <w:p w14:paraId="53BF1F77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shd w:val="clear" w:color="auto" w:fill="FBE4D5" w:themeFill="accent2" w:themeFillTint="33"/>
          </w:tcPr>
          <w:p w14:paraId="662700D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tcBorders>
              <w:bottom w:val="single" w:sz="12" w:space="0" w:color="auto"/>
            </w:tcBorders>
            <w:shd w:val="clear" w:color="auto" w:fill="FBE4D5" w:themeFill="accent2" w:themeFillTint="33"/>
          </w:tcPr>
          <w:p w14:paraId="0157B4BD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 (5)</w:t>
            </w:r>
          </w:p>
        </w:tc>
      </w:tr>
      <w:tr w:rsidR="0096522D" w:rsidRPr="003E3A76" w14:paraId="3BD9A8B0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289DBDE6" w14:textId="77777777" w:rsidR="0096522D" w:rsidRPr="00AD281A" w:rsidRDefault="0096522D" w:rsidP="0096522D">
            <w:pPr>
              <w:spacing w:after="0" w:line="360" w:lineRule="auto"/>
              <w:rPr>
                <w:rFonts w:cstheme="minorHAnsi"/>
              </w:rPr>
            </w:pPr>
            <w:r w:rsidRPr="00E7118A">
              <w:rPr>
                <w:rFonts w:cstheme="minorHAnsi"/>
              </w:rPr>
              <w:t>What is the treatment for the disease?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468AF49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E2EFD9" w:themeFill="accent6" w:themeFillTint="33"/>
          </w:tcPr>
          <w:p w14:paraId="5BD60062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4DD8CBD3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top w:val="single" w:sz="12" w:space="0" w:color="auto"/>
            </w:tcBorders>
            <w:shd w:val="clear" w:color="auto" w:fill="E2EFD9" w:themeFill="accent6" w:themeFillTint="33"/>
          </w:tcPr>
          <w:p w14:paraId="28292FCC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22. </w:t>
            </w:r>
            <w:r w:rsidRPr="00C60726">
              <w:rPr>
                <w:rFonts w:cstheme="minorHAnsi"/>
                <w:color w:val="000000" w:themeColor="text1"/>
              </w:rPr>
              <w:t>What is the main treatment for TTP</w:t>
            </w:r>
            <w:r w:rsidRPr="003E3A76">
              <w:rPr>
                <w:rFonts w:cstheme="minorHAnsi"/>
              </w:rPr>
              <w:t xml:space="preserve">? </w:t>
            </w:r>
          </w:p>
        </w:tc>
        <w:tc>
          <w:tcPr>
            <w:tcW w:w="810" w:type="dxa"/>
            <w:tcBorders>
              <w:top w:val="single" w:sz="12" w:space="0" w:color="auto"/>
            </w:tcBorders>
            <w:shd w:val="clear" w:color="auto" w:fill="E2EFD9" w:themeFill="accent6" w:themeFillTint="33"/>
          </w:tcPr>
          <w:p w14:paraId="4F1B600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tcBorders>
              <w:top w:val="single" w:sz="12" w:space="0" w:color="auto"/>
            </w:tcBorders>
            <w:shd w:val="clear" w:color="auto" w:fill="E2EFD9" w:themeFill="accent6" w:themeFillTint="33"/>
          </w:tcPr>
          <w:p w14:paraId="683ED75C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446CDE2F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11102A9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>Plasma exchange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343F44B1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7A3AFF9B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2 (</w:t>
            </w:r>
            <w:r>
              <w:rPr>
                <w:rFonts w:cstheme="minorHAnsi"/>
              </w:rPr>
              <w:t>5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3FDC6DF8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1F949B1A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>Plasma exchange + Rituximab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230EE8B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0E03B8FD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7 (</w:t>
            </w:r>
            <w:r>
              <w:rPr>
                <w:rFonts w:cstheme="minorHAnsi"/>
              </w:rPr>
              <w:t>14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0C37AFFF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06739572" w14:textId="588EFF2E" w:rsidR="0096522D" w:rsidRPr="003E3A76" w:rsidRDefault="00584935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 xml:space="preserve">Plasma exchange + </w:t>
            </w:r>
            <w:proofErr w:type="spellStart"/>
            <w:r>
              <w:rPr>
                <w:rFonts w:cstheme="minorHAnsi"/>
              </w:rPr>
              <w:t>Treatment</w:t>
            </w:r>
            <w:r w:rsidRPr="00584935">
              <w:rPr>
                <w:rFonts w:cstheme="minorHAnsi"/>
                <w:vertAlign w:val="superscript"/>
              </w:rPr>
              <w:t>a</w:t>
            </w:r>
            <w:proofErr w:type="spellEnd"/>
          </w:p>
        </w:tc>
        <w:tc>
          <w:tcPr>
            <w:tcW w:w="810" w:type="dxa"/>
            <w:shd w:val="clear" w:color="auto" w:fill="E2EFD9" w:themeFill="accent6" w:themeFillTint="33"/>
          </w:tcPr>
          <w:p w14:paraId="1B38DB6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6F46DA75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B3A41B3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4F6775E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 xml:space="preserve">Plasma exchange + </w:t>
            </w:r>
            <w:r>
              <w:rPr>
                <w:rFonts w:cstheme="minorHAnsi"/>
              </w:rPr>
              <w:t>Corticosteroids</w:t>
            </w:r>
            <w:r w:rsidRPr="003E3A76">
              <w:rPr>
                <w:rFonts w:cstheme="minorHAnsi"/>
              </w:rPr>
              <w:t xml:space="preserve"> + Rituximab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4F239F9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24AF7C2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8EEF50F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04F75AF4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>Rituximab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2068FDE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5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76E1A11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8 (15)</w:t>
            </w:r>
          </w:p>
        </w:tc>
      </w:tr>
      <w:tr w:rsidR="0096522D" w:rsidRPr="003E3A76" w14:paraId="675BD171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123C0F5A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>Corticosteroids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2525AD70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5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317B6EF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150A8CB5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487EB73D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ADAMTS13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40487B2C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37AA22EC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 (</w:t>
            </w:r>
            <w:r>
              <w:rPr>
                <w:rFonts w:cstheme="minorHAnsi"/>
              </w:rPr>
              <w:t>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23909DBA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50C4AE7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Platelets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24667D67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0AE58E4C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E090104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7DFFB12C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553CE58F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1C3F9377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8 (</w:t>
            </w:r>
            <w:r>
              <w:rPr>
                <w:rFonts w:cstheme="minorHAnsi"/>
              </w:rPr>
              <w:t>7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32542AB5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4A78C68D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1665EFBC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5FAAB0F9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 (</w:t>
            </w:r>
            <w:r>
              <w:rPr>
                <w:rFonts w:cstheme="minorHAnsi"/>
              </w:rPr>
              <w:t>3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8AA988E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61F72AF5" w14:textId="77777777" w:rsidR="0096522D" w:rsidRPr="003E3A76" w:rsidRDefault="0096522D" w:rsidP="0096522D">
            <w:pPr>
              <w:spacing w:after="0" w:line="360" w:lineRule="auto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 xml:space="preserve">Q23. </w:t>
            </w:r>
            <w:r w:rsidRPr="003E3A76">
              <w:rPr>
                <w:rFonts w:cstheme="minorHAnsi"/>
              </w:rPr>
              <w:t xml:space="preserve">Plasma exchange is efficient because it provides 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6237E499" w14:textId="77777777" w:rsidR="0096522D" w:rsidRPr="003E3A76" w:rsidRDefault="0096522D" w:rsidP="0096522D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E2EFD9" w:themeFill="accent6" w:themeFillTint="33"/>
          </w:tcPr>
          <w:p w14:paraId="1549BB7E" w14:textId="77777777" w:rsidR="0096522D" w:rsidRDefault="0096522D" w:rsidP="0096522D">
            <w:pPr>
              <w:spacing w:after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3B040405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53AB59E0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>ADAMTS13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6FA3BB7E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775CB7CC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9 (</w:t>
            </w:r>
            <w:r>
              <w:rPr>
                <w:rFonts w:cstheme="minorHAnsi"/>
              </w:rPr>
              <w:t>49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0F625B76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top w:val="single" w:sz="4" w:space="0" w:color="auto"/>
            </w:tcBorders>
            <w:shd w:val="clear" w:color="auto" w:fill="E2EFD9" w:themeFill="accent6" w:themeFillTint="33"/>
          </w:tcPr>
          <w:p w14:paraId="241B17D9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Antibodies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3E6EA61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35E78EE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4 (20)</w:t>
            </w:r>
          </w:p>
        </w:tc>
      </w:tr>
      <w:tr w:rsidR="0096522D" w:rsidRPr="003E3A76" w14:paraId="45B301BB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4B5B770A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 xml:space="preserve">ADAMTS13 + Antibodies 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0EF284D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08DDF2A9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7 (</w:t>
            </w:r>
            <w:r>
              <w:rPr>
                <w:rFonts w:cstheme="minorHAnsi"/>
              </w:rPr>
              <w:t>6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D17B785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7F562F9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ne of the above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286C605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60B9A5BA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0 (</w:t>
            </w:r>
            <w:r>
              <w:rPr>
                <w:rFonts w:cstheme="minorHAnsi"/>
              </w:rPr>
              <w:t>8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7C9E6FE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21E85930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69B2412E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767B6B22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4 (</w:t>
            </w:r>
            <w:r>
              <w:rPr>
                <w:rFonts w:cstheme="minorHAnsi"/>
              </w:rPr>
              <w:t>1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396A95F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17AF90FE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455A175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2C3E7837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 (5)</w:t>
            </w:r>
          </w:p>
        </w:tc>
      </w:tr>
      <w:tr w:rsidR="0096522D" w:rsidRPr="003E3A76" w14:paraId="7851DD47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75ECA814" w14:textId="77777777" w:rsidR="0096522D" w:rsidRPr="003E3A76" w:rsidRDefault="0096522D" w:rsidP="0096522D">
            <w:pPr>
              <w:spacing w:after="0" w:line="360" w:lineRule="auto"/>
              <w:rPr>
                <w:rFonts w:cstheme="minorHAnsi"/>
                <w:b w:val="0"/>
                <w:bCs w:val="0"/>
              </w:rPr>
            </w:pPr>
            <w:r w:rsidRPr="006257DA">
              <w:rPr>
                <w:rFonts w:cstheme="minorHAnsi"/>
                <w:noProof/>
                <w:lang w:eastAsia="es-CO"/>
              </w:rPr>
              <w:t>Q</w:t>
            </w:r>
            <w:r>
              <w:rPr>
                <w:rFonts w:cstheme="minorHAnsi"/>
                <w:noProof/>
                <w:lang w:eastAsia="es-CO"/>
              </w:rPr>
              <w:t>24</w:t>
            </w:r>
            <w:r w:rsidRPr="006257DA">
              <w:rPr>
                <w:rFonts w:cstheme="minorHAnsi"/>
                <w:noProof/>
                <w:lang w:eastAsia="es-CO"/>
              </w:rPr>
              <w:t>. Plasma exchange</w:t>
            </w:r>
            <w:r>
              <w:rPr>
                <w:rFonts w:cstheme="minorHAnsi"/>
                <w:noProof/>
                <w:lang w:eastAsia="es-CO"/>
              </w:rPr>
              <w:t>s</w:t>
            </w:r>
            <w:r w:rsidRPr="006257DA">
              <w:rPr>
                <w:rFonts w:cstheme="minorHAnsi"/>
                <w:noProof/>
                <w:lang w:eastAsia="es-CO"/>
              </w:rPr>
              <w:t xml:space="preserve"> </w:t>
            </w:r>
            <w:r>
              <w:rPr>
                <w:rFonts w:cstheme="minorHAnsi"/>
                <w:noProof/>
                <w:lang w:eastAsia="es-CO"/>
              </w:rPr>
              <w:t>during</w:t>
            </w:r>
            <w:r w:rsidRPr="006257DA">
              <w:rPr>
                <w:rFonts w:cstheme="minorHAnsi"/>
                <w:noProof/>
                <w:lang w:eastAsia="es-CO"/>
              </w:rPr>
              <w:t xml:space="preserve"> the acute phase of TTP</w:t>
            </w:r>
            <w:r>
              <w:rPr>
                <w:rFonts w:cstheme="minorHAnsi"/>
                <w:noProof/>
                <w:lang w:eastAsia="es-CO"/>
              </w:rPr>
              <w:t xml:space="preserve"> is</w:t>
            </w:r>
            <w:r w:rsidRPr="006257DA">
              <w:rPr>
                <w:rFonts w:cstheme="minorHAnsi"/>
                <w:noProof/>
                <w:lang w:eastAsia="es-CO"/>
              </w:rPr>
              <w:t xml:space="preserve"> 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12F9102A" w14:textId="77777777" w:rsidR="0096522D" w:rsidRPr="003E3A76" w:rsidRDefault="0096522D" w:rsidP="0096522D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E2EFD9" w:themeFill="accent6" w:themeFillTint="33"/>
          </w:tcPr>
          <w:p w14:paraId="77EDC956" w14:textId="77777777" w:rsidR="0096522D" w:rsidRPr="006257DA" w:rsidRDefault="0096522D" w:rsidP="0096522D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noProof/>
                <w:lang w:eastAsia="es-CO"/>
              </w:rPr>
            </w:pPr>
          </w:p>
        </w:tc>
      </w:tr>
      <w:tr w:rsidR="0096522D" w:rsidRPr="003E3A76" w14:paraId="603D81F4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77A2E281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Mandatory to recover</w:t>
            </w:r>
            <w:r w:rsidRPr="003E3A76">
              <w:rPr>
                <w:rFonts w:cstheme="minorHAnsi"/>
              </w:rPr>
              <w:t xml:space="preserve"> +  daily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3ED8567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0C7ADB58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7 (</w:t>
            </w:r>
            <w:r>
              <w:rPr>
                <w:rFonts w:cstheme="minorHAnsi"/>
              </w:rPr>
              <w:t>39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ED8C126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32AF5651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Mandatory to recover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0B8F31C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5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0F7461CD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3 (</w:t>
            </w:r>
            <w:r>
              <w:rPr>
                <w:rFonts w:cstheme="minorHAnsi"/>
              </w:rPr>
              <w:t>44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0646282A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5C76BA2D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lastRenderedPageBreak/>
              <w:t>Daily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51D1356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5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61FB71B5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0 (</w:t>
            </w:r>
            <w:r>
              <w:rPr>
                <w:rFonts w:cstheme="minorHAnsi"/>
              </w:rPr>
              <w:t>9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649FBE1A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4C7F8CF4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Weekly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544F413C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7F867768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 (</w:t>
            </w:r>
            <w:r>
              <w:rPr>
                <w:rFonts w:cstheme="minorHAnsi"/>
              </w:rPr>
              <w:t>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E5B9FA6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5F4CC5E2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1F50522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676CA75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 (</w:t>
            </w:r>
            <w:r>
              <w:rPr>
                <w:rFonts w:cstheme="minorHAnsi"/>
              </w:rPr>
              <w:t>3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0A1B4AC8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2C087940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5C204CD6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5E309D9C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 (</w:t>
            </w:r>
            <w:r>
              <w:rPr>
                <w:rFonts w:cstheme="minorHAnsi"/>
              </w:rPr>
              <w:t>4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591BC70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54109DB7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25. </w:t>
            </w:r>
            <w:r w:rsidRPr="003E3A76">
              <w:rPr>
                <w:rFonts w:cstheme="minorHAnsi"/>
              </w:rPr>
              <w:t xml:space="preserve">A prompt treatment </w:t>
            </w:r>
            <w:r>
              <w:rPr>
                <w:rFonts w:cstheme="minorHAnsi"/>
              </w:rPr>
              <w:t xml:space="preserve">of TTP 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1C7F652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E2EFD9" w:themeFill="accent6" w:themeFillTint="33"/>
          </w:tcPr>
          <w:p w14:paraId="5E5748D3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5AE4D433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52F7033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noProof/>
                <w:color w:val="000000" w:themeColor="text1"/>
              </w:rPr>
              <w:t>I</w:t>
            </w:r>
            <w:r w:rsidRPr="004A3761">
              <w:rPr>
                <w:rFonts w:cstheme="minorHAnsi"/>
                <w:noProof/>
                <w:color w:val="000000" w:themeColor="text1"/>
              </w:rPr>
              <w:t>mproves the</w:t>
            </w:r>
            <w:r w:rsidRPr="004A3761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Pr="00461B20">
              <w:rPr>
                <w:rFonts w:cstheme="minorHAnsi"/>
                <w:color w:val="000000" w:themeColor="text1"/>
              </w:rPr>
              <w:t>prognosis</w:t>
            </w:r>
            <w:r w:rsidRPr="00461B20" w:rsidDel="00461B20">
              <w:rPr>
                <w:rFonts w:cstheme="minorHAnsi"/>
              </w:rPr>
              <w:t xml:space="preserve"> </w:t>
            </w:r>
            <w:r w:rsidRPr="003E3A76">
              <w:rPr>
                <w:rFonts w:cstheme="minorHAnsi"/>
              </w:rPr>
              <w:t xml:space="preserve">+ </w:t>
            </w:r>
            <w:r>
              <w:rPr>
                <w:rFonts w:cstheme="minorHAnsi"/>
              </w:rPr>
              <w:t>s</w:t>
            </w:r>
            <w:r w:rsidRPr="004A3761">
              <w:rPr>
                <w:rFonts w:cstheme="minorHAnsi"/>
                <w:noProof/>
                <w:color w:val="000000" w:themeColor="text1"/>
                <w:lang w:eastAsia="es-CO"/>
              </w:rPr>
              <w:t>hould be started at</w:t>
            </w:r>
            <w:r w:rsidRPr="004A3761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Pr="00596297">
              <w:rPr>
                <w:rFonts w:cstheme="minorHAnsi"/>
                <w:color w:val="000000" w:themeColor="text1"/>
              </w:rPr>
              <w:t>day 1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6942DF05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4572A9B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6 (</w:t>
            </w:r>
            <w:r>
              <w:rPr>
                <w:rFonts w:cstheme="minorHAnsi"/>
              </w:rPr>
              <w:t>47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2B33D655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17AD8DC2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noProof/>
                <w:color w:val="000000" w:themeColor="text1"/>
              </w:rPr>
              <w:t>I</w:t>
            </w:r>
            <w:r w:rsidRPr="004A3761">
              <w:rPr>
                <w:rFonts w:cstheme="minorHAnsi"/>
                <w:noProof/>
                <w:color w:val="000000" w:themeColor="text1"/>
              </w:rPr>
              <w:t>mproves the</w:t>
            </w:r>
            <w:r w:rsidRPr="004A3761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Pr="00461B20">
              <w:rPr>
                <w:rFonts w:cstheme="minorHAnsi"/>
                <w:color w:val="000000" w:themeColor="text1"/>
              </w:rPr>
              <w:t>prognosis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78240E2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5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1A402E1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2 (</w:t>
            </w:r>
            <w:r>
              <w:rPr>
                <w:rFonts w:cstheme="minorHAnsi"/>
              </w:rPr>
              <w:t>27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2B5944AB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7EB24F6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noProof/>
                <w:color w:val="000000" w:themeColor="text1"/>
                <w:lang w:eastAsia="es-CO"/>
              </w:rPr>
              <w:t>S</w:t>
            </w:r>
            <w:r w:rsidRPr="004A3761">
              <w:rPr>
                <w:rFonts w:cstheme="minorHAnsi"/>
                <w:noProof/>
                <w:color w:val="000000" w:themeColor="text1"/>
                <w:lang w:eastAsia="es-CO"/>
              </w:rPr>
              <w:t>hould be started at</w:t>
            </w:r>
            <w:r w:rsidRPr="004A3761">
              <w:rPr>
                <w:rFonts w:cstheme="minorHAnsi"/>
                <w:b w:val="0"/>
                <w:color w:val="000000" w:themeColor="text1"/>
              </w:rPr>
              <w:t xml:space="preserve"> </w:t>
            </w:r>
            <w:r w:rsidRPr="00596297">
              <w:rPr>
                <w:rFonts w:cstheme="minorHAnsi"/>
                <w:color w:val="000000" w:themeColor="text1"/>
              </w:rPr>
              <w:t>day 1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199CD1B3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5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30258B2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9 (</w:t>
            </w:r>
            <w:r>
              <w:rPr>
                <w:rFonts w:cstheme="minorHAnsi"/>
              </w:rPr>
              <w:t>16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11C335DE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1AAC2F9C" w14:textId="77777777" w:rsidR="0096522D" w:rsidRPr="00596297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596297">
              <w:rPr>
                <w:rFonts w:cstheme="minorHAnsi"/>
                <w:b w:val="0"/>
                <w:color w:val="000000" w:themeColor="text1"/>
              </w:rPr>
              <w:t>Can be started a couple of days later than the diagnosis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5AAB4531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778A5A9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 (5)</w:t>
            </w:r>
          </w:p>
        </w:tc>
      </w:tr>
      <w:tr w:rsidR="0096522D" w:rsidRPr="003E3A76" w14:paraId="07305961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08F650CE" w14:textId="77777777" w:rsidR="0096522D" w:rsidRPr="00596297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596297">
              <w:rPr>
                <w:rFonts w:cstheme="minorHAnsi"/>
                <w:b w:val="0"/>
              </w:rPr>
              <w:t>Does not change prognosis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6C86A96D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051EBC7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 (</w:t>
            </w:r>
            <w:r>
              <w:rPr>
                <w:rFonts w:cstheme="minorHAnsi"/>
              </w:rPr>
              <w:t>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6FBE0819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E2EFD9" w:themeFill="accent6" w:themeFillTint="33"/>
          </w:tcPr>
          <w:p w14:paraId="64E18A4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E2EFD9" w:themeFill="accent6" w:themeFillTint="33"/>
          </w:tcPr>
          <w:p w14:paraId="3B8357F5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38D21D62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 (</w:t>
            </w:r>
            <w:r>
              <w:rPr>
                <w:rFonts w:cstheme="minorHAnsi"/>
              </w:rPr>
              <w:t>3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FD8BB2E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bottom w:val="single" w:sz="12" w:space="0" w:color="auto"/>
            </w:tcBorders>
            <w:shd w:val="clear" w:color="auto" w:fill="E2EFD9" w:themeFill="accent6" w:themeFillTint="33"/>
          </w:tcPr>
          <w:p w14:paraId="68499C91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tcBorders>
              <w:bottom w:val="single" w:sz="12" w:space="0" w:color="auto"/>
            </w:tcBorders>
            <w:shd w:val="clear" w:color="auto" w:fill="E2EFD9" w:themeFill="accent6" w:themeFillTint="33"/>
          </w:tcPr>
          <w:p w14:paraId="6B085FA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tcBorders>
              <w:bottom w:val="single" w:sz="12" w:space="0" w:color="auto"/>
            </w:tcBorders>
            <w:shd w:val="clear" w:color="auto" w:fill="E2EFD9" w:themeFill="accent6" w:themeFillTint="33"/>
          </w:tcPr>
          <w:p w14:paraId="3B4BA3D3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 (1)</w:t>
            </w:r>
          </w:p>
        </w:tc>
      </w:tr>
      <w:tr w:rsidR="0096522D" w:rsidRPr="003E3A76" w14:paraId="179A8422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 w:themeFill="accent5" w:themeFillTint="33"/>
          </w:tcPr>
          <w:p w14:paraId="1891B246" w14:textId="54D0C4A7" w:rsidR="0096522D" w:rsidRPr="006257DA" w:rsidRDefault="0096522D" w:rsidP="00A12D8E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What is the risk of </w:t>
            </w:r>
            <w:r w:rsidRPr="00E44822">
              <w:rPr>
                <w:rFonts w:cstheme="minorHAnsi"/>
              </w:rPr>
              <w:t xml:space="preserve">relapse </w:t>
            </w:r>
            <w:r w:rsidR="00A12D8E" w:rsidRPr="00E44822">
              <w:rPr>
                <w:rFonts w:cstheme="minorHAnsi"/>
              </w:rPr>
              <w:t>and</w:t>
            </w:r>
            <w:r>
              <w:rPr>
                <w:rFonts w:cstheme="minorHAnsi"/>
              </w:rPr>
              <w:t xml:space="preserve"> what triggers TTP?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 w:themeFill="accent5" w:themeFillTint="33"/>
          </w:tcPr>
          <w:p w14:paraId="2870E3C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EEAF6" w:themeFill="accent5" w:themeFillTint="33"/>
          </w:tcPr>
          <w:p w14:paraId="0DDDF8B2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26CD7B21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tcBorders>
              <w:top w:val="single" w:sz="12" w:space="0" w:color="auto"/>
            </w:tcBorders>
            <w:shd w:val="clear" w:color="auto" w:fill="DEEAF6" w:themeFill="accent5" w:themeFillTint="33"/>
          </w:tcPr>
          <w:p w14:paraId="1DCBBA0F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26. </w:t>
            </w:r>
            <w:r w:rsidRPr="00461B20">
              <w:rPr>
                <w:rFonts w:cstheme="minorHAnsi"/>
                <w:color w:val="000000" w:themeColor="text1"/>
              </w:rPr>
              <w:t>Do relapses occur frequently</w:t>
            </w:r>
            <w:r w:rsidRPr="003E3A76">
              <w:rPr>
                <w:rFonts w:cstheme="minorHAnsi"/>
              </w:rPr>
              <w:t xml:space="preserve">? </w:t>
            </w:r>
          </w:p>
        </w:tc>
        <w:tc>
          <w:tcPr>
            <w:tcW w:w="810" w:type="dxa"/>
            <w:tcBorders>
              <w:top w:val="single" w:sz="12" w:space="0" w:color="auto"/>
            </w:tcBorders>
            <w:shd w:val="clear" w:color="auto" w:fill="DEEAF6" w:themeFill="accent5" w:themeFillTint="33"/>
          </w:tcPr>
          <w:p w14:paraId="2BADA3A6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tcBorders>
              <w:top w:val="single" w:sz="12" w:space="0" w:color="auto"/>
            </w:tcBorders>
            <w:shd w:val="clear" w:color="auto" w:fill="DEEAF6" w:themeFill="accent5" w:themeFillTint="33"/>
          </w:tcPr>
          <w:p w14:paraId="3F6BD4B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762252B8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33F96F5D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>Yes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03321C7A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347B380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8 (40)</w:t>
            </w:r>
          </w:p>
        </w:tc>
      </w:tr>
      <w:tr w:rsidR="0096522D" w:rsidRPr="003E3A76" w14:paraId="7EBAEBB3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1DCC4153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3FF2D6F5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622D4B9F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7 (</w:t>
            </w:r>
            <w:r>
              <w:rPr>
                <w:rFonts w:cstheme="minorHAnsi"/>
              </w:rPr>
              <w:t>47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296429C8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63F1232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34DF0D4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6C0C27EA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7 (</w:t>
            </w:r>
            <w:r>
              <w:rPr>
                <w:rFonts w:cstheme="minorHAnsi"/>
              </w:rPr>
              <w:t>6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15E0A338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02A3952F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589ED00A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5F9FF0AA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8 (</w:t>
            </w:r>
            <w:r>
              <w:rPr>
                <w:rFonts w:cstheme="minorHAnsi"/>
              </w:rPr>
              <w:t>7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6555353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65E25FAD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27. </w:t>
            </w:r>
            <w:r w:rsidRPr="003E3A76">
              <w:rPr>
                <w:rFonts w:cstheme="minorHAnsi"/>
              </w:rPr>
              <w:t>Rituximab reduce</w:t>
            </w:r>
            <w:r>
              <w:rPr>
                <w:rFonts w:cstheme="minorHAnsi"/>
              </w:rPr>
              <w:t>s</w:t>
            </w:r>
            <w:r w:rsidRPr="003E3A76">
              <w:rPr>
                <w:rFonts w:cstheme="minorHAnsi"/>
              </w:rPr>
              <w:t xml:space="preserve"> the risk of relapse 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387D62DD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DEEAF6" w:themeFill="accent5" w:themeFillTint="33"/>
          </w:tcPr>
          <w:p w14:paraId="3D468B28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0F9A6E55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226A702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685DF35E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774E3D8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88 (</w:t>
            </w:r>
            <w:r>
              <w:rPr>
                <w:rFonts w:cstheme="minorHAnsi"/>
              </w:rPr>
              <w:t>73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C29B649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32877F1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No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1323180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445E993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8 (</w:t>
            </w:r>
            <w:r>
              <w:rPr>
                <w:rFonts w:cstheme="minorHAnsi"/>
              </w:rPr>
              <w:t>7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389CFA63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67431BC2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148CCA7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783F89F8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1 (</w:t>
            </w:r>
            <w:r>
              <w:rPr>
                <w:rFonts w:cstheme="minorHAnsi"/>
              </w:rPr>
              <w:t>18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0489D261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793E7536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6C23A33B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2E3A1023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0434767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3658878A" w14:textId="77777777" w:rsidR="0096522D" w:rsidRPr="006257DA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28. </w:t>
            </w:r>
            <w:r w:rsidRPr="003E3A76">
              <w:rPr>
                <w:rFonts w:cstheme="minorHAnsi"/>
              </w:rPr>
              <w:t xml:space="preserve">Rituximab is used to 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7D548ABA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DEEAF6" w:themeFill="accent5" w:themeFillTint="33"/>
          </w:tcPr>
          <w:p w14:paraId="2F5AFA5B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04F22193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40172C29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>Reduce antibodies against ADAMTS13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5405F064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02E421D2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8 (</w:t>
            </w:r>
            <w:r>
              <w:rPr>
                <w:rFonts w:cstheme="minorHAnsi"/>
              </w:rPr>
              <w:t>48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2744CA8A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57FEC54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Supply ADAMTS13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63E3A44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2F213040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4 (</w:t>
            </w:r>
            <w:r>
              <w:rPr>
                <w:rFonts w:cstheme="minorHAnsi"/>
              </w:rPr>
              <w:t>1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1631968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151AC7F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Kill the bacteria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3F75C1D8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239A4C05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 (5)</w:t>
            </w:r>
          </w:p>
        </w:tc>
      </w:tr>
      <w:tr w:rsidR="0096522D" w:rsidRPr="003E3A76" w14:paraId="11530BA1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01D29077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05FCC51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4D214B50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6 (30)</w:t>
            </w:r>
          </w:p>
        </w:tc>
      </w:tr>
      <w:tr w:rsidR="0096522D" w:rsidRPr="003E3A76" w14:paraId="2D3526BD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39F1E64C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101CBE0A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39B3439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 (5)</w:t>
            </w:r>
          </w:p>
        </w:tc>
      </w:tr>
      <w:tr w:rsidR="0096522D" w:rsidRPr="003E3A76" w14:paraId="2B1B1589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3"/>
            <w:shd w:val="clear" w:color="auto" w:fill="DEEAF6" w:themeFill="accent5" w:themeFillTint="33"/>
          </w:tcPr>
          <w:p w14:paraId="6B1BF88C" w14:textId="77777777" w:rsidR="0096522D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Q29</w:t>
            </w:r>
            <w:r w:rsidRPr="00461B20">
              <w:rPr>
                <w:rFonts w:cstheme="minorHAnsi"/>
              </w:rPr>
              <w:t xml:space="preserve">. </w:t>
            </w:r>
            <w:r w:rsidRPr="008F184E">
              <w:rPr>
                <w:rFonts w:cstheme="minorHAnsi"/>
                <w:color w:val="000000" w:themeColor="text1"/>
              </w:rPr>
              <w:t>Regular medical controls allow to minimize the risk of relapse</w:t>
            </w:r>
            <w:r w:rsidRPr="004A3761">
              <w:rPr>
                <w:rFonts w:cstheme="minorHAnsi"/>
                <w:b w:val="0"/>
                <w:color w:val="000000" w:themeColor="text1"/>
              </w:rPr>
              <w:t xml:space="preserve"> </w:t>
            </w:r>
          </w:p>
        </w:tc>
      </w:tr>
      <w:tr w:rsidR="0096522D" w:rsidRPr="003E3A76" w14:paraId="7AD61202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4915FA37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6B2CFAD3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379F719B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08 (90)</w:t>
            </w:r>
          </w:p>
        </w:tc>
      </w:tr>
      <w:tr w:rsidR="0096522D" w:rsidRPr="003E3A76" w14:paraId="1D51C3A7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017DDA9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lastRenderedPageBreak/>
              <w:t>No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543813CB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065C4863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1 (9)</w:t>
            </w:r>
          </w:p>
        </w:tc>
      </w:tr>
      <w:tr w:rsidR="0096522D" w:rsidRPr="003E3A76" w14:paraId="37B711B2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64CB8E4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701ECF0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68F91C14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 (</w:t>
            </w:r>
            <w:r>
              <w:rPr>
                <w:rFonts w:cstheme="minorHAnsi"/>
              </w:rPr>
              <w:t>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67A6FBB4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0" w:type="dxa"/>
            <w:gridSpan w:val="3"/>
            <w:shd w:val="clear" w:color="auto" w:fill="DEEAF6" w:themeFill="accent5" w:themeFillTint="33"/>
          </w:tcPr>
          <w:p w14:paraId="052E98C2" w14:textId="77777777" w:rsidR="0096522D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30. </w:t>
            </w:r>
            <w:r w:rsidRPr="00461B20">
              <w:rPr>
                <w:rFonts w:cstheme="minorHAnsi"/>
                <w:color w:val="000000" w:themeColor="text1"/>
              </w:rPr>
              <w:t>After having a TTP bout, regular medical controls are necessary</w:t>
            </w:r>
            <w:r w:rsidRPr="00461B20" w:rsidDel="00461B20">
              <w:rPr>
                <w:rFonts w:cstheme="minorHAnsi"/>
              </w:rPr>
              <w:t xml:space="preserve"> </w:t>
            </w:r>
          </w:p>
        </w:tc>
      </w:tr>
      <w:tr w:rsidR="0096522D" w:rsidRPr="003E3A76" w14:paraId="417D91D5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0C130F32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 xml:space="preserve">Even if you feel </w:t>
            </w:r>
            <w:r>
              <w:rPr>
                <w:rFonts w:cstheme="minorHAnsi"/>
              </w:rPr>
              <w:t>well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523AACBB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30016B4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09 (</w:t>
            </w:r>
            <w:r>
              <w:rPr>
                <w:rFonts w:cstheme="minorHAnsi"/>
              </w:rPr>
              <w:t>9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F476D17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095068B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Are not necessary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6CCD9070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252B0ABB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 (</w:t>
            </w:r>
            <w:r>
              <w:rPr>
                <w:rFonts w:cstheme="minorHAnsi"/>
              </w:rPr>
              <w:t>3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31D36D28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7230FE4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Only i</w:t>
            </w:r>
            <w:r w:rsidRPr="003E3A76">
              <w:rPr>
                <w:rFonts w:cstheme="minorHAnsi"/>
                <w:b w:val="0"/>
              </w:rPr>
              <w:t>f you feel sick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5C9875A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5FE6BC52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61C074F6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170F696E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454C68E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1F60DB0E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3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4333159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2F53E92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4123F9DF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1C35BA27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3D5A2774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4AF9129A" w14:textId="77777777" w:rsidR="0096522D" w:rsidRPr="003E3A76" w:rsidRDefault="0096522D" w:rsidP="0096522D">
            <w:pPr>
              <w:spacing w:after="0" w:line="360" w:lineRule="auto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 xml:space="preserve">Q31. </w:t>
            </w:r>
            <w:r w:rsidRPr="00461B20">
              <w:rPr>
                <w:rFonts w:cstheme="minorHAnsi"/>
                <w:color w:val="000000" w:themeColor="text1"/>
              </w:rPr>
              <w:t>A risk of relapse exists when the activity of ADAMTS13 is</w:t>
            </w:r>
            <w:r w:rsidRPr="00461B20">
              <w:rPr>
                <w:rFonts w:cstheme="minorHAnsi"/>
              </w:rPr>
              <w:t xml:space="preserve"> 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504B6DAB" w14:textId="77777777" w:rsidR="0096522D" w:rsidRPr="003E3A76" w:rsidRDefault="0096522D" w:rsidP="0096522D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DEEAF6" w:themeFill="accent5" w:themeFillTint="33"/>
          </w:tcPr>
          <w:p w14:paraId="78BB1D26" w14:textId="77777777" w:rsidR="0096522D" w:rsidRDefault="0096522D" w:rsidP="0096522D">
            <w:pPr>
              <w:spacing w:after="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5A99566D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46A84F4D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</w:rPr>
              <w:t>Very low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41F725B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416F018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93 (</w:t>
            </w:r>
            <w:r>
              <w:rPr>
                <w:rFonts w:cstheme="minorHAnsi"/>
              </w:rPr>
              <w:t>78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26AEA14C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47958603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High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4E4308F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7CBAD5F2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6 (5)</w:t>
            </w:r>
          </w:p>
        </w:tc>
      </w:tr>
      <w:tr w:rsidR="0096522D" w:rsidRPr="003E3A76" w14:paraId="2A0D4673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146EA82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74363F0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601BEAD8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7 (</w:t>
            </w:r>
            <w:r>
              <w:rPr>
                <w:rFonts w:cstheme="minorHAnsi"/>
              </w:rPr>
              <w:t>14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2BEFC1F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5A54656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72C3AA30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5764D7FD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 (</w:t>
            </w:r>
            <w:r>
              <w:rPr>
                <w:rFonts w:cstheme="minorHAnsi"/>
              </w:rPr>
              <w:t>3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8113218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03DB0ABB" w14:textId="77777777" w:rsidR="0096522D" w:rsidRPr="003E3A76" w:rsidRDefault="0096522D" w:rsidP="0096522D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Q32. </w:t>
            </w:r>
            <w:r w:rsidRPr="003E3A76">
              <w:rPr>
                <w:rFonts w:cstheme="minorHAnsi"/>
              </w:rPr>
              <w:t xml:space="preserve">Thrombotic Thrombocytopenic Purpura 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053756C5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070" w:type="dxa"/>
            <w:shd w:val="clear" w:color="auto" w:fill="DEEAF6" w:themeFill="accent5" w:themeFillTint="33"/>
          </w:tcPr>
          <w:p w14:paraId="370864D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96522D" w:rsidRPr="003E3A76" w14:paraId="0306BBED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26BBA015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</w:rPr>
              <w:t xml:space="preserve">Can be triggered by pregnancy + </w:t>
            </w:r>
            <w:r>
              <w:rPr>
                <w:rFonts w:cstheme="minorHAnsi"/>
              </w:rPr>
              <w:t>i</w:t>
            </w:r>
            <w:r w:rsidRPr="003E3A76">
              <w:rPr>
                <w:rFonts w:cstheme="minorHAnsi"/>
              </w:rPr>
              <w:t>s more common in females</w:t>
            </w:r>
            <w:r>
              <w:rPr>
                <w:rFonts w:cstheme="minorHAnsi"/>
              </w:rPr>
              <w:t xml:space="preserve"> than in males</w:t>
            </w:r>
            <w:r w:rsidRPr="003E3A76">
              <w:rPr>
                <w:rFonts w:cstheme="minorHAnsi"/>
              </w:rPr>
              <w:t xml:space="preserve"> + </w:t>
            </w:r>
            <w:r>
              <w:rPr>
                <w:rFonts w:cstheme="minorHAnsi"/>
              </w:rPr>
              <w:t>i</w:t>
            </w:r>
            <w:r w:rsidRPr="003E3A76">
              <w:rPr>
                <w:rFonts w:cstheme="minorHAnsi"/>
              </w:rPr>
              <w:t>s a rare disea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06F9058C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1A567D04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4 (20)</w:t>
            </w:r>
          </w:p>
        </w:tc>
      </w:tr>
      <w:tr w:rsidR="0096522D" w:rsidRPr="003E3A76" w14:paraId="66775DD2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346432CA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</w:rPr>
              <w:t xml:space="preserve">Can be triggered by pregnancy + </w:t>
            </w:r>
            <w:r>
              <w:rPr>
                <w:rFonts w:cstheme="minorHAnsi"/>
              </w:rPr>
              <w:t>i</w:t>
            </w:r>
            <w:r w:rsidRPr="003E3A76">
              <w:rPr>
                <w:rFonts w:cstheme="minorHAnsi"/>
              </w:rPr>
              <w:t>s more common in females</w:t>
            </w:r>
            <w:r>
              <w:rPr>
                <w:rFonts w:cstheme="minorHAnsi"/>
              </w:rPr>
              <w:t xml:space="preserve"> than in males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02FD3200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7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4673E079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2 (</w:t>
            </w:r>
            <w:r>
              <w:rPr>
                <w:rFonts w:cstheme="minorHAnsi"/>
              </w:rPr>
              <w:t>2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4B03974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0C57264C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</w:rPr>
              <w:t>Is more common in females</w:t>
            </w:r>
            <w:r>
              <w:rPr>
                <w:rFonts w:cstheme="minorHAnsi"/>
              </w:rPr>
              <w:t xml:space="preserve"> than in males</w:t>
            </w:r>
            <w:r w:rsidRPr="003E3A76">
              <w:rPr>
                <w:rFonts w:cstheme="minorHAnsi"/>
              </w:rPr>
              <w:t xml:space="preserve"> + </w:t>
            </w:r>
            <w:r>
              <w:rPr>
                <w:rFonts w:cstheme="minorHAnsi"/>
              </w:rPr>
              <w:t>i</w:t>
            </w:r>
            <w:r w:rsidRPr="003E3A76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considered </w:t>
            </w:r>
            <w:r w:rsidRPr="003E3A76">
              <w:rPr>
                <w:rFonts w:cstheme="minorHAnsi"/>
              </w:rPr>
              <w:t>a rare disea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0664DF65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7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66DAD87E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9 (</w:t>
            </w:r>
            <w:r>
              <w:rPr>
                <w:rFonts w:cstheme="minorHAnsi"/>
              </w:rPr>
              <w:t>16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48143BA8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2799159F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</w:rPr>
              <w:t xml:space="preserve">Can be triggered by pregnancy + </w:t>
            </w:r>
            <w:r>
              <w:rPr>
                <w:rFonts w:cstheme="minorHAnsi"/>
              </w:rPr>
              <w:t>i</w:t>
            </w:r>
            <w:r w:rsidRPr="003E3A76">
              <w:rPr>
                <w:rFonts w:cstheme="minorHAnsi"/>
              </w:rPr>
              <w:t xml:space="preserve">s </w:t>
            </w:r>
            <w:r>
              <w:rPr>
                <w:rFonts w:cstheme="minorHAnsi"/>
              </w:rPr>
              <w:t xml:space="preserve">considered </w:t>
            </w:r>
            <w:r w:rsidRPr="003E3A76">
              <w:rPr>
                <w:rFonts w:cstheme="minorHAnsi"/>
              </w:rPr>
              <w:t>a rare disea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36DF3F9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7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2D98557C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7 (</w:t>
            </w:r>
            <w:r>
              <w:rPr>
                <w:rFonts w:cstheme="minorHAnsi"/>
              </w:rPr>
              <w:t>14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D4AB664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4B416C0E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</w:rPr>
              <w:t>Is more common in females</w:t>
            </w:r>
            <w:r>
              <w:rPr>
                <w:rFonts w:cstheme="minorHAnsi"/>
              </w:rPr>
              <w:t xml:space="preserve"> than in males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27DB2EA1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3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1E988C4A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 (</w:t>
            </w:r>
            <w:r>
              <w:rPr>
                <w:rFonts w:cstheme="minorHAnsi"/>
              </w:rPr>
              <w:t>4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77292CC5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16440D6C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</w:rPr>
            </w:pPr>
            <w:r w:rsidRPr="003E3A76">
              <w:rPr>
                <w:rFonts w:cstheme="minorHAnsi"/>
              </w:rPr>
              <w:t xml:space="preserve">Is </w:t>
            </w:r>
            <w:r>
              <w:rPr>
                <w:rFonts w:cstheme="minorHAnsi"/>
              </w:rPr>
              <w:t xml:space="preserve">considered </w:t>
            </w:r>
            <w:r w:rsidRPr="003E3A76">
              <w:rPr>
                <w:rFonts w:cstheme="minorHAnsi"/>
              </w:rPr>
              <w:t>a rare disea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4BC39BB6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.3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2A3966CA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3 (</w:t>
            </w:r>
            <w:r>
              <w:rPr>
                <w:rFonts w:cstheme="minorHAnsi"/>
              </w:rPr>
              <w:t>36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6DFF2885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01A77629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Is more common in males</w:t>
            </w:r>
            <w:r>
              <w:rPr>
                <w:rFonts w:cstheme="minorHAnsi"/>
                <w:b w:val="0"/>
              </w:rPr>
              <w:t xml:space="preserve"> than in females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106CA849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3380C480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1 (</w:t>
            </w:r>
            <w:r>
              <w:rPr>
                <w:rFonts w:cstheme="minorHAnsi"/>
              </w:rPr>
              <w:t>1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B532284" w14:textId="77777777" w:rsidTr="00A12D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70C2597B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o not know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6AEFC023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0AAAF3AE" w14:textId="77777777" w:rsidR="0096522D" w:rsidRPr="003E3A76" w:rsidRDefault="0096522D" w:rsidP="0096522D">
            <w:pPr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4 (</w:t>
            </w:r>
            <w:r>
              <w:rPr>
                <w:rFonts w:cstheme="minorHAnsi"/>
              </w:rPr>
              <w:t>3</w:t>
            </w:r>
            <w:r w:rsidRPr="003E3A76">
              <w:rPr>
                <w:rFonts w:cstheme="minorHAnsi"/>
              </w:rPr>
              <w:t>)</w:t>
            </w:r>
          </w:p>
        </w:tc>
      </w:tr>
      <w:tr w:rsidR="0096522D" w:rsidRPr="003E3A76" w14:paraId="5A4E2BF7" w14:textId="77777777" w:rsidTr="00A12D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20" w:type="dxa"/>
            <w:shd w:val="clear" w:color="auto" w:fill="DEEAF6" w:themeFill="accent5" w:themeFillTint="33"/>
          </w:tcPr>
          <w:p w14:paraId="1F6006A9" w14:textId="77777777" w:rsidR="0096522D" w:rsidRPr="003E3A76" w:rsidRDefault="0096522D" w:rsidP="0096522D">
            <w:pPr>
              <w:pStyle w:val="Prrafodelista"/>
              <w:spacing w:after="0" w:line="360" w:lineRule="auto"/>
              <w:ind w:left="459"/>
              <w:rPr>
                <w:rFonts w:cstheme="minorHAnsi"/>
                <w:b w:val="0"/>
              </w:rPr>
            </w:pPr>
            <w:r w:rsidRPr="003E3A76">
              <w:rPr>
                <w:rFonts w:cstheme="minorHAnsi"/>
                <w:b w:val="0"/>
              </w:rPr>
              <w:t>No response</w:t>
            </w:r>
          </w:p>
        </w:tc>
        <w:tc>
          <w:tcPr>
            <w:tcW w:w="810" w:type="dxa"/>
            <w:shd w:val="clear" w:color="auto" w:fill="DEEAF6" w:themeFill="accent5" w:themeFillTint="33"/>
          </w:tcPr>
          <w:p w14:paraId="41EC39AA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0</w:t>
            </w:r>
          </w:p>
        </w:tc>
        <w:tc>
          <w:tcPr>
            <w:tcW w:w="2070" w:type="dxa"/>
            <w:shd w:val="clear" w:color="auto" w:fill="DEEAF6" w:themeFill="accent5" w:themeFillTint="33"/>
          </w:tcPr>
          <w:p w14:paraId="1E6D1869" w14:textId="77777777" w:rsidR="0096522D" w:rsidRPr="003E3A76" w:rsidRDefault="0096522D" w:rsidP="0096522D">
            <w:pPr>
              <w:spacing w:after="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E3A76">
              <w:rPr>
                <w:rFonts w:cstheme="minorHAnsi"/>
              </w:rPr>
              <w:t>5 (</w:t>
            </w:r>
            <w:r>
              <w:rPr>
                <w:rFonts w:cstheme="minorHAnsi"/>
              </w:rPr>
              <w:t>4</w:t>
            </w:r>
            <w:r w:rsidRPr="003E3A76">
              <w:rPr>
                <w:rFonts w:cstheme="minorHAnsi"/>
              </w:rPr>
              <w:t>)</w:t>
            </w:r>
          </w:p>
        </w:tc>
      </w:tr>
    </w:tbl>
    <w:p w14:paraId="03F988F0" w14:textId="40E369C9" w:rsidR="0096522D" w:rsidRPr="00584935" w:rsidRDefault="00584935" w:rsidP="0096522D">
      <w:pPr>
        <w:spacing w:after="0" w:line="360" w:lineRule="auto"/>
        <w:rPr>
          <w:rFonts w:cstheme="minorHAnsi"/>
        </w:rPr>
      </w:pPr>
      <w:r w:rsidRPr="00584935">
        <w:rPr>
          <w:rFonts w:cstheme="minorHAnsi"/>
          <w:vertAlign w:val="superscript"/>
        </w:rPr>
        <w:t>a</w:t>
      </w:r>
      <w:r>
        <w:rPr>
          <w:rFonts w:cstheme="minorHAnsi"/>
          <w:vertAlign w:val="superscript"/>
        </w:rPr>
        <w:t xml:space="preserve"> </w:t>
      </w:r>
      <w:r w:rsidRPr="00584935">
        <w:rPr>
          <w:rFonts w:cstheme="minorHAnsi"/>
        </w:rPr>
        <w:t>Not specified</w:t>
      </w:r>
    </w:p>
    <w:p w14:paraId="17070960" w14:textId="7CEC758F" w:rsidR="0096522D" w:rsidRDefault="0096522D" w:rsidP="0096522D">
      <w:pPr>
        <w:spacing w:line="360" w:lineRule="auto"/>
        <w:rPr>
          <w:rFonts w:cstheme="minorHAnsi"/>
          <w:b/>
        </w:rPr>
      </w:pPr>
    </w:p>
    <w:p w14:paraId="1666DCFC" w14:textId="03386C51" w:rsidR="00F72102" w:rsidRDefault="00F72102" w:rsidP="0096522D">
      <w:pPr>
        <w:spacing w:line="360" w:lineRule="auto"/>
        <w:rPr>
          <w:rFonts w:cstheme="minorHAnsi"/>
          <w:b/>
        </w:rPr>
      </w:pPr>
    </w:p>
    <w:p w14:paraId="26A01ED1" w14:textId="77777777" w:rsidR="00F72102" w:rsidRDefault="00F72102" w:rsidP="0096522D">
      <w:pPr>
        <w:spacing w:line="360" w:lineRule="auto"/>
        <w:rPr>
          <w:rFonts w:cstheme="minorHAnsi"/>
          <w:b/>
        </w:rPr>
      </w:pPr>
    </w:p>
    <w:p w14:paraId="282B82A3" w14:textId="7630E435" w:rsidR="00525B49" w:rsidRPr="0096522D" w:rsidRDefault="000D1E7E" w:rsidP="0096522D">
      <w:pPr>
        <w:spacing w:after="0" w:line="360" w:lineRule="auto"/>
        <w:jc w:val="both"/>
        <w:rPr>
          <w:b/>
          <w:bCs/>
        </w:rPr>
      </w:pPr>
      <w:r w:rsidRPr="000D1E7E">
        <w:rPr>
          <w:rFonts w:cstheme="minorHAnsi"/>
          <w:b/>
        </w:rPr>
        <w:lastRenderedPageBreak/>
        <w:t>Supplemental</w:t>
      </w:r>
      <w:r w:rsidR="0096522D">
        <w:rPr>
          <w:b/>
          <w:bCs/>
        </w:rPr>
        <w:t xml:space="preserve"> Table 2</w:t>
      </w:r>
      <w:r w:rsidR="00E17490" w:rsidRPr="0096522D">
        <w:rPr>
          <w:b/>
          <w:bCs/>
        </w:rPr>
        <w:t>: Questionnaire</w:t>
      </w:r>
    </w:p>
    <w:p w14:paraId="3A1AB7B6" w14:textId="3CB2B900" w:rsidR="00525B49" w:rsidRDefault="00525B49" w:rsidP="0096522D">
      <w:pPr>
        <w:spacing w:after="0" w:line="360" w:lineRule="auto"/>
        <w:jc w:val="both"/>
        <w:rPr>
          <w:rFonts w:cstheme="minorHAnsi"/>
        </w:rPr>
      </w:pPr>
      <w:r w:rsidRPr="0096522D">
        <w:rPr>
          <w:rFonts w:cstheme="minorHAnsi"/>
        </w:rPr>
        <w:t xml:space="preserve">The questionnaire consisted of 35 questions. </w:t>
      </w:r>
      <w:r w:rsidRPr="00AD0E42">
        <w:rPr>
          <w:rFonts w:cstheme="minorHAnsi"/>
        </w:rPr>
        <w:t>In</w:t>
      </w:r>
      <w:r w:rsidRPr="0001072B">
        <w:rPr>
          <w:rFonts w:cstheme="minorHAnsi"/>
        </w:rPr>
        <w:t xml:space="preserve"> the first question (Q1)</w:t>
      </w:r>
      <w:r>
        <w:rPr>
          <w:rFonts w:cstheme="minorHAnsi"/>
        </w:rPr>
        <w:t>,</w:t>
      </w:r>
      <w:r w:rsidRPr="0001072B">
        <w:rPr>
          <w:rFonts w:cstheme="minorHAnsi"/>
        </w:rPr>
        <w:t xml:space="preserve"> the participant’s name was requested. Forms were anonymized for analysis. The next questions were divided into three groups. The first group consisted of 1</w:t>
      </w:r>
      <w:r>
        <w:rPr>
          <w:rFonts w:cstheme="minorHAnsi"/>
        </w:rPr>
        <w:t>0</w:t>
      </w:r>
      <w:r w:rsidRPr="0001072B">
        <w:rPr>
          <w:rFonts w:cstheme="minorHAnsi"/>
        </w:rPr>
        <w:t xml:space="preserve"> </w:t>
      </w:r>
      <w:r>
        <w:rPr>
          <w:rFonts w:cstheme="minorHAnsi"/>
        </w:rPr>
        <w:t xml:space="preserve">more general questions (Q2-Q11). </w:t>
      </w:r>
      <w:r w:rsidRPr="0001072B">
        <w:rPr>
          <w:rFonts w:cstheme="minorHAnsi"/>
        </w:rPr>
        <w:t xml:space="preserve">The second group </w:t>
      </w:r>
      <w:r>
        <w:rPr>
          <w:rFonts w:cstheme="minorHAnsi"/>
        </w:rPr>
        <w:t xml:space="preserve">of questions </w:t>
      </w:r>
      <w:r w:rsidRPr="0001072B">
        <w:rPr>
          <w:rFonts w:cstheme="minorHAnsi"/>
        </w:rPr>
        <w:t xml:space="preserve">consisted of 21 questions </w:t>
      </w:r>
      <w:r>
        <w:rPr>
          <w:rFonts w:cstheme="minorHAnsi"/>
        </w:rPr>
        <w:t xml:space="preserve">that were designed </w:t>
      </w:r>
      <w:r w:rsidRPr="0001072B">
        <w:rPr>
          <w:rFonts w:cstheme="minorHAnsi"/>
        </w:rPr>
        <w:t xml:space="preserve">to </w:t>
      </w:r>
      <w:r>
        <w:rPr>
          <w:rFonts w:cstheme="minorHAnsi"/>
        </w:rPr>
        <w:t>get insight into</w:t>
      </w:r>
      <w:r w:rsidRPr="0001072B">
        <w:rPr>
          <w:rFonts w:cstheme="minorHAnsi"/>
        </w:rPr>
        <w:t xml:space="preserve"> the patient knowledge about the disease (TTP literacy</w:t>
      </w:r>
      <w:r w:rsidR="00BC4115">
        <w:rPr>
          <w:rFonts w:cstheme="minorHAnsi"/>
        </w:rPr>
        <w:t xml:space="preserve">; </w:t>
      </w:r>
      <w:r>
        <w:rPr>
          <w:rFonts w:cstheme="minorHAnsi"/>
        </w:rPr>
        <w:t xml:space="preserve">Q12-Q32). </w:t>
      </w:r>
      <w:r w:rsidRPr="0001072B">
        <w:rPr>
          <w:rFonts w:cstheme="minorHAnsi"/>
        </w:rPr>
        <w:t xml:space="preserve">The third group </w:t>
      </w:r>
      <w:r>
        <w:rPr>
          <w:rFonts w:cstheme="minorHAnsi"/>
        </w:rPr>
        <w:t xml:space="preserve">of questions </w:t>
      </w:r>
      <w:r w:rsidRPr="0001072B">
        <w:rPr>
          <w:rFonts w:cstheme="minorHAnsi"/>
        </w:rPr>
        <w:t xml:space="preserve">contained three </w:t>
      </w:r>
      <w:r w:rsidRPr="00950F6D">
        <w:rPr>
          <w:rFonts w:cstheme="minorHAnsi"/>
        </w:rPr>
        <w:t>open</w:t>
      </w:r>
      <w:r w:rsidR="00BC4115" w:rsidRPr="00950F6D">
        <w:rPr>
          <w:rFonts w:cstheme="minorHAnsi"/>
        </w:rPr>
        <w:t>-ended</w:t>
      </w:r>
      <w:r w:rsidRPr="00950F6D">
        <w:rPr>
          <w:rFonts w:cstheme="minorHAnsi"/>
        </w:rPr>
        <w:t xml:space="preserve"> questions</w:t>
      </w:r>
      <w:r w:rsidRPr="0001072B">
        <w:rPr>
          <w:rFonts w:cstheme="minorHAnsi"/>
        </w:rPr>
        <w:t xml:space="preserve"> </w:t>
      </w:r>
      <w:r>
        <w:rPr>
          <w:rFonts w:cstheme="minorHAnsi"/>
        </w:rPr>
        <w:t xml:space="preserve">related to TTP (Q33-Q35). </w:t>
      </w:r>
      <w:r w:rsidRPr="0001072B">
        <w:rPr>
          <w:rFonts w:cstheme="minorHAnsi"/>
        </w:rPr>
        <w:t xml:space="preserve">TTP literacy was analyzed by scoring </w:t>
      </w:r>
      <w:r>
        <w:rPr>
          <w:rFonts w:cstheme="minorHAnsi"/>
        </w:rPr>
        <w:t xml:space="preserve">only </w:t>
      </w:r>
      <w:r w:rsidRPr="0001072B">
        <w:rPr>
          <w:rFonts w:cstheme="minorHAnsi"/>
        </w:rPr>
        <w:t>the second group of questions</w:t>
      </w:r>
      <w:r>
        <w:rPr>
          <w:rFonts w:cstheme="minorHAnsi"/>
        </w:rPr>
        <w:t xml:space="preserve"> </w:t>
      </w:r>
      <w:r w:rsidRPr="008326B3">
        <w:rPr>
          <w:rFonts w:cstheme="minorHAnsi"/>
        </w:rPr>
        <w:t>(Q12-Q32)</w:t>
      </w:r>
      <w:r w:rsidRPr="008326B3">
        <w:rPr>
          <w:rFonts w:cstheme="minorHAnsi"/>
          <w:bCs/>
          <w:iCs/>
        </w:rPr>
        <w:t>,</w:t>
      </w:r>
      <w:r>
        <w:rPr>
          <w:rFonts w:cstheme="minorHAnsi"/>
          <w:bCs/>
          <w:iCs/>
        </w:rPr>
        <w:t xml:space="preserve"> </w:t>
      </w:r>
      <w:r>
        <w:rPr>
          <w:rFonts w:cstheme="minorHAnsi"/>
        </w:rPr>
        <w:t>using open-ended questions (Q15 and Q22),</w:t>
      </w:r>
      <w:r w:rsidRPr="0001072B">
        <w:rPr>
          <w:rFonts w:cstheme="minorHAnsi"/>
        </w:rPr>
        <w:t xml:space="preserve"> </w:t>
      </w:r>
      <w:r>
        <w:rPr>
          <w:rFonts w:cstheme="minorHAnsi"/>
        </w:rPr>
        <w:t>and closed-ended questions with two-options (Q12-13, Q19-Q20, Q26-27, Q29) and multiple-choice answers (Q14, Q16-Q18, Q21, Q23-Q25, Q28, Q30-Q32).</w:t>
      </w:r>
    </w:p>
    <w:p w14:paraId="6DC40326" w14:textId="77777777" w:rsidR="00525B49" w:rsidRDefault="00525B49" w:rsidP="00F65E35">
      <w:pPr>
        <w:spacing w:after="0" w:line="480" w:lineRule="auto"/>
        <w:jc w:val="both"/>
        <w:rPr>
          <w:rFonts w:cstheme="minorHAnsi"/>
        </w:rPr>
      </w:pPr>
    </w:p>
    <w:p w14:paraId="0E8E8E17" w14:textId="77777777" w:rsidR="00B44D43" w:rsidRPr="004A3761" w:rsidRDefault="00B44D43" w:rsidP="00B44D43">
      <w:pPr>
        <w:spacing w:after="0" w:line="240" w:lineRule="auto"/>
        <w:ind w:right="-568"/>
        <w:jc w:val="right"/>
        <w:rPr>
          <w:rFonts w:cstheme="minorHAnsi"/>
          <w:b/>
          <w:color w:val="000000" w:themeColor="text1"/>
        </w:rPr>
      </w:pPr>
      <w:r w:rsidRPr="004A3761">
        <w:rPr>
          <w:rFonts w:cstheme="minorHAnsi"/>
          <w:b/>
          <w:color w:val="000000" w:themeColor="text1"/>
        </w:rPr>
        <w:t>Date : _________________________________________</w:t>
      </w: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1885"/>
        <w:gridCol w:w="1890"/>
        <w:gridCol w:w="734"/>
        <w:gridCol w:w="1066"/>
        <w:gridCol w:w="1440"/>
        <w:gridCol w:w="2619"/>
      </w:tblGrid>
      <w:tr w:rsidR="00B44D43" w:rsidRPr="004A3761" w14:paraId="7722EB54" w14:textId="77777777" w:rsidTr="001059C2">
        <w:tc>
          <w:tcPr>
            <w:tcW w:w="9634" w:type="dxa"/>
            <w:gridSpan w:val="6"/>
            <w:tcMar>
              <w:top w:w="0" w:type="dxa"/>
              <w:bottom w:w="0" w:type="dxa"/>
            </w:tcMar>
            <w:vAlign w:val="center"/>
          </w:tcPr>
          <w:p w14:paraId="0DEDCECB" w14:textId="77777777" w:rsidR="00B44D43" w:rsidRPr="004A3761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54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>Name:</w:t>
            </w:r>
          </w:p>
        </w:tc>
      </w:tr>
      <w:tr w:rsidR="00B44D43" w:rsidRPr="004A3761" w14:paraId="1017F2B1" w14:textId="77777777" w:rsidTr="001059C2">
        <w:tc>
          <w:tcPr>
            <w:tcW w:w="4509" w:type="dxa"/>
            <w:gridSpan w:val="3"/>
            <w:tcMar>
              <w:top w:w="0" w:type="dxa"/>
              <w:bottom w:w="0" w:type="dxa"/>
            </w:tcMar>
            <w:vAlign w:val="center"/>
          </w:tcPr>
          <w:p w14:paraId="11AAEE74" w14:textId="77777777" w:rsidR="00B44D43" w:rsidRPr="004A3761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54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 xml:space="preserve">Age: </w:t>
            </w:r>
          </w:p>
        </w:tc>
        <w:tc>
          <w:tcPr>
            <w:tcW w:w="5125" w:type="dxa"/>
            <w:gridSpan w:val="3"/>
            <w:tcMar>
              <w:top w:w="0" w:type="dxa"/>
              <w:bottom w:w="0" w:type="dxa"/>
            </w:tcMar>
            <w:vAlign w:val="center"/>
          </w:tcPr>
          <w:p w14:paraId="658A9235" w14:textId="77777777" w:rsidR="00B44D43" w:rsidRPr="004A3761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40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 xml:space="preserve">Gender: </w:t>
            </w:r>
          </w:p>
        </w:tc>
      </w:tr>
      <w:tr w:rsidR="00B44D43" w:rsidRPr="004A3761" w14:paraId="1EA6E52B" w14:textId="77777777" w:rsidTr="001059C2">
        <w:tc>
          <w:tcPr>
            <w:tcW w:w="4509" w:type="dxa"/>
            <w:gridSpan w:val="3"/>
            <w:tcMar>
              <w:top w:w="0" w:type="dxa"/>
              <w:bottom w:w="113" w:type="dxa"/>
            </w:tcMar>
            <w:vAlign w:val="center"/>
          </w:tcPr>
          <w:p w14:paraId="01C63850" w14:textId="77777777" w:rsidR="00B44D43" w:rsidRPr="004A3761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54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 xml:space="preserve">Geographic origin: </w:t>
            </w:r>
          </w:p>
        </w:tc>
        <w:tc>
          <w:tcPr>
            <w:tcW w:w="5125" w:type="dxa"/>
            <w:gridSpan w:val="3"/>
            <w:tcMar>
              <w:top w:w="0" w:type="dxa"/>
              <w:bottom w:w="113" w:type="dxa"/>
            </w:tcMar>
            <w:vAlign w:val="center"/>
          </w:tcPr>
          <w:p w14:paraId="2C6AF788" w14:textId="77777777" w:rsidR="00B44D43" w:rsidRPr="004A3761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40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>Profession:</w:t>
            </w:r>
          </w:p>
        </w:tc>
      </w:tr>
      <w:tr w:rsidR="00B44D43" w:rsidRPr="004A3761" w14:paraId="6B759090" w14:textId="77777777" w:rsidTr="001059C2">
        <w:tc>
          <w:tcPr>
            <w:tcW w:w="9634" w:type="dxa"/>
            <w:gridSpan w:val="6"/>
            <w:tcMar>
              <w:top w:w="0" w:type="dxa"/>
              <w:bottom w:w="113" w:type="dxa"/>
            </w:tcMar>
            <w:vAlign w:val="center"/>
          </w:tcPr>
          <w:p w14:paraId="03B2550D" w14:textId="77777777" w:rsidR="00B44D43" w:rsidRPr="004A3761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54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>Languages spoken fluently:</w:t>
            </w:r>
          </w:p>
        </w:tc>
      </w:tr>
      <w:tr w:rsidR="00B44D43" w:rsidRPr="004A3761" w14:paraId="296856E7" w14:textId="77777777" w:rsidTr="001059C2">
        <w:trPr>
          <w:trHeight w:val="436"/>
        </w:trPr>
        <w:tc>
          <w:tcPr>
            <w:tcW w:w="1885" w:type="dxa"/>
            <w:tcMar>
              <w:top w:w="0" w:type="dxa"/>
              <w:bottom w:w="113" w:type="dxa"/>
            </w:tcMar>
            <w:vAlign w:val="center"/>
          </w:tcPr>
          <w:p w14:paraId="1837D109" w14:textId="77777777" w:rsidR="00B44D43" w:rsidRPr="004A3761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13" w:right="-269" w:hanging="298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>Education level</w:t>
            </w:r>
          </w:p>
        </w:tc>
        <w:tc>
          <w:tcPr>
            <w:tcW w:w="1890" w:type="dxa"/>
            <w:vAlign w:val="center"/>
          </w:tcPr>
          <w:p w14:paraId="305B0F53" w14:textId="77777777" w:rsidR="00B44D43" w:rsidRPr="004A3761" w:rsidRDefault="00B44D43" w:rsidP="001059C2">
            <w:pPr>
              <w:rPr>
                <w:rFonts w:cstheme="minorHAnsi"/>
                <w:color w:val="000000" w:themeColor="text1"/>
              </w:rPr>
            </w:pPr>
            <w:r w:rsidRPr="004A3761">
              <w:rPr>
                <w:rFonts w:cstheme="minorHAnsi"/>
                <w:color w:val="000000" w:themeColor="text1"/>
              </w:rPr>
              <w:t>None</w:t>
            </w:r>
          </w:p>
        </w:tc>
        <w:tc>
          <w:tcPr>
            <w:tcW w:w="1800" w:type="dxa"/>
            <w:gridSpan w:val="2"/>
            <w:vAlign w:val="center"/>
          </w:tcPr>
          <w:p w14:paraId="3067C0D0" w14:textId="77777777" w:rsidR="00B44D43" w:rsidRPr="004A3761" w:rsidRDefault="00B44D43" w:rsidP="001059C2">
            <w:pPr>
              <w:rPr>
                <w:rFonts w:cstheme="minorHAnsi"/>
                <w:color w:val="000000" w:themeColor="text1"/>
              </w:rPr>
            </w:pPr>
            <w:r w:rsidRPr="004A3761">
              <w:rPr>
                <w:rFonts w:cstheme="minorHAnsi"/>
                <w:color w:val="000000" w:themeColor="text1"/>
              </w:rPr>
              <w:t>Primary school</w:t>
            </w:r>
          </w:p>
        </w:tc>
        <w:tc>
          <w:tcPr>
            <w:tcW w:w="1440" w:type="dxa"/>
            <w:vAlign w:val="center"/>
          </w:tcPr>
          <w:p w14:paraId="175CC75A" w14:textId="77777777" w:rsidR="00B44D43" w:rsidRPr="004A3761" w:rsidRDefault="00B44D43" w:rsidP="001059C2">
            <w:pPr>
              <w:rPr>
                <w:rFonts w:cstheme="minorHAnsi"/>
                <w:color w:val="000000" w:themeColor="text1"/>
              </w:rPr>
            </w:pPr>
            <w:r w:rsidRPr="004A3761">
              <w:rPr>
                <w:rFonts w:cstheme="minorHAnsi"/>
                <w:color w:val="000000" w:themeColor="text1"/>
              </w:rPr>
              <w:t>High school</w:t>
            </w:r>
          </w:p>
        </w:tc>
        <w:tc>
          <w:tcPr>
            <w:tcW w:w="2619" w:type="dxa"/>
            <w:vAlign w:val="center"/>
          </w:tcPr>
          <w:p w14:paraId="5D588EBA" w14:textId="77777777" w:rsidR="00B44D43" w:rsidRPr="004A3761" w:rsidRDefault="00B44D43" w:rsidP="001059C2">
            <w:pPr>
              <w:rPr>
                <w:rFonts w:cstheme="minorHAnsi"/>
                <w:color w:val="000000" w:themeColor="text1"/>
              </w:rPr>
            </w:pPr>
            <w:r w:rsidRPr="004A3761">
              <w:rPr>
                <w:rFonts w:cstheme="minorHAnsi"/>
                <w:color w:val="000000" w:themeColor="text1"/>
              </w:rPr>
              <w:t>Higher education</w:t>
            </w:r>
          </w:p>
        </w:tc>
      </w:tr>
      <w:tr w:rsidR="00B44D43" w:rsidRPr="004A3761" w14:paraId="76E48351" w14:textId="77777777" w:rsidTr="001059C2">
        <w:trPr>
          <w:trHeight w:val="300"/>
        </w:trPr>
        <w:tc>
          <w:tcPr>
            <w:tcW w:w="4509" w:type="dxa"/>
            <w:gridSpan w:val="3"/>
            <w:tcMar>
              <w:top w:w="0" w:type="dxa"/>
              <w:bottom w:w="113" w:type="dxa"/>
            </w:tcMar>
            <w:vAlign w:val="center"/>
          </w:tcPr>
          <w:p w14:paraId="22DAB3E3" w14:textId="77777777" w:rsidR="00B44D43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54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>When did you start to get sick?</w:t>
            </w:r>
          </w:p>
          <w:p w14:paraId="3B33C862" w14:textId="77777777" w:rsidR="00B44D43" w:rsidRPr="004A3761" w:rsidRDefault="00B44D43" w:rsidP="001059C2">
            <w:pPr>
              <w:pStyle w:val="Prrafodelista"/>
              <w:ind w:left="454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>_____________________________</w:t>
            </w:r>
          </w:p>
        </w:tc>
        <w:tc>
          <w:tcPr>
            <w:tcW w:w="5125" w:type="dxa"/>
            <w:gridSpan w:val="3"/>
            <w:tcMar>
              <w:top w:w="0" w:type="dxa"/>
              <w:bottom w:w="113" w:type="dxa"/>
            </w:tcMar>
            <w:vAlign w:val="center"/>
          </w:tcPr>
          <w:p w14:paraId="4C9B24ED" w14:textId="77777777" w:rsidR="00B44D43" w:rsidRPr="004A3761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40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>Whe</w:t>
            </w:r>
            <w:r>
              <w:rPr>
                <w:rFonts w:cstheme="minorHAnsi"/>
                <w:b/>
                <w:color w:val="000000" w:themeColor="text1"/>
              </w:rPr>
              <w:t xml:space="preserve">n were you diagnosed with TTP? </w:t>
            </w:r>
            <w:r w:rsidRPr="004A3761">
              <w:rPr>
                <w:rFonts w:cstheme="minorHAnsi"/>
                <w:b/>
                <w:color w:val="000000" w:themeColor="text1"/>
              </w:rPr>
              <w:t>___________________________________</w:t>
            </w:r>
          </w:p>
        </w:tc>
      </w:tr>
      <w:tr w:rsidR="00B44D43" w:rsidRPr="004A3761" w14:paraId="36F0B2A2" w14:textId="77777777" w:rsidTr="001059C2">
        <w:trPr>
          <w:trHeight w:val="728"/>
        </w:trPr>
        <w:tc>
          <w:tcPr>
            <w:tcW w:w="4509" w:type="dxa"/>
            <w:gridSpan w:val="3"/>
            <w:tcMar>
              <w:top w:w="0" w:type="dxa"/>
              <w:bottom w:w="113" w:type="dxa"/>
            </w:tcMar>
            <w:vAlign w:val="center"/>
          </w:tcPr>
          <w:p w14:paraId="378EB7DB" w14:textId="77777777" w:rsidR="00B44D43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54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>Do you belong to a patient association?</w:t>
            </w:r>
          </w:p>
          <w:p w14:paraId="79302918" w14:textId="77777777" w:rsidR="00B44D43" w:rsidRPr="00DF2D0D" w:rsidRDefault="00B44D43" w:rsidP="001059C2">
            <w:pPr>
              <w:pStyle w:val="Prrafodelista"/>
              <w:ind w:left="454"/>
              <w:rPr>
                <w:rFonts w:cstheme="minorHAnsi"/>
                <w:b/>
                <w:color w:val="000000" w:themeColor="text1"/>
              </w:rPr>
            </w:pPr>
            <w:r w:rsidRPr="00DF2D0D">
              <w:rPr>
                <w:rFonts w:cstheme="minorHAnsi"/>
                <w:b/>
                <w:color w:val="000000" w:themeColor="text1"/>
              </w:rPr>
              <w:t>_____________________________</w:t>
            </w:r>
          </w:p>
        </w:tc>
        <w:tc>
          <w:tcPr>
            <w:tcW w:w="5125" w:type="dxa"/>
            <w:gridSpan w:val="3"/>
            <w:tcMar>
              <w:top w:w="0" w:type="dxa"/>
              <w:bottom w:w="113" w:type="dxa"/>
            </w:tcMar>
            <w:vAlign w:val="center"/>
          </w:tcPr>
          <w:p w14:paraId="47A56412" w14:textId="77777777" w:rsidR="00B44D43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40"/>
              <w:rPr>
                <w:rFonts w:cstheme="minorHAnsi"/>
                <w:b/>
                <w:color w:val="000000" w:themeColor="text1"/>
              </w:rPr>
            </w:pPr>
            <w:r w:rsidRPr="004A3761">
              <w:rPr>
                <w:rFonts w:cstheme="minorHAnsi"/>
                <w:b/>
                <w:color w:val="000000" w:themeColor="text1"/>
              </w:rPr>
              <w:t>Have you used the internet site ORPHANet?</w:t>
            </w:r>
          </w:p>
          <w:p w14:paraId="2EFCE52D" w14:textId="77777777" w:rsidR="00B44D43" w:rsidRPr="00DF2D0D" w:rsidRDefault="00B44D43" w:rsidP="001059C2">
            <w:pPr>
              <w:pStyle w:val="Prrafodelista"/>
              <w:ind w:left="340"/>
              <w:rPr>
                <w:rFonts w:cstheme="minorHAnsi"/>
                <w:b/>
                <w:color w:val="000000" w:themeColor="text1"/>
              </w:rPr>
            </w:pPr>
            <w:r w:rsidRPr="00DF2D0D">
              <w:rPr>
                <w:rFonts w:cstheme="minorHAnsi"/>
                <w:b/>
                <w:color w:val="000000" w:themeColor="text1"/>
              </w:rPr>
              <w:t>___________________________________</w:t>
            </w:r>
          </w:p>
        </w:tc>
      </w:tr>
    </w:tbl>
    <w:p w14:paraId="4B01CF09" w14:textId="68D597E1" w:rsidR="00B44D43" w:rsidRDefault="00B44D43" w:rsidP="00B44D43">
      <w:pPr>
        <w:tabs>
          <w:tab w:val="left" w:pos="3705"/>
        </w:tabs>
        <w:spacing w:after="0" w:line="360" w:lineRule="auto"/>
        <w:rPr>
          <w:rFonts w:cstheme="minorHAnsi"/>
          <w:color w:val="000000" w:themeColor="text1"/>
        </w:rPr>
      </w:pPr>
    </w:p>
    <w:tbl>
      <w:tblPr>
        <w:tblStyle w:val="Tablaconcuadrcula"/>
        <w:tblW w:w="9733" w:type="dxa"/>
        <w:tblInd w:w="-10" w:type="dxa"/>
        <w:tblLook w:val="04A0" w:firstRow="1" w:lastRow="0" w:firstColumn="1" w:lastColumn="0" w:noHBand="0" w:noVBand="1"/>
      </w:tblPr>
      <w:tblGrid>
        <w:gridCol w:w="2433"/>
        <w:gridCol w:w="1820"/>
        <w:gridCol w:w="613"/>
        <w:gridCol w:w="2433"/>
        <w:gridCol w:w="1852"/>
        <w:gridCol w:w="582"/>
      </w:tblGrid>
      <w:tr w:rsidR="00B44D43" w:rsidRPr="004A3761" w14:paraId="4EBDA4D1" w14:textId="77777777" w:rsidTr="001059C2">
        <w:trPr>
          <w:trHeight w:val="217"/>
        </w:trPr>
        <w:tc>
          <w:tcPr>
            <w:tcW w:w="9151" w:type="dxa"/>
            <w:gridSpan w:val="5"/>
            <w:tcBorders>
              <w:top w:val="nil"/>
              <w:left w:val="single" w:sz="8" w:space="0" w:color="1F3864" w:themeColor="accent1" w:themeShade="80"/>
              <w:bottom w:val="single" w:sz="4" w:space="0" w:color="auto"/>
              <w:right w:val="single" w:sz="8" w:space="0" w:color="1F3864" w:themeColor="accent1" w:themeShade="80"/>
            </w:tcBorders>
            <w:shd w:val="clear" w:color="auto" w:fill="1F3864" w:themeFill="accent1" w:themeFillShade="80"/>
            <w:vAlign w:val="center"/>
          </w:tcPr>
          <w:p w14:paraId="1F707279" w14:textId="77777777" w:rsidR="00B44D43" w:rsidRPr="004A3761" w:rsidRDefault="00B44D43" w:rsidP="001059C2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</w:tc>
        <w:tc>
          <w:tcPr>
            <w:tcW w:w="582" w:type="dxa"/>
            <w:tcBorders>
              <w:top w:val="nil"/>
              <w:left w:val="single" w:sz="8" w:space="0" w:color="1F3864" w:themeColor="accent1" w:themeShade="80"/>
              <w:bottom w:val="single" w:sz="4" w:space="0" w:color="auto"/>
              <w:right w:val="single" w:sz="8" w:space="0" w:color="1F3864" w:themeColor="accent1" w:themeShade="80"/>
            </w:tcBorders>
            <w:shd w:val="clear" w:color="auto" w:fill="1F3864" w:themeFill="accent1" w:themeFillShade="80"/>
          </w:tcPr>
          <w:p w14:paraId="37E45C81" w14:textId="77777777" w:rsidR="00B44D43" w:rsidRPr="004A3761" w:rsidRDefault="00B44D43" w:rsidP="001059C2">
            <w:pPr>
              <w:spacing w:line="360" w:lineRule="auto"/>
              <w:rPr>
                <w:rFonts w:cstheme="minorHAnsi"/>
                <w:color w:val="000000" w:themeColor="text1"/>
              </w:rPr>
            </w:pPr>
          </w:p>
        </w:tc>
      </w:tr>
      <w:tr w:rsidR="00B44D43" w:rsidRPr="004A3761" w14:paraId="30582C7E" w14:textId="77777777" w:rsidTr="001059C2"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5C68CB9A" w14:textId="489D6158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61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T</w:t>
            </w:r>
            <w:r w:rsidR="00627373">
              <w:rPr>
                <w:rFonts w:cstheme="minorHAnsi"/>
                <w:b/>
                <w:color w:val="000000" w:themeColor="text1"/>
              </w:rPr>
              <w:t>TP is a contagious disease (yes/no</w:t>
            </w:r>
            <w:r w:rsidRPr="008D40A4">
              <w:rPr>
                <w:rFonts w:cstheme="minorHAnsi"/>
                <w:b/>
                <w:color w:val="000000" w:themeColor="text1"/>
              </w:rPr>
              <w:t>)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3B57BF71" w14:textId="77777777" w:rsidR="00B44D43" w:rsidRPr="008D40A4" w:rsidRDefault="00B44D43" w:rsidP="001059C2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</w:tr>
      <w:tr w:rsidR="00B44D43" w:rsidRPr="004A3761" w14:paraId="217EB8AD" w14:textId="77777777" w:rsidTr="001059C2">
        <w:tc>
          <w:tcPr>
            <w:tcW w:w="4253" w:type="dxa"/>
            <w:gridSpan w:val="2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</w:tcPr>
          <w:p w14:paraId="41AF9A77" w14:textId="67D992B1" w:rsidR="00B44D43" w:rsidRPr="008D40A4" w:rsidRDefault="00B44D43" w:rsidP="0062737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61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TTP results from a reaction of the immune s</w:t>
            </w:r>
            <w:r w:rsidR="00627373">
              <w:rPr>
                <w:rFonts w:cstheme="minorHAnsi"/>
                <w:b/>
                <w:color w:val="000000" w:themeColor="text1"/>
              </w:rPr>
              <w:t>ystem against your own body (yes/no</w:t>
            </w:r>
            <w:r w:rsidRPr="008D40A4">
              <w:rPr>
                <w:rFonts w:cstheme="minorHAnsi"/>
                <w:b/>
                <w:color w:val="000000" w:themeColor="text1"/>
              </w:rPr>
              <w:t>)</w:t>
            </w:r>
          </w:p>
        </w:tc>
        <w:tc>
          <w:tcPr>
            <w:tcW w:w="5480" w:type="dxa"/>
            <w:gridSpan w:val="4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</w:tcPr>
          <w:p w14:paraId="08C5A605" w14:textId="77777777" w:rsidR="00B44D43" w:rsidRPr="008D40A4" w:rsidRDefault="00B44D43" w:rsidP="001059C2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</w:tr>
      <w:tr w:rsidR="00B44D43" w:rsidRPr="004A3761" w14:paraId="5B621E55" w14:textId="77777777" w:rsidTr="001059C2"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157F9ACB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Thrombotic Thrombocytopenic Purpura (TTP) is:</w:t>
            </w:r>
          </w:p>
        </w:tc>
      </w:tr>
      <w:tr w:rsidR="00B44D43" w:rsidRPr="004A3761" w14:paraId="27717F67" w14:textId="77777777" w:rsidTr="001059C2">
        <w:trPr>
          <w:trHeight w:val="642"/>
        </w:trPr>
        <w:tc>
          <w:tcPr>
            <w:tcW w:w="243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14:paraId="5E3292BF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46976E" wp14:editId="272C4794">
                      <wp:simplePos x="0" y="0"/>
                      <wp:positionH relativeFrom="column">
                        <wp:posOffset>74930</wp:posOffset>
                      </wp:positionH>
                      <wp:positionV relativeFrom="paragraph">
                        <wp:posOffset>9271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3" name="Rectángulo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33D3D5" id="Rectángulo 13" o:spid="_x0000_s1026" style="position:absolute;margin-left:5.9pt;margin-top:7.3pt;width:14.15pt;height:14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an autoimmune disease</w:t>
            </w:r>
          </w:p>
        </w:tc>
        <w:tc>
          <w:tcPr>
            <w:tcW w:w="2433" w:type="dxa"/>
            <w:gridSpan w:val="2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14:paraId="55348A7E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8C2D2D4" wp14:editId="151EF598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5" name="Rectángulo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008F34" id="Rectángulo 15" o:spid="_x0000_s1026" style="position:absolute;margin-left:3.6pt;margin-top:4.1pt;width:14.15pt;height:14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a genetic disease</w:t>
            </w:r>
          </w:p>
        </w:tc>
        <w:tc>
          <w:tcPr>
            <w:tcW w:w="2433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14:paraId="5BB1ED32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FC0953E" wp14:editId="7A2A613C">
                      <wp:simplePos x="0" y="0"/>
                      <wp:positionH relativeFrom="margin">
                        <wp:posOffset>48260</wp:posOffset>
                      </wp:positionH>
                      <wp:positionV relativeFrom="margin">
                        <wp:posOffset>3556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6" name="Rectángulo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900AB3" id="Rectángulo 16" o:spid="_x0000_s1026" style="position:absolute;margin-left:3.8pt;margin-top:2.8pt;width:14.15pt;height:14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" filled="f" strokecolor="black [3213]" strokeweight="1pt">
                      <w10:wrap type="square" anchorx="margin" anchory="margin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an allergy</w:t>
            </w:r>
          </w:p>
        </w:tc>
        <w:tc>
          <w:tcPr>
            <w:tcW w:w="2434" w:type="dxa"/>
            <w:gridSpan w:val="2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53E586CE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6E12259" wp14:editId="45EF8B5F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8953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25" name="Rectángulo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E49285" id="Rectángulo 25" o:spid="_x0000_s1026" style="position:absolute;margin-left:3.85pt;margin-top:7.05pt;width:14.15pt;height:14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a contagious disease</w:t>
            </w:r>
          </w:p>
        </w:tc>
      </w:tr>
      <w:tr w:rsidR="00B44D43" w:rsidRPr="004A3761" w14:paraId="3091C7E5" w14:textId="77777777" w:rsidTr="001059C2">
        <w:tc>
          <w:tcPr>
            <w:tcW w:w="4253" w:type="dxa"/>
            <w:gridSpan w:val="2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83161D7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61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What is the missing protein in TTP?</w:t>
            </w:r>
          </w:p>
        </w:tc>
        <w:tc>
          <w:tcPr>
            <w:tcW w:w="5480" w:type="dxa"/>
            <w:gridSpan w:val="4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</w:tcPr>
          <w:p w14:paraId="298363A0" w14:textId="77777777" w:rsidR="00B44D43" w:rsidRPr="008D40A4" w:rsidRDefault="00B44D43" w:rsidP="001059C2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</w:tr>
      <w:tr w:rsidR="00B44D43" w:rsidRPr="004A3761" w14:paraId="33274E4B" w14:textId="77777777" w:rsidTr="001059C2"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63AE5CB4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 xml:space="preserve">ADAMTS13 activity in TTP is </w:t>
            </w:r>
          </w:p>
        </w:tc>
      </w:tr>
      <w:tr w:rsidR="00B44D43" w:rsidRPr="004A3761" w14:paraId="58855AD2" w14:textId="77777777" w:rsidTr="001059C2">
        <w:trPr>
          <w:trHeight w:val="174"/>
        </w:trPr>
        <w:tc>
          <w:tcPr>
            <w:tcW w:w="243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14:paraId="05F3521D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1C28997" wp14:editId="6F2523AB">
                      <wp:simplePos x="0" y="0"/>
                      <wp:positionH relativeFrom="column">
                        <wp:posOffset>99060</wp:posOffset>
                      </wp:positionH>
                      <wp:positionV relativeFrom="paragraph">
                        <wp:posOffset>4445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21" name="Rectángulo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1C1907" id="Rectángulo 21" o:spid="_x0000_s1026" style="position:absolute;margin-left:7.8pt;margin-top:3.5pt;width:14.15pt;height:14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very low</w:t>
            </w:r>
          </w:p>
        </w:tc>
        <w:tc>
          <w:tcPr>
            <w:tcW w:w="2433" w:type="dxa"/>
            <w:gridSpan w:val="2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14:paraId="62A1E538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ED651B3" wp14:editId="7F094685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22" name="Rectángulo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9B6C2C" id="Rectángulo 22" o:spid="_x0000_s1026" style="position:absolute;margin-left:3.6pt;margin-top:4.1pt;width:14.15pt;height:1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Morp/C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high</w:t>
            </w:r>
          </w:p>
        </w:tc>
        <w:tc>
          <w:tcPr>
            <w:tcW w:w="2433" w:type="dxa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FFFFFF"/>
            </w:tcBorders>
            <w:shd w:val="clear" w:color="auto" w:fill="auto"/>
            <w:vAlign w:val="center"/>
          </w:tcPr>
          <w:p w14:paraId="77E38881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1E35E52" wp14:editId="2AA628F6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23" name="Rectángulo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1C37A9" id="Rectángulo 23" o:spid="_x0000_s1026" style="position:absolute;margin-left:3.6pt;margin-top:4.1pt;width:14.15pt;height:14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normal</w:t>
            </w:r>
          </w:p>
        </w:tc>
        <w:tc>
          <w:tcPr>
            <w:tcW w:w="2434" w:type="dxa"/>
            <w:gridSpan w:val="2"/>
            <w:tcBorders>
              <w:top w:val="single" w:sz="4" w:space="0" w:color="FFFFFF" w:themeColor="background1"/>
              <w:left w:val="single" w:sz="4" w:space="0" w:color="FFFFFF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6EF8C408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37E2F8C" wp14:editId="5AF2E0F4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24" name="Rectángulo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30F863" id="Rectángulo 24" o:spid="_x0000_s1026" style="position:absolute;margin-left:3.6pt;margin-top:4.1pt;width:14.15pt;height:14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Nk3bE6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do not know</w:t>
            </w:r>
          </w:p>
        </w:tc>
      </w:tr>
      <w:tr w:rsidR="00B44D43" w:rsidRPr="004A3761" w14:paraId="287D37A9" w14:textId="77777777" w:rsidTr="001059C2"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D9E2F3" w:themeColor="accent1" w:themeTint="33"/>
              <w:right w:val="single" w:sz="4" w:space="0" w:color="auto"/>
            </w:tcBorders>
            <w:shd w:val="clear" w:color="auto" w:fill="D9E2F3" w:themeFill="accent1" w:themeFillTint="33"/>
          </w:tcPr>
          <w:p w14:paraId="0EFA0422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In TTP, platelet count</w:t>
            </w:r>
          </w:p>
        </w:tc>
      </w:tr>
      <w:tr w:rsidR="00B44D43" w:rsidRPr="004A3761" w14:paraId="36BD3F78" w14:textId="77777777" w:rsidTr="00D37526"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auto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66CD27C8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2ACDB57" wp14:editId="2C676542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7" name="Rectángul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540371" id="Rectángulo 17" o:spid="_x0000_s1026" style="position:absolute;margin-left:3.6pt;margin-top:4.1pt;width:14.15pt;height:14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JF/sb6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increases</w:t>
            </w:r>
          </w:p>
        </w:tc>
        <w:tc>
          <w:tcPr>
            <w:tcW w:w="2433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677C183E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5A467DA" wp14:editId="5F30C5A0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8" name="Rectángulo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E657E1" id="Rectángulo 18" o:spid="_x0000_s1026" style="position:absolute;margin-left:3.6pt;margin-top:4.1pt;width:14.15pt;height:14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N9Mi6q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decreases</w:t>
            </w:r>
          </w:p>
        </w:tc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1EBAF4A4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D1A6423" wp14:editId="28808AD4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9" name="Rectángulo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24A0D4" id="Rectángulo 19" o:spid="_x0000_s1026" style="position:absolute;margin-left:3.6pt;margin-top:4.1pt;width:14.15pt;height:14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DhIwMS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is normal</w:t>
            </w:r>
          </w:p>
        </w:tc>
        <w:tc>
          <w:tcPr>
            <w:tcW w:w="2434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548038F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665AA115" wp14:editId="3DE29A11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20" name="Rectángulo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52676C" id="Rectángulo 20" o:spid="_x0000_s1026" style="position:absolute;margin-left:3.6pt;margin-top:4.1pt;width:14.15pt;height:14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AQiMSy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do not know</w:t>
            </w:r>
          </w:p>
        </w:tc>
      </w:tr>
      <w:tr w:rsidR="00B44D43" w:rsidRPr="004A3761" w14:paraId="3B3C352E" w14:textId="77777777" w:rsidTr="001059C2"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1538B31E" w14:textId="556F21FC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lastRenderedPageBreak/>
              <w:t xml:space="preserve">During TTP, </w:t>
            </w:r>
            <w:r w:rsidR="00BC4115">
              <w:rPr>
                <w:rFonts w:cstheme="minorHAnsi"/>
                <w:b/>
                <w:color w:val="000000" w:themeColor="text1"/>
              </w:rPr>
              <w:t xml:space="preserve">the number of </w:t>
            </w:r>
            <w:r w:rsidRPr="008D40A4">
              <w:rPr>
                <w:rFonts w:cstheme="minorHAnsi"/>
                <w:b/>
                <w:color w:val="000000" w:themeColor="text1"/>
              </w:rPr>
              <w:t>platelets and red blood cells are</w:t>
            </w:r>
          </w:p>
        </w:tc>
      </w:tr>
      <w:tr w:rsidR="00B44D43" w:rsidRPr="004A3761" w14:paraId="7720F01E" w14:textId="77777777" w:rsidTr="001059C2">
        <w:tc>
          <w:tcPr>
            <w:tcW w:w="243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0FD0F0CB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93D462F" wp14:editId="7EBA41E7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2349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98" name="Rectángulo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784018" id="Rectángulo 98" o:spid="_x0000_s1026" style="position:absolute;margin-left:3.6pt;margin-top:1.85pt;width:14.15pt;height:14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low</w:t>
            </w:r>
          </w:p>
        </w:tc>
        <w:tc>
          <w:tcPr>
            <w:tcW w:w="243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5DB24F5F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A7F2A09" wp14:editId="0B7C8380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99" name="Rectángulo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68F167" id="Rectángulo 99" o:spid="_x0000_s1026" style="position:absolute;margin-left:3.6pt;margin-top:4.1pt;width:14.15pt;height:14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IGosO+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>high</w:t>
            </w:r>
          </w:p>
        </w:tc>
        <w:tc>
          <w:tcPr>
            <w:tcW w:w="24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1C9BCF1F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2CD6C03" wp14:editId="5DB596DD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00" name="Rectángulo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47123B" id="Rectángulo 100" o:spid="_x0000_s1026" style="position:absolute;margin-left:3.6pt;margin-top:4.1pt;width:14.15pt;height:14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normal</w:t>
            </w:r>
          </w:p>
        </w:tc>
        <w:tc>
          <w:tcPr>
            <w:tcW w:w="243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2065A969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A698C15" wp14:editId="5E2FB567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01" name="Rectángulo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BB7586" id="Rectángulo 101" o:spid="_x0000_s1026" style="position:absolute;margin-left:3.6pt;margin-top:4.1pt;width:14.15pt;height:14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do not know</w:t>
            </w:r>
          </w:p>
        </w:tc>
      </w:tr>
      <w:tr w:rsidR="00B44D43" w:rsidRPr="004A3761" w14:paraId="3D6474FE" w14:textId="77777777" w:rsidTr="001059C2">
        <w:tc>
          <w:tcPr>
            <w:tcW w:w="4253" w:type="dxa"/>
            <w:gridSpan w:val="2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</w:tcPr>
          <w:p w14:paraId="45A899F9" w14:textId="7982C2A3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61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A deficiency of ADAMTS13 causes the formation of small blood clots (</w:t>
            </w:r>
            <w:r w:rsidR="00627373">
              <w:rPr>
                <w:rFonts w:cstheme="minorHAnsi"/>
                <w:b/>
                <w:color w:val="000000" w:themeColor="text1"/>
              </w:rPr>
              <w:t>yes</w:t>
            </w:r>
            <w:r w:rsidRPr="008D40A4">
              <w:rPr>
                <w:rFonts w:cstheme="minorHAnsi"/>
                <w:b/>
                <w:color w:val="000000" w:themeColor="text1"/>
              </w:rPr>
              <w:t>/</w:t>
            </w:r>
            <w:r w:rsidR="00627373">
              <w:rPr>
                <w:rFonts w:cstheme="minorHAnsi"/>
                <w:b/>
                <w:color w:val="000000" w:themeColor="text1"/>
              </w:rPr>
              <w:t>no</w:t>
            </w:r>
            <w:r w:rsidRPr="008D40A4">
              <w:rPr>
                <w:rFonts w:cstheme="minorHAnsi"/>
                <w:b/>
                <w:color w:val="000000" w:themeColor="text1"/>
              </w:rPr>
              <w:t>)</w:t>
            </w:r>
          </w:p>
        </w:tc>
        <w:tc>
          <w:tcPr>
            <w:tcW w:w="5480" w:type="dxa"/>
            <w:gridSpan w:val="4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</w:tcPr>
          <w:p w14:paraId="7027AEA9" w14:textId="77777777" w:rsidR="00B44D43" w:rsidRPr="008D40A4" w:rsidRDefault="00B44D43" w:rsidP="001059C2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</w:tr>
      <w:tr w:rsidR="00B44D43" w:rsidRPr="004A3761" w14:paraId="1EC44BD4" w14:textId="77777777" w:rsidTr="001059C2">
        <w:tc>
          <w:tcPr>
            <w:tcW w:w="4253" w:type="dxa"/>
            <w:gridSpan w:val="2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51E907D1" w14:textId="5073CA86" w:rsidR="00B44D43" w:rsidRPr="008D40A4" w:rsidRDefault="0062737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61"/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TTP can affect all your organs </w:t>
            </w:r>
            <w:r w:rsidR="00B44D43" w:rsidRPr="008D40A4">
              <w:rPr>
                <w:rFonts w:cstheme="minorHAnsi"/>
                <w:b/>
                <w:color w:val="000000" w:themeColor="text1"/>
              </w:rPr>
              <w:t>(yes/no)</w:t>
            </w:r>
          </w:p>
        </w:tc>
        <w:tc>
          <w:tcPr>
            <w:tcW w:w="5480" w:type="dxa"/>
            <w:gridSpan w:val="4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73DDCB11" w14:textId="77777777" w:rsidR="00B44D43" w:rsidRPr="008D40A4" w:rsidRDefault="00B44D43" w:rsidP="001059C2">
            <w:pPr>
              <w:spacing w:line="360" w:lineRule="auto"/>
              <w:jc w:val="center"/>
              <w:rPr>
                <w:rFonts w:cstheme="minorHAnsi"/>
                <w:b/>
                <w:color w:val="000000" w:themeColor="text1"/>
              </w:rPr>
            </w:pPr>
          </w:p>
        </w:tc>
      </w:tr>
      <w:tr w:rsidR="00B44D43" w:rsidRPr="004A3761" w14:paraId="21A2B440" w14:textId="77777777" w:rsidTr="001059C2"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D9E2F3" w:themeColor="accent1" w:themeTint="33"/>
              <w:right w:val="single" w:sz="4" w:space="0" w:color="auto"/>
            </w:tcBorders>
            <w:shd w:val="clear" w:color="auto" w:fill="D9E2F3" w:themeFill="accent1" w:themeFillTint="33"/>
          </w:tcPr>
          <w:p w14:paraId="6B9DD935" w14:textId="2F6FF73D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 xml:space="preserve">Normally, </w:t>
            </w:r>
            <w:r w:rsidR="00BC4115">
              <w:rPr>
                <w:rFonts w:cstheme="minorHAnsi"/>
                <w:b/>
                <w:color w:val="000000" w:themeColor="text1"/>
              </w:rPr>
              <w:t>V</w:t>
            </w:r>
            <w:r w:rsidR="00BC4115" w:rsidRPr="008D40A4">
              <w:rPr>
                <w:rFonts w:cstheme="minorHAnsi"/>
                <w:b/>
                <w:color w:val="000000" w:themeColor="text1"/>
              </w:rPr>
              <w:t xml:space="preserve">on </w:t>
            </w:r>
            <w:r w:rsidRPr="008D40A4">
              <w:rPr>
                <w:rFonts w:cstheme="minorHAnsi"/>
                <w:b/>
                <w:color w:val="000000" w:themeColor="text1"/>
              </w:rPr>
              <w:t xml:space="preserve">Willebrand Factor </w:t>
            </w:r>
          </w:p>
        </w:tc>
      </w:tr>
      <w:tr w:rsidR="00B44D43" w:rsidRPr="004A3761" w14:paraId="46CCECD6" w14:textId="77777777" w:rsidTr="00B44D43">
        <w:trPr>
          <w:trHeight w:val="111"/>
        </w:trPr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auto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79E9C799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74F1DF6" wp14:editId="4B910585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1651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9" name="Rectángulo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5FE32D" id="Rectángulo 9" o:spid="_x0000_s1026" style="position:absolute;margin-left:4.5pt;margin-top:1.3pt;width:14.15pt;height:14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prevents bleeding</w:t>
            </w:r>
          </w:p>
        </w:tc>
        <w:tc>
          <w:tcPr>
            <w:tcW w:w="2433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189B3C4F" w14:textId="77965AFD" w:rsidR="00B44D43" w:rsidRPr="008D40A4" w:rsidRDefault="00BC4115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67D3A50F" wp14:editId="3D70189A">
                      <wp:simplePos x="0" y="0"/>
                      <wp:positionH relativeFrom="column">
                        <wp:posOffset>40640</wp:posOffset>
                      </wp:positionH>
                      <wp:positionV relativeFrom="paragraph">
                        <wp:posOffset>11303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" name="Rectángulo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FE7803" id="Rectángulo 10" o:spid="_x0000_s1026" style="position:absolute;margin-left:3.2pt;margin-top:8.9pt;width:14.15pt;height:14.1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>
              <w:rPr>
                <w:rFonts w:cstheme="minorHAnsi"/>
                <w:b/>
                <w:color w:val="000000" w:themeColor="text1"/>
              </w:rPr>
              <w:t>i</w:t>
            </w:r>
            <w:r w:rsidRPr="008D40A4">
              <w:rPr>
                <w:rFonts w:cstheme="minorHAnsi"/>
                <w:b/>
                <w:color w:val="000000" w:themeColor="text1"/>
              </w:rPr>
              <w:t>ncreases</w:t>
            </w:r>
            <w:r>
              <w:rPr>
                <w:rFonts w:cstheme="minorHAnsi"/>
                <w:b/>
                <w:color w:val="000000" w:themeColor="text1"/>
              </w:rPr>
              <w:t xml:space="preserve"> </w:t>
            </w:r>
            <w:r w:rsidR="00B44D43">
              <w:rPr>
                <w:rFonts w:cstheme="minorHAnsi"/>
                <w:b/>
                <w:color w:val="000000" w:themeColor="text1"/>
              </w:rPr>
              <w:t xml:space="preserve">bleeding                </w:t>
            </w:r>
          </w:p>
        </w:tc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166562C4" w14:textId="5B4000C6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D797EA1" wp14:editId="22D682C0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1651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1" name="Rectángulo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BC6DA4" id="Rectángulo 11" o:spid="_x0000_s1026" style="position:absolute;margin-left:3.85pt;margin-top:1.3pt;width:14.15pt;height:14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do not know</w:t>
            </w:r>
            <w:r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 xml:space="preserve"> </w:t>
            </w:r>
          </w:p>
        </w:tc>
        <w:tc>
          <w:tcPr>
            <w:tcW w:w="2434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A8AB84B" w14:textId="15BBCA49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97C1150" wp14:editId="07B1099A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12255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2" name="Rectángulo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C90A9B" id="Rectángulo 12" o:spid="_x0000_s1026" style="position:absolute;margin-left:3.85pt;margin-top:9.65pt;width:14.15pt;height:14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is a protein of coagulation</w:t>
            </w:r>
            <w:r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 xml:space="preserve"> </w:t>
            </w:r>
          </w:p>
        </w:tc>
      </w:tr>
      <w:tr w:rsidR="00B44D43" w:rsidRPr="004A3761" w14:paraId="0727B0F3" w14:textId="77777777" w:rsidTr="00B44D43">
        <w:tc>
          <w:tcPr>
            <w:tcW w:w="4253" w:type="dxa"/>
            <w:gridSpan w:val="2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3EA6B48B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61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What is the main treatment for TTP?</w:t>
            </w:r>
          </w:p>
        </w:tc>
        <w:tc>
          <w:tcPr>
            <w:tcW w:w="5480" w:type="dxa"/>
            <w:gridSpan w:val="4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1C691A6E" w14:textId="01523647" w:rsidR="00F65E35" w:rsidRPr="008D40A4" w:rsidRDefault="00F65E35" w:rsidP="00F65E35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</w:tc>
      </w:tr>
      <w:tr w:rsidR="00B44D43" w:rsidRPr="004A3761" w14:paraId="03A19D2F" w14:textId="77777777" w:rsidTr="00B44D43"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D9E2F3" w:themeColor="accent1" w:themeTint="33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8BC1C97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 xml:space="preserve">Plasma exchange is efficient because it provides (only one answer) </w:t>
            </w:r>
          </w:p>
        </w:tc>
      </w:tr>
      <w:tr w:rsidR="00B44D43" w:rsidRPr="004A3761" w14:paraId="04AECEAE" w14:textId="77777777" w:rsidTr="00B44D43">
        <w:trPr>
          <w:trHeight w:val="58"/>
        </w:trPr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auto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6A17BCC2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DC9FCC3" wp14:editId="7EA33D26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4953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41" name="Rectángulo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A21488" id="Rectángulo 41" o:spid="_x0000_s1026" style="position:absolute;margin-left:3.25pt;margin-top:3.9pt;width:14.15pt;height:14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ADAMTS13</w:t>
            </w:r>
          </w:p>
        </w:tc>
        <w:tc>
          <w:tcPr>
            <w:tcW w:w="2433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2BB15085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DBB9686" wp14:editId="308A5F55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42" name="Rectángulo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C96780" id="Rectángulo 42" o:spid="_x0000_s1026" style="position:absolute;margin-left:3.6pt;margin-top:4.1pt;width:14.15pt;height:14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Aihp3S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antibodies</w:t>
            </w:r>
          </w:p>
        </w:tc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4C6AC353" w14:textId="77777777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77812C0" wp14:editId="6474258A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14" name="Rectángulo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736F8F" id="Rectángulo 43" o:spid="_x0000_s1026" style="position:absolute;margin-left:3.6pt;margin-top:4.1pt;width:14.15pt;height:14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drugs</w:t>
            </w:r>
          </w:p>
        </w:tc>
        <w:tc>
          <w:tcPr>
            <w:tcW w:w="2434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6D42C28" w14:textId="604C1EDF" w:rsidR="00B44D43" w:rsidRPr="008D40A4" w:rsidRDefault="00B44D43" w:rsidP="001059C2">
            <w:pPr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6D11E83" wp14:editId="621C8565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13525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44" name="Rectángulo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397840" id="Rectángulo 44" o:spid="_x0000_s1026" style="position:absolute;margin-left:4.7pt;margin-top:10.65pt;width:14.15pt;height:14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none of those</w:t>
            </w:r>
            <w:r>
              <w:rPr>
                <w:rFonts w:cstheme="minorHAnsi"/>
                <w:b/>
                <w:color w:val="000000" w:themeColor="text1"/>
              </w:rPr>
              <w:t xml:space="preserve"> </w:t>
            </w:r>
            <w:r w:rsidRPr="008D40A4">
              <w:rPr>
                <w:rFonts w:cstheme="minorHAnsi"/>
                <w:b/>
                <w:color w:val="000000" w:themeColor="text1"/>
              </w:rPr>
              <w:t>choices</w:t>
            </w:r>
          </w:p>
        </w:tc>
      </w:tr>
      <w:tr w:rsidR="00B44D43" w:rsidRPr="004A3761" w14:paraId="26DCFEC6" w14:textId="77777777" w:rsidTr="001059C2">
        <w:trPr>
          <w:trHeight w:val="58"/>
        </w:trPr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413B9C03" w14:textId="63492E5F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 xml:space="preserve">Plasma exchanges </w:t>
            </w:r>
            <w:r w:rsidR="00EC76CB">
              <w:rPr>
                <w:rFonts w:cstheme="minorHAnsi"/>
                <w:b/>
                <w:noProof/>
                <w:color w:val="000000" w:themeColor="text1"/>
                <w:lang w:eastAsia="es-CO"/>
              </w:rPr>
              <w:t>during</w:t>
            </w:r>
            <w:r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 xml:space="preserve"> the acute phase of TTP are  </w:t>
            </w:r>
          </w:p>
        </w:tc>
      </w:tr>
      <w:tr w:rsidR="00B44D43" w:rsidRPr="004A3761" w14:paraId="4DAF53C9" w14:textId="77777777" w:rsidTr="001059C2">
        <w:trPr>
          <w:trHeight w:val="690"/>
        </w:trPr>
        <w:tc>
          <w:tcPr>
            <w:tcW w:w="243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0726CA0D" w14:textId="0984D8CB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364C189A" wp14:editId="61C760CF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13398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49" name="Rectángulo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2C2AA3" id="Rectángulo 49" o:spid="_x0000_s1026" style="position:absolute;margin-left:6.1pt;margin-top:10.55pt;width:14.15pt;height:14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mandatory to</w:t>
            </w:r>
            <w:r>
              <w:rPr>
                <w:rFonts w:cstheme="minorHAnsi"/>
                <w:b/>
                <w:color w:val="000000" w:themeColor="text1"/>
              </w:rPr>
              <w:t xml:space="preserve"> </w:t>
            </w:r>
            <w:r w:rsidRPr="008D40A4">
              <w:rPr>
                <w:rFonts w:cstheme="minorHAnsi"/>
                <w:b/>
                <w:color w:val="000000" w:themeColor="text1"/>
              </w:rPr>
              <w:t>recover</w:t>
            </w:r>
          </w:p>
        </w:tc>
        <w:tc>
          <w:tcPr>
            <w:tcW w:w="243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7621F936" w14:textId="487D94E6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1813CDB" wp14:editId="56083FA6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50" name="Rectángulo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AA571A" id="Rectángulo 50" o:spid="_x0000_s1026" style="position:absolute;margin-left:3.6pt;margin-top:4.1pt;width:14.15pt;height:14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BmUMZa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optional</w:t>
            </w:r>
          </w:p>
        </w:tc>
        <w:tc>
          <w:tcPr>
            <w:tcW w:w="24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D9E2F3" w:themeColor="accent1" w:themeTint="33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10627811" w14:textId="14C61B64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57EB5F3" wp14:editId="3916E6C5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51" name="Rectángulo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AFF8FD" id="Rectángulo 51" o:spid="_x0000_s1026" style="position:absolute;margin-left:3.6pt;margin-top:4.1pt;width:14.15pt;height:14.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P6Qevi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daily</w:t>
            </w:r>
          </w:p>
        </w:tc>
        <w:tc>
          <w:tcPr>
            <w:tcW w:w="243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2CA4E9EF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E9FF5F3" wp14:editId="19AB31B6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52" name="Rectángulo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38218A" id="Rectángulo 52" o:spid="_x0000_s1026" style="position:absolute;margin-left:3.6pt;margin-top:4.1pt;width:14.15pt;height:14.1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Nedp0q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weekly</w:t>
            </w:r>
          </w:p>
        </w:tc>
      </w:tr>
      <w:tr w:rsidR="00B44D43" w:rsidRPr="004A3761" w14:paraId="35415B56" w14:textId="77777777" w:rsidTr="001059C2">
        <w:trPr>
          <w:trHeight w:val="58"/>
        </w:trPr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D9E2F3" w:themeColor="accent1" w:themeTint="33"/>
              <w:right w:val="single" w:sz="4" w:space="0" w:color="auto"/>
            </w:tcBorders>
            <w:shd w:val="clear" w:color="auto" w:fill="D9E2F3" w:themeFill="accent1" w:themeFillTint="33"/>
          </w:tcPr>
          <w:p w14:paraId="5A2E1751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A prompt treatment in TTP</w:t>
            </w:r>
          </w:p>
        </w:tc>
      </w:tr>
      <w:tr w:rsidR="00B44D43" w:rsidRPr="004A3761" w14:paraId="02455320" w14:textId="77777777" w:rsidTr="001059C2">
        <w:trPr>
          <w:trHeight w:val="690"/>
        </w:trPr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auto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2759D513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7936" behindDoc="1" locked="0" layoutInCell="1" allowOverlap="1" wp14:anchorId="579EE311" wp14:editId="1A4C6E25">
                      <wp:simplePos x="0" y="0"/>
                      <wp:positionH relativeFrom="margin">
                        <wp:posOffset>67945</wp:posOffset>
                      </wp:positionH>
                      <wp:positionV relativeFrom="margin">
                        <wp:align>center</wp:align>
                      </wp:positionV>
                      <wp:extent cx="179705" cy="179705"/>
                      <wp:effectExtent l="0" t="0" r="10795" b="10795"/>
                      <wp:wrapSquare wrapText="bothSides"/>
                      <wp:docPr id="33" name="Rectángulo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B51FB5" id="Rectángulo 33" o:spid="_x0000_s1026" style="position:absolute;margin-left:5.35pt;margin-top:0;width:14.15pt;height:14.15pt;z-index:-251628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center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" filled="f" strokecolor="black [3213]" strokeweight="1pt">
                      <w10:wrap type="square" anchorx="margin" anchory="margin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noProof/>
                <w:color w:val="000000" w:themeColor="text1"/>
              </w:rPr>
              <w:t>improves the</w:t>
            </w:r>
            <w:r w:rsidRPr="008D40A4">
              <w:rPr>
                <w:rFonts w:cstheme="minorHAnsi"/>
                <w:b/>
                <w:color w:val="000000" w:themeColor="text1"/>
              </w:rPr>
              <w:t xml:space="preserve"> prognosis</w:t>
            </w:r>
          </w:p>
        </w:tc>
        <w:tc>
          <w:tcPr>
            <w:tcW w:w="2433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3C5003C8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E09E0AC" wp14:editId="4BFCE99F">
                      <wp:simplePos x="0" y="0"/>
                      <wp:positionH relativeFrom="column">
                        <wp:posOffset>64135</wp:posOffset>
                      </wp:positionH>
                      <wp:positionV relativeFrom="margin">
                        <wp:align>center</wp:align>
                      </wp:positionV>
                      <wp:extent cx="179705" cy="179705"/>
                      <wp:effectExtent l="0" t="0" r="10795" b="10795"/>
                      <wp:wrapSquare wrapText="bothSides"/>
                      <wp:docPr id="34" name="Rectángulo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4B8E88" id="Rectángulo 34" o:spid="_x0000_s1026" style="position:absolute;margin-left:5.05pt;margin-top:0;width:14.15pt;height:14.1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" filled="f" strokecolor="black [3213]" strokeweight="1pt">
                      <w10:wrap type="square" anchory="margin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>does not</w:t>
            </w:r>
            <w:r w:rsidRPr="008D40A4">
              <w:rPr>
                <w:rFonts w:cstheme="minorHAnsi"/>
                <w:b/>
                <w:color w:val="000000" w:themeColor="text1"/>
              </w:rPr>
              <w:t xml:space="preserve"> change prognosis</w:t>
            </w:r>
          </w:p>
        </w:tc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64ADED3D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409B4903" wp14:editId="204CC02C">
                      <wp:simplePos x="0" y="0"/>
                      <wp:positionH relativeFrom="column">
                        <wp:posOffset>62865</wp:posOffset>
                      </wp:positionH>
                      <wp:positionV relativeFrom="margin">
                        <wp:align>center</wp:align>
                      </wp:positionV>
                      <wp:extent cx="179705" cy="179705"/>
                      <wp:effectExtent l="0" t="0" r="10795" b="10795"/>
                      <wp:wrapSquare wrapText="bothSides"/>
                      <wp:docPr id="35" name="Rectángulo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8A0068" id="Rectángulo 35" o:spid="_x0000_s1026" style="position:absolute;margin-left:4.95pt;margin-top:0;width:14.15pt;height:14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" filled="f" strokecolor="black [3213]" strokeweight="1pt">
                      <w10:wrap type="square" anchory="margin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>should be started at</w:t>
            </w:r>
            <w:r w:rsidRPr="008D40A4">
              <w:rPr>
                <w:rFonts w:cstheme="minorHAnsi"/>
                <w:b/>
                <w:color w:val="000000" w:themeColor="text1"/>
              </w:rPr>
              <w:t xml:space="preserve"> day 1</w:t>
            </w:r>
          </w:p>
        </w:tc>
        <w:tc>
          <w:tcPr>
            <w:tcW w:w="2434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F733857" w14:textId="0F158B05" w:rsidR="00B44D43" w:rsidRPr="008D40A4" w:rsidRDefault="00B44D43" w:rsidP="00D37526">
            <w:pPr>
              <w:ind w:left="600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3B7527C9" wp14:editId="798A8F50">
                      <wp:simplePos x="0" y="0"/>
                      <wp:positionH relativeFrom="column">
                        <wp:posOffset>53340</wp:posOffset>
                      </wp:positionH>
                      <wp:positionV relativeFrom="margin">
                        <wp:posOffset>17970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36" name="Rectángulo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F4A1C5" id="Rectángulo 36" o:spid="_x0000_s1026" style="position:absolute;margin-left:4.2pt;margin-top:14.15pt;width:14.15pt;height:1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" filled="f" strokecolor="black [3213]" strokeweight="1pt">
                      <w10:wrap type="square" anchory="margin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 xml:space="preserve">can be started a couple of days </w:t>
            </w:r>
            <w:r>
              <w:rPr>
                <w:rFonts w:cstheme="minorHAnsi"/>
                <w:b/>
                <w:color w:val="000000" w:themeColor="text1"/>
              </w:rPr>
              <w:t xml:space="preserve">     </w:t>
            </w:r>
            <w:r w:rsidRPr="008D40A4">
              <w:rPr>
                <w:rFonts w:cstheme="minorHAnsi"/>
                <w:b/>
                <w:color w:val="000000" w:themeColor="text1"/>
              </w:rPr>
              <w:t xml:space="preserve">later than the </w:t>
            </w:r>
            <w:r>
              <w:rPr>
                <w:rFonts w:cstheme="minorHAnsi"/>
                <w:b/>
                <w:color w:val="000000" w:themeColor="text1"/>
              </w:rPr>
              <w:t xml:space="preserve">          </w:t>
            </w:r>
            <w:r w:rsidR="00F65E35">
              <w:rPr>
                <w:rFonts w:cstheme="minorHAnsi"/>
                <w:b/>
                <w:color w:val="000000" w:themeColor="text1"/>
              </w:rPr>
              <w:t xml:space="preserve">        </w:t>
            </w:r>
            <w:r w:rsidR="00D37526">
              <w:rPr>
                <w:rFonts w:cstheme="minorHAnsi"/>
                <w:b/>
                <w:color w:val="000000" w:themeColor="text1"/>
              </w:rPr>
              <w:t xml:space="preserve"> </w:t>
            </w:r>
            <w:r w:rsidRPr="008D40A4">
              <w:rPr>
                <w:rFonts w:cstheme="minorHAnsi"/>
                <w:b/>
                <w:color w:val="000000" w:themeColor="text1"/>
              </w:rPr>
              <w:t>diagnosis</w:t>
            </w:r>
          </w:p>
        </w:tc>
      </w:tr>
      <w:tr w:rsidR="00B44D43" w:rsidRPr="004A3761" w14:paraId="4F67F5CB" w14:textId="77777777" w:rsidTr="001059C2">
        <w:trPr>
          <w:trHeight w:val="58"/>
        </w:trPr>
        <w:tc>
          <w:tcPr>
            <w:tcW w:w="4866" w:type="dxa"/>
            <w:gridSpan w:val="3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3892AD4B" w14:textId="68194D9A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Do relapses occur frequently?</w:t>
            </w:r>
            <w:r w:rsidR="00F72102" w:rsidRPr="00F72102">
              <w:rPr>
                <w:rFonts w:cstheme="minorHAnsi"/>
                <w:b/>
                <w:color w:val="000000" w:themeColor="text1"/>
                <w:u w:val="single"/>
              </w:rPr>
              <w:t>*</w:t>
            </w:r>
            <w:r w:rsidRPr="008D40A4">
              <w:rPr>
                <w:rFonts w:cstheme="minorHAnsi"/>
                <w:b/>
                <w:color w:val="000000" w:themeColor="text1"/>
              </w:rPr>
              <w:t xml:space="preserve"> (yes/no)</w:t>
            </w:r>
          </w:p>
        </w:tc>
        <w:tc>
          <w:tcPr>
            <w:tcW w:w="4867" w:type="dxa"/>
            <w:gridSpan w:val="3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6E0EF8B4" w14:textId="77777777" w:rsidR="00B44D43" w:rsidRPr="008D40A4" w:rsidRDefault="00B44D43" w:rsidP="001059C2">
            <w:pPr>
              <w:spacing w:line="360" w:lineRule="auto"/>
              <w:jc w:val="center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</w:p>
        </w:tc>
      </w:tr>
      <w:tr w:rsidR="00B44D43" w:rsidRPr="004A3761" w14:paraId="09A41859" w14:textId="77777777" w:rsidTr="001059C2">
        <w:trPr>
          <w:trHeight w:val="690"/>
        </w:trPr>
        <w:tc>
          <w:tcPr>
            <w:tcW w:w="4866" w:type="dxa"/>
            <w:gridSpan w:val="3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24D55DE" w14:textId="31668C9F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Rituximab reduces the risk of relapse (</w:t>
            </w:r>
            <w:r w:rsidR="00627373">
              <w:rPr>
                <w:rFonts w:cstheme="minorHAnsi"/>
                <w:b/>
                <w:color w:val="000000" w:themeColor="text1"/>
              </w:rPr>
              <w:t>yes</w:t>
            </w:r>
            <w:r w:rsidRPr="008D40A4">
              <w:rPr>
                <w:rFonts w:cstheme="minorHAnsi"/>
                <w:b/>
                <w:color w:val="000000" w:themeColor="text1"/>
              </w:rPr>
              <w:t>/</w:t>
            </w:r>
            <w:r w:rsidR="00627373">
              <w:rPr>
                <w:rFonts w:cstheme="minorHAnsi"/>
                <w:b/>
                <w:color w:val="000000" w:themeColor="text1"/>
              </w:rPr>
              <w:t>no</w:t>
            </w:r>
            <w:r w:rsidRPr="008D40A4">
              <w:rPr>
                <w:rFonts w:cstheme="minorHAnsi"/>
                <w:b/>
                <w:color w:val="000000" w:themeColor="text1"/>
              </w:rPr>
              <w:t>)</w:t>
            </w:r>
          </w:p>
        </w:tc>
        <w:tc>
          <w:tcPr>
            <w:tcW w:w="4867" w:type="dxa"/>
            <w:gridSpan w:val="3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</w:tcPr>
          <w:p w14:paraId="4BE41FC8" w14:textId="77777777" w:rsidR="00B44D43" w:rsidRPr="008D40A4" w:rsidRDefault="00B44D43" w:rsidP="001059C2">
            <w:pPr>
              <w:spacing w:line="360" w:lineRule="auto"/>
              <w:jc w:val="center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</w:p>
        </w:tc>
      </w:tr>
      <w:tr w:rsidR="00B44D43" w:rsidRPr="004A3761" w14:paraId="6EBCE86E" w14:textId="77777777" w:rsidTr="001059C2">
        <w:trPr>
          <w:trHeight w:val="58"/>
        </w:trPr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7746B5E4" w14:textId="7016A8D1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 xml:space="preserve">Rituximab is used to </w:t>
            </w:r>
          </w:p>
        </w:tc>
      </w:tr>
      <w:tr w:rsidR="00B44D43" w:rsidRPr="004A3761" w14:paraId="0BC8F47A" w14:textId="77777777" w:rsidTr="001059C2">
        <w:trPr>
          <w:trHeight w:val="690"/>
        </w:trPr>
        <w:tc>
          <w:tcPr>
            <w:tcW w:w="243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602DC6DC" w14:textId="64DA9ECB" w:rsidR="00B44D43" w:rsidRPr="008D40A4" w:rsidRDefault="00B44D43" w:rsidP="00F65E35">
            <w:pPr>
              <w:ind w:left="617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5BD2584" wp14:editId="67731B3D">
                      <wp:simplePos x="0" y="0"/>
                      <wp:positionH relativeFrom="column">
                        <wp:posOffset>119380</wp:posOffset>
                      </wp:positionH>
                      <wp:positionV relativeFrom="paragraph">
                        <wp:posOffset>26606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46" name="Rectángulo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EB264" id="Rectángulo 46" o:spid="_x0000_s1026" style="position:absolute;margin-left:9.4pt;margin-top:20.95pt;width:14.15pt;height:14.1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="00F65E35">
              <w:rPr>
                <w:rFonts w:cstheme="minorHAnsi"/>
                <w:b/>
                <w:color w:val="000000" w:themeColor="text1"/>
              </w:rPr>
              <w:t>r</w:t>
            </w:r>
            <w:r>
              <w:rPr>
                <w:rFonts w:cstheme="minorHAnsi"/>
                <w:b/>
                <w:color w:val="000000" w:themeColor="text1"/>
              </w:rPr>
              <w:t xml:space="preserve">educe antibodies </w:t>
            </w:r>
            <w:r w:rsidRPr="008D40A4">
              <w:rPr>
                <w:rFonts w:cstheme="minorHAnsi"/>
                <w:b/>
                <w:color w:val="000000" w:themeColor="text1"/>
              </w:rPr>
              <w:t xml:space="preserve">against </w:t>
            </w:r>
            <w:r>
              <w:rPr>
                <w:rFonts w:cstheme="minorHAnsi"/>
                <w:b/>
                <w:color w:val="000000" w:themeColor="text1"/>
              </w:rPr>
              <w:t>A</w:t>
            </w:r>
            <w:r w:rsidRPr="008D40A4">
              <w:rPr>
                <w:rFonts w:cstheme="minorHAnsi"/>
                <w:b/>
                <w:color w:val="000000" w:themeColor="text1"/>
              </w:rPr>
              <w:t>DAMTS13</w:t>
            </w:r>
          </w:p>
        </w:tc>
        <w:tc>
          <w:tcPr>
            <w:tcW w:w="243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5732CC59" w14:textId="3057569C" w:rsidR="00B44D43" w:rsidRPr="008D40A4" w:rsidRDefault="00F65E35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D330532" wp14:editId="7759EFAD">
                      <wp:simplePos x="0" y="0"/>
                      <wp:positionH relativeFrom="column">
                        <wp:posOffset>-340995</wp:posOffset>
                      </wp:positionH>
                      <wp:positionV relativeFrom="margin">
                        <wp:posOffset>-1905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45" name="Rectángulo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E0C1BE" id="Rectángulo 45" o:spid="_x0000_s1026" style="position:absolute;margin-left:-26.85pt;margin-top:-1.5pt;width:14.15pt;height:14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" filled="f" strokecolor="black [3213]" strokeweight="1pt">
                      <w10:wrap type="square" anchory="margin"/>
                    </v:rect>
                  </w:pict>
                </mc:Fallback>
              </mc:AlternateContent>
            </w:r>
            <w:r w:rsidR="00B44D43"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>supply</w:t>
            </w:r>
            <w:r w:rsidR="00B44D43" w:rsidRPr="008D40A4">
              <w:rPr>
                <w:rFonts w:cstheme="minorHAnsi"/>
                <w:b/>
                <w:color w:val="000000" w:themeColor="text1"/>
              </w:rPr>
              <w:t xml:space="preserve"> ADAMTS13</w:t>
            </w:r>
          </w:p>
        </w:tc>
        <w:tc>
          <w:tcPr>
            <w:tcW w:w="24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52D657C9" w14:textId="46CACFD8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C82C127" wp14:editId="49E5063C">
                      <wp:simplePos x="0" y="0"/>
                      <wp:positionH relativeFrom="column">
                        <wp:posOffset>97790</wp:posOffset>
                      </wp:positionH>
                      <wp:positionV relativeFrom="margin">
                        <wp:align>center</wp:align>
                      </wp:positionV>
                      <wp:extent cx="179705" cy="179705"/>
                      <wp:effectExtent l="0" t="0" r="10795" b="10795"/>
                      <wp:wrapSquare wrapText="bothSides"/>
                      <wp:docPr id="47" name="Rectángulo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8F8C7D" id="Rectángulo 47" o:spid="_x0000_s1026" style="position:absolute;margin-left:7.7pt;margin-top:0;width:14.15pt;height:14.1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" filled="f" strokecolor="black [3213]" strokeweight="1pt">
                      <w10:wrap type="square" anchory="margin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kill the bacteria</w:t>
            </w:r>
          </w:p>
        </w:tc>
        <w:tc>
          <w:tcPr>
            <w:tcW w:w="243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F2919D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5383D937" wp14:editId="722D112C">
                      <wp:simplePos x="0" y="0"/>
                      <wp:positionH relativeFrom="column">
                        <wp:posOffset>199390</wp:posOffset>
                      </wp:positionH>
                      <wp:positionV relativeFrom="margin">
                        <wp:align>center</wp:align>
                      </wp:positionV>
                      <wp:extent cx="179705" cy="179705"/>
                      <wp:effectExtent l="0" t="0" r="10795" b="10795"/>
                      <wp:wrapSquare wrapText="bothSides"/>
                      <wp:docPr id="48" name="Rectángulo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F31C34" id="Rectángulo 48" o:spid="_x0000_s1026" style="position:absolute;margin-left:15.7pt;margin-top:0;width:14.15pt;height:14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" filled="f" strokecolor="black [3213]" strokeweight="1pt">
                      <w10:wrap type="square" anchory="margin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do not know</w:t>
            </w:r>
          </w:p>
        </w:tc>
      </w:tr>
      <w:tr w:rsidR="00B44D43" w:rsidRPr="004A3761" w14:paraId="35834C3D" w14:textId="77777777" w:rsidTr="001059C2">
        <w:trPr>
          <w:trHeight w:val="690"/>
        </w:trPr>
        <w:tc>
          <w:tcPr>
            <w:tcW w:w="4866" w:type="dxa"/>
            <w:gridSpan w:val="3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757A7E4" w14:textId="5A35DF70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Regular medical controls allow to minimize the risk of relapse (</w:t>
            </w:r>
            <w:r w:rsidR="00627373">
              <w:rPr>
                <w:rFonts w:cstheme="minorHAnsi"/>
                <w:b/>
                <w:color w:val="000000" w:themeColor="text1"/>
              </w:rPr>
              <w:t>yes</w:t>
            </w:r>
            <w:r w:rsidRPr="008D40A4">
              <w:rPr>
                <w:rFonts w:cstheme="minorHAnsi"/>
                <w:b/>
                <w:color w:val="000000" w:themeColor="text1"/>
              </w:rPr>
              <w:t>/</w:t>
            </w:r>
            <w:r w:rsidR="00627373">
              <w:rPr>
                <w:rFonts w:cstheme="minorHAnsi"/>
                <w:b/>
                <w:color w:val="000000" w:themeColor="text1"/>
              </w:rPr>
              <w:t>no</w:t>
            </w:r>
            <w:r w:rsidRPr="008D40A4">
              <w:rPr>
                <w:rFonts w:cstheme="minorHAnsi"/>
                <w:b/>
                <w:color w:val="000000" w:themeColor="text1"/>
              </w:rPr>
              <w:t>)</w:t>
            </w:r>
          </w:p>
        </w:tc>
        <w:tc>
          <w:tcPr>
            <w:tcW w:w="4867" w:type="dxa"/>
            <w:gridSpan w:val="3"/>
            <w:tcBorders>
              <w:top w:val="nil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8D098D1" w14:textId="41B743D8" w:rsidR="00F65E35" w:rsidRPr="008D40A4" w:rsidRDefault="00F65E35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</w:p>
        </w:tc>
      </w:tr>
      <w:tr w:rsidR="00B44D43" w:rsidRPr="004A3761" w14:paraId="5B83B418" w14:textId="77777777" w:rsidTr="001059C2">
        <w:trPr>
          <w:trHeight w:val="58"/>
        </w:trPr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0910907D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 xml:space="preserve">After having a TTP bout, regular medical controls are necessary </w:t>
            </w:r>
          </w:p>
        </w:tc>
      </w:tr>
      <w:tr w:rsidR="00B44D43" w:rsidRPr="004A3761" w14:paraId="7E46BEA0" w14:textId="77777777" w:rsidTr="001059C2">
        <w:trPr>
          <w:trHeight w:val="690"/>
        </w:trPr>
        <w:tc>
          <w:tcPr>
            <w:tcW w:w="243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66A0EEC2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3676C8E" wp14:editId="11BC6F56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5334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37" name="Rectángulo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754F4D" id="Rectángulo 37" o:spid="_x0000_s1026" style="position:absolute;margin-left:8.15pt;margin-top:4.2pt;width:14.15pt;height:14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only if you feel sick</w:t>
            </w:r>
          </w:p>
        </w:tc>
        <w:tc>
          <w:tcPr>
            <w:tcW w:w="243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46F473D9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507F15D" wp14:editId="1CC33C54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4508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38" name="Rectángulo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42FFD7" id="Rectángulo 38" o:spid="_x0000_s1026" style="position:absolute;margin-left:.6pt;margin-top:3.55pt;width:14.15pt;height:1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>
              <w:rPr>
                <w:rFonts w:cstheme="minorHAnsi"/>
                <w:b/>
                <w:color w:val="000000" w:themeColor="text1"/>
              </w:rPr>
              <w:t xml:space="preserve">even if you feel </w:t>
            </w:r>
            <w:r w:rsidRPr="008D40A4">
              <w:rPr>
                <w:rFonts w:cstheme="minorHAnsi"/>
                <w:b/>
                <w:color w:val="000000" w:themeColor="text1"/>
              </w:rPr>
              <w:t>healthy</w:t>
            </w:r>
          </w:p>
        </w:tc>
        <w:tc>
          <w:tcPr>
            <w:tcW w:w="24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2B0D30D6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8EE1732" wp14:editId="30FC80E1">
                      <wp:simplePos x="0" y="0"/>
                      <wp:positionH relativeFrom="column">
                        <wp:posOffset>61595</wp:posOffset>
                      </wp:positionH>
                      <wp:positionV relativeFrom="paragraph">
                        <wp:posOffset>-3238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39" name="Rectángulo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580358" id="Rectángulo 39" o:spid="_x0000_s1026" style="position:absolute;margin-left:4.85pt;margin-top:-2.55pt;width:14.15pt;height:14.1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are not necessary</w:t>
            </w:r>
          </w:p>
        </w:tc>
        <w:tc>
          <w:tcPr>
            <w:tcW w:w="243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  <w:vAlign w:val="center"/>
          </w:tcPr>
          <w:p w14:paraId="341755E3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1E8F58D" wp14:editId="41211CCE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-4762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40" name="Rectángulo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6D1259" id="Rectángulo 40" o:spid="_x0000_s1026" style="position:absolute;margin-left:3pt;margin-top:-3.75pt;width:14.15pt;height:14.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do not know</w:t>
            </w:r>
          </w:p>
        </w:tc>
      </w:tr>
      <w:tr w:rsidR="00B44D43" w:rsidRPr="004A3761" w14:paraId="17559E2E" w14:textId="77777777" w:rsidTr="001059C2">
        <w:trPr>
          <w:trHeight w:val="75"/>
        </w:trPr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D9E2F3" w:themeColor="accent1" w:themeTint="33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B0C062B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 xml:space="preserve">A risk of relapse exists when the activity of ADAMTS13 is </w:t>
            </w:r>
          </w:p>
        </w:tc>
      </w:tr>
      <w:tr w:rsidR="00B44D43" w:rsidRPr="004A3761" w14:paraId="5B40F6EC" w14:textId="77777777" w:rsidTr="001059C2">
        <w:trPr>
          <w:trHeight w:val="403"/>
        </w:trPr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auto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4AA1F63E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2E5AEAF8" wp14:editId="70F507A7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29" name="Rectángulo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73D200" id="Rectángulo 29" o:spid="_x0000_s1026" style="position:absolute;margin-left:3.6pt;margin-top:4.1pt;width:14.15pt;height:14.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FkNwIa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very low</w:t>
            </w:r>
          </w:p>
        </w:tc>
        <w:tc>
          <w:tcPr>
            <w:tcW w:w="2433" w:type="dxa"/>
            <w:gridSpan w:val="2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427096D1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3339087" wp14:editId="6C3C2C15">
                      <wp:simplePos x="0" y="0"/>
                      <wp:positionH relativeFrom="column">
                        <wp:posOffset>60960</wp:posOffset>
                      </wp:positionH>
                      <wp:positionV relativeFrom="paragraph">
                        <wp:posOffset>2730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30" name="Rectángulo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CF3CF7" id="Rectángulo 30" o:spid="_x0000_s1026" style="position:absolute;margin-left:4.8pt;margin-top:2.15pt;width:14.15pt;height:14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>high</w:t>
            </w:r>
          </w:p>
        </w:tc>
        <w:tc>
          <w:tcPr>
            <w:tcW w:w="2433" w:type="dxa"/>
            <w:tcBorders>
              <w:top w:val="single" w:sz="4" w:space="0" w:color="D9E2F3" w:themeColor="accent1" w:themeTint="33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D9E2F3" w:themeColor="accent1" w:themeTint="33"/>
            </w:tcBorders>
            <w:shd w:val="clear" w:color="auto" w:fill="D9E2F3" w:themeFill="accent1" w:themeFillTint="33"/>
            <w:vAlign w:val="center"/>
          </w:tcPr>
          <w:p w14:paraId="7456B826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5B7425CE" wp14:editId="11DB2A47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31" name="Rectángulo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1F9CBE" id="Rectángulo 31" o:spid="_x0000_s1026" style="position:absolute;margin-left:3.6pt;margin-top:4.1pt;width:14.15pt;height:1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normal</w:t>
            </w:r>
          </w:p>
        </w:tc>
        <w:tc>
          <w:tcPr>
            <w:tcW w:w="2434" w:type="dxa"/>
            <w:gridSpan w:val="2"/>
            <w:tcBorders>
              <w:top w:val="nil"/>
              <w:left w:val="single" w:sz="4" w:space="0" w:color="D9E2F3" w:themeColor="accent1" w:themeTint="33"/>
              <w:bottom w:val="single" w:sz="4" w:space="0" w:color="FFFFFF" w:themeColor="background1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DE37D0B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FF1A27D" wp14:editId="13F34DD6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5207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32" name="Rectángulo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08C1D5" id="Rectángulo 32" o:spid="_x0000_s1026" style="position:absolute;margin-left:3.6pt;margin-top:4.1pt;width:14.15pt;height:14.1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noProof/>
                <w:color w:val="000000" w:themeColor="text1"/>
                <w:lang w:eastAsia="es-CO"/>
              </w:rPr>
              <w:t>do not know</w:t>
            </w:r>
          </w:p>
        </w:tc>
      </w:tr>
      <w:tr w:rsidR="00B44D43" w:rsidRPr="004A3761" w14:paraId="49111E57" w14:textId="77777777" w:rsidTr="001059C2">
        <w:trPr>
          <w:trHeight w:val="156"/>
        </w:trPr>
        <w:tc>
          <w:tcPr>
            <w:tcW w:w="9733" w:type="dxa"/>
            <w:gridSpan w:val="6"/>
            <w:tcBorders>
              <w:top w:val="single" w:sz="4" w:space="0" w:color="FFFFFF" w:themeColor="background1"/>
              <w:left w:val="single" w:sz="4" w:space="0" w:color="auto"/>
              <w:bottom w:val="single" w:sz="4" w:space="0" w:color="FFFFFF" w:themeColor="background1"/>
              <w:right w:val="single" w:sz="4" w:space="0" w:color="auto"/>
            </w:tcBorders>
            <w:shd w:val="clear" w:color="auto" w:fill="auto"/>
          </w:tcPr>
          <w:p w14:paraId="664D9319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432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 xml:space="preserve">Thrombotic Thrombocytopenic Purpura (TTP) </w:t>
            </w:r>
          </w:p>
        </w:tc>
      </w:tr>
      <w:tr w:rsidR="00B44D43" w:rsidRPr="004A3761" w14:paraId="2EA04E81" w14:textId="77777777" w:rsidTr="001059C2">
        <w:trPr>
          <w:trHeight w:val="690"/>
        </w:trPr>
        <w:tc>
          <w:tcPr>
            <w:tcW w:w="2433" w:type="dxa"/>
            <w:tcBorders>
              <w:top w:val="single" w:sz="4" w:space="0" w:color="FFFFFF" w:themeColor="background1"/>
              <w:left w:val="sing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30C5DDE7" w14:textId="320AB6AD" w:rsidR="00B44D43" w:rsidRPr="008D40A4" w:rsidRDefault="00B44D43" w:rsidP="00F65E35">
            <w:pPr>
              <w:ind w:left="617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704320" behindDoc="1" locked="0" layoutInCell="1" allowOverlap="1" wp14:anchorId="77FDB599" wp14:editId="3F9E4DCC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42240</wp:posOffset>
                      </wp:positionV>
                      <wp:extent cx="182880" cy="182880"/>
                      <wp:effectExtent l="0" t="0" r="26670" b="26670"/>
                      <wp:wrapSquare wrapText="bothSides"/>
                      <wp:docPr id="5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FF12C1" id="Rectángulo 5" o:spid="_x0000_s1026" style="position:absolute;margin-left:6.6pt;margin-top:11.2pt;width:14.4pt;height:14.4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is more common in males than in females</w:t>
            </w:r>
          </w:p>
        </w:tc>
        <w:tc>
          <w:tcPr>
            <w:tcW w:w="2433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31DEA8C8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BA4AD7D" wp14:editId="57A08B3F">
                      <wp:simplePos x="0" y="0"/>
                      <wp:positionH relativeFrom="column">
                        <wp:posOffset>48895</wp:posOffset>
                      </wp:positionH>
                      <wp:positionV relativeFrom="paragraph">
                        <wp:posOffset>56515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6" name="Rectángulo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7F3301" id="Rectángulo 6" o:spid="_x0000_s1026" style="position:absolute;margin-left:3.85pt;margin-top:4.45pt;width:14.15pt;height:14.1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can be triggered by pregnancy</w:t>
            </w:r>
          </w:p>
        </w:tc>
        <w:tc>
          <w:tcPr>
            <w:tcW w:w="24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auto"/>
            <w:vAlign w:val="center"/>
          </w:tcPr>
          <w:p w14:paraId="45FDCD88" w14:textId="77777777" w:rsidR="00B44D43" w:rsidRPr="008D40A4" w:rsidRDefault="00B44D43" w:rsidP="00F65E35">
            <w:pPr>
              <w:ind w:left="610"/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706368" behindDoc="1" locked="0" layoutInCell="1" allowOverlap="1" wp14:anchorId="450ACCDF" wp14:editId="6ED22BCA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16383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7" name="Rectángulo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7E0EA3" id="Rectángulo 7" o:spid="_x0000_s1026" style="position:absolute;margin-left:5pt;margin-top:12.9pt;width:14.15pt;height:14.15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is more common in females than in males</w:t>
            </w:r>
          </w:p>
        </w:tc>
        <w:tc>
          <w:tcPr>
            <w:tcW w:w="2434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2C22F" w14:textId="77777777" w:rsidR="00B44D43" w:rsidRPr="008D40A4" w:rsidRDefault="00B44D43" w:rsidP="001059C2">
            <w:pPr>
              <w:rPr>
                <w:rFonts w:cstheme="minorHAnsi"/>
                <w:b/>
                <w:noProof/>
                <w:color w:val="000000" w:themeColor="text1"/>
                <w:lang w:eastAsia="es-CO"/>
              </w:rPr>
            </w:pPr>
            <w:r w:rsidRPr="008D40A4">
              <w:rPr>
                <w:rFonts w:cstheme="minorHAnsi"/>
                <w:b/>
                <w:noProof/>
                <w:color w:val="000000" w:themeColor="text1"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3D8EA152" wp14:editId="23CFA4C0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85090</wp:posOffset>
                      </wp:positionV>
                      <wp:extent cx="179705" cy="179705"/>
                      <wp:effectExtent l="0" t="0" r="10795" b="10795"/>
                      <wp:wrapSquare wrapText="bothSides"/>
                      <wp:docPr id="8" name="Rectángul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688CC9" id="Rectángulo 8" o:spid="_x0000_s1026" style="position:absolute;margin-left:3.45pt;margin-top:6.7pt;width:14.15pt;height:14.1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" filled="f" strokecolor="black [3213]" strokeweight="1pt">
                      <w10:wrap type="square"/>
                    </v:rect>
                  </w:pict>
                </mc:Fallback>
              </mc:AlternateContent>
            </w:r>
            <w:r w:rsidRPr="008D40A4">
              <w:rPr>
                <w:rFonts w:cstheme="minorHAnsi"/>
                <w:b/>
                <w:color w:val="000000" w:themeColor="text1"/>
              </w:rPr>
              <w:t>is considered as a rare disease</w:t>
            </w:r>
          </w:p>
        </w:tc>
      </w:tr>
      <w:tr w:rsidR="00B44D43" w:rsidRPr="004A3761" w14:paraId="62F93E71" w14:textId="77777777" w:rsidTr="001059C2">
        <w:trPr>
          <w:trHeight w:val="2486"/>
        </w:trPr>
        <w:tc>
          <w:tcPr>
            <w:tcW w:w="9733" w:type="dxa"/>
            <w:gridSpan w:val="6"/>
            <w:tcBorders>
              <w:top w:val="single" w:sz="8" w:space="0" w:color="1F3864" w:themeColor="accent1" w:themeShade="80"/>
              <w:left w:val="single" w:sz="8" w:space="0" w:color="1F3864" w:themeColor="accent1" w:themeShade="80"/>
              <w:right w:val="single" w:sz="8" w:space="0" w:color="1F3864" w:themeColor="accent1" w:themeShade="80"/>
            </w:tcBorders>
            <w:shd w:val="clear" w:color="auto" w:fill="D9E2F3" w:themeFill="accent1" w:themeFillTint="33"/>
            <w:tcMar>
              <w:top w:w="28" w:type="dxa"/>
            </w:tcMar>
          </w:tcPr>
          <w:p w14:paraId="56F08500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360" w:lineRule="auto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lastRenderedPageBreak/>
              <w:t>If you are under the impre</w:t>
            </w:r>
            <w:r>
              <w:rPr>
                <w:rFonts w:cstheme="minorHAnsi"/>
                <w:b/>
                <w:color w:val="000000" w:themeColor="text1"/>
              </w:rPr>
              <w:t>ssion of having a relapse with</w:t>
            </w:r>
            <w:r w:rsidRPr="008D40A4">
              <w:rPr>
                <w:rFonts w:cstheme="minorHAnsi"/>
                <w:b/>
                <w:color w:val="000000" w:themeColor="text1"/>
              </w:rPr>
              <w:t xml:space="preserve"> red spots on your skin or you are unusually tired, what do you do?</w:t>
            </w:r>
          </w:p>
          <w:p w14:paraId="642B3E8B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  <w:p w14:paraId="6A0B49C3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  <w:p w14:paraId="4E19B3ED" w14:textId="3EA71F33" w:rsidR="00B44D43" w:rsidRPr="008D40A4" w:rsidRDefault="00B44D43" w:rsidP="001059C2">
            <w:pPr>
              <w:pStyle w:val="Prrafodelista"/>
              <w:spacing w:line="360" w:lineRule="auto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 xml:space="preserve">What do you do if you feel numbness in your arm or </w:t>
            </w:r>
            <w:r w:rsidR="00EC76CB">
              <w:rPr>
                <w:rFonts w:cstheme="minorHAnsi"/>
                <w:b/>
                <w:color w:val="000000" w:themeColor="text1"/>
              </w:rPr>
              <w:t xml:space="preserve">in </w:t>
            </w:r>
            <w:r w:rsidRPr="008D40A4">
              <w:rPr>
                <w:rFonts w:cstheme="minorHAnsi"/>
                <w:b/>
                <w:color w:val="000000" w:themeColor="text1"/>
              </w:rPr>
              <w:t>a part of your face?</w:t>
            </w:r>
          </w:p>
          <w:p w14:paraId="4B186F20" w14:textId="77777777" w:rsidR="00B44D43" w:rsidRPr="008D40A4" w:rsidRDefault="00B44D43" w:rsidP="001059C2">
            <w:pPr>
              <w:pStyle w:val="Prrafodelista"/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  <w:p w14:paraId="036C0B46" w14:textId="77777777" w:rsidR="00B44D43" w:rsidRPr="008D40A4" w:rsidRDefault="00B44D43" w:rsidP="001059C2">
            <w:pPr>
              <w:pStyle w:val="Prrafodelista"/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</w:tc>
      </w:tr>
      <w:tr w:rsidR="00B44D43" w:rsidRPr="004A3761" w14:paraId="66EDF8B0" w14:textId="77777777" w:rsidTr="001059C2">
        <w:trPr>
          <w:trHeight w:val="827"/>
        </w:trPr>
        <w:tc>
          <w:tcPr>
            <w:tcW w:w="9733" w:type="dxa"/>
            <w:gridSpan w:val="6"/>
            <w:tcBorders>
              <w:top w:val="single" w:sz="8" w:space="0" w:color="1F3864" w:themeColor="accent1" w:themeShade="80"/>
              <w:left w:val="single" w:sz="8" w:space="0" w:color="1F3864" w:themeColor="accent1" w:themeShade="80"/>
              <w:bottom w:val="single" w:sz="8" w:space="0" w:color="1F3864" w:themeColor="accent1" w:themeShade="80"/>
              <w:right w:val="single" w:sz="8" w:space="0" w:color="1F3864" w:themeColor="accent1" w:themeShade="80"/>
            </w:tcBorders>
            <w:shd w:val="clear" w:color="auto" w:fill="auto"/>
            <w:tcMar>
              <w:top w:w="28" w:type="dxa"/>
            </w:tcMar>
          </w:tcPr>
          <w:p w14:paraId="0EDD4FDE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360" w:lineRule="auto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Is there something that seems unclear for you and what would you like to have clarified related to your disease?</w:t>
            </w:r>
          </w:p>
          <w:p w14:paraId="5B4DB0D1" w14:textId="77777777" w:rsidR="00B44D43" w:rsidRPr="008D40A4" w:rsidRDefault="00B44D43" w:rsidP="001059C2">
            <w:pPr>
              <w:pStyle w:val="Prrafodelista"/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  <w:p w14:paraId="4E853278" w14:textId="77777777" w:rsidR="00B44D43" w:rsidRPr="008D40A4" w:rsidRDefault="00B44D43" w:rsidP="001059C2">
            <w:pPr>
              <w:pStyle w:val="Prrafodelista"/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</w:tc>
      </w:tr>
      <w:tr w:rsidR="00B44D43" w:rsidRPr="004A3761" w14:paraId="47C56D30" w14:textId="77777777" w:rsidTr="001059C2">
        <w:trPr>
          <w:trHeight w:val="827"/>
        </w:trPr>
        <w:tc>
          <w:tcPr>
            <w:tcW w:w="9733" w:type="dxa"/>
            <w:gridSpan w:val="6"/>
            <w:tcBorders>
              <w:top w:val="single" w:sz="8" w:space="0" w:color="1F3864" w:themeColor="accent1" w:themeShade="80"/>
              <w:left w:val="single" w:sz="8" w:space="0" w:color="1F3864" w:themeColor="accent1" w:themeShade="80"/>
              <w:bottom w:val="single" w:sz="8" w:space="0" w:color="1F3864" w:themeColor="accent1" w:themeShade="80"/>
              <w:right w:val="single" w:sz="8" w:space="0" w:color="1F3864" w:themeColor="accent1" w:themeShade="80"/>
            </w:tcBorders>
            <w:shd w:val="clear" w:color="auto" w:fill="D9E2F3" w:themeFill="accent1" w:themeFillTint="33"/>
            <w:tcMar>
              <w:top w:w="28" w:type="dxa"/>
            </w:tcMar>
          </w:tcPr>
          <w:p w14:paraId="526A62A2" w14:textId="77777777" w:rsidR="00B44D43" w:rsidRPr="008D40A4" w:rsidRDefault="00B44D43" w:rsidP="00B44D43">
            <w:pPr>
              <w:pStyle w:val="Prrafodelista"/>
              <w:numPr>
                <w:ilvl w:val="0"/>
                <w:numId w:val="1"/>
              </w:numPr>
              <w:spacing w:after="0" w:line="360" w:lineRule="auto"/>
              <w:rPr>
                <w:rFonts w:cstheme="minorHAnsi"/>
                <w:b/>
                <w:color w:val="000000" w:themeColor="text1"/>
              </w:rPr>
            </w:pPr>
            <w:r w:rsidRPr="008D40A4">
              <w:rPr>
                <w:rFonts w:cstheme="minorHAnsi"/>
                <w:b/>
                <w:color w:val="000000" w:themeColor="text1"/>
              </w:rPr>
              <w:t>Do you have any questions?</w:t>
            </w:r>
          </w:p>
          <w:p w14:paraId="5656D3DE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  <w:p w14:paraId="5C0ABE85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  <w:p w14:paraId="233BCA1D" w14:textId="77777777" w:rsidR="00B44D43" w:rsidRPr="008D40A4" w:rsidRDefault="00B44D43" w:rsidP="001059C2">
            <w:pPr>
              <w:spacing w:line="360" w:lineRule="auto"/>
              <w:rPr>
                <w:rFonts w:cstheme="minorHAnsi"/>
                <w:b/>
                <w:color w:val="000000" w:themeColor="text1"/>
              </w:rPr>
            </w:pPr>
          </w:p>
        </w:tc>
      </w:tr>
    </w:tbl>
    <w:p w14:paraId="7BFA9C2E" w14:textId="25D073DA" w:rsidR="00B44D43" w:rsidRPr="00DB3C50" w:rsidRDefault="00F72102" w:rsidP="00B44D43">
      <w:pPr>
        <w:spacing w:after="120" w:line="312" w:lineRule="auto"/>
        <w:jc w:val="both"/>
        <w:rPr>
          <w:rFonts w:cstheme="minorHAnsi"/>
          <w:color w:val="000000" w:themeColor="text1"/>
        </w:rPr>
      </w:pPr>
      <w:r w:rsidRPr="00DB3C50">
        <w:rPr>
          <w:rFonts w:cstheme="minorHAnsi"/>
          <w:color w:val="000000" w:themeColor="text1"/>
        </w:rPr>
        <w:t>*The term frequent was exposed to the patients as enough to need regular follow</w:t>
      </w:r>
      <w:r w:rsidR="00464050" w:rsidRPr="00DB3C50">
        <w:rPr>
          <w:rFonts w:cstheme="minorHAnsi"/>
          <w:color w:val="000000" w:themeColor="text1"/>
        </w:rPr>
        <w:t>-up in</w:t>
      </w:r>
      <w:r w:rsidRPr="00DB3C50">
        <w:rPr>
          <w:rFonts w:cstheme="minorHAnsi"/>
          <w:color w:val="000000" w:themeColor="text1"/>
        </w:rPr>
        <w:t xml:space="preserve"> order to prevent relapses</w:t>
      </w:r>
    </w:p>
    <w:p w14:paraId="2995D6CF" w14:textId="44C9BF66" w:rsidR="00E17490" w:rsidRDefault="00E17490"/>
    <w:p w14:paraId="0AC08B4B" w14:textId="17AC78F1" w:rsidR="00B44D43" w:rsidRDefault="00B44D43"/>
    <w:p w14:paraId="4EA86DF9" w14:textId="2E8FBAAE" w:rsidR="00B44D43" w:rsidRDefault="00B44D43"/>
    <w:p w14:paraId="5AF97B27" w14:textId="32BD1F0D" w:rsidR="00B44D43" w:rsidRDefault="00B44D43"/>
    <w:p w14:paraId="1C5D0380" w14:textId="2230003E" w:rsidR="003A5E09" w:rsidRDefault="003A5E09"/>
    <w:p w14:paraId="26861F1F" w14:textId="77777777" w:rsidR="002D2DB5" w:rsidRDefault="002D2DB5"/>
    <w:sectPr w:rsidR="002D2DB5" w:rsidSect="00F1796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254DB1" w16cid:durableId="21FAA9E5"/>
  <w16cid:commentId w16cid:paraId="242CAD04" w16cid:durableId="21FAAA07"/>
  <w16cid:commentId w16cid:paraId="34F37632" w16cid:durableId="21FAAD2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143E5"/>
    <w:multiLevelType w:val="hybridMultilevel"/>
    <w:tmpl w:val="B770C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AVS5hamliYGZko6SsGpxcWZ+XkgBcbmtQCbxbP1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ematologica_2015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9pdp0ft6xtdfye0eac50rratzxwwaxrv9af&quot;&gt;Survey&lt;record-ids&gt;&lt;item&gt;15&lt;/item&gt;&lt;/record-ids&gt;&lt;/item&gt;&lt;/Libraries&gt;"/>
  </w:docVars>
  <w:rsids>
    <w:rsidRoot w:val="004B1CAE"/>
    <w:rsid w:val="0000203A"/>
    <w:rsid w:val="00016628"/>
    <w:rsid w:val="000371A3"/>
    <w:rsid w:val="00044F58"/>
    <w:rsid w:val="0004505A"/>
    <w:rsid w:val="00047DD9"/>
    <w:rsid w:val="000B2C0F"/>
    <w:rsid w:val="000B72D4"/>
    <w:rsid w:val="000D1E7E"/>
    <w:rsid w:val="00100901"/>
    <w:rsid w:val="00103443"/>
    <w:rsid w:val="001059C2"/>
    <w:rsid w:val="0012743E"/>
    <w:rsid w:val="00137515"/>
    <w:rsid w:val="00183E25"/>
    <w:rsid w:val="00196C4B"/>
    <w:rsid w:val="001A2619"/>
    <w:rsid w:val="001C4C51"/>
    <w:rsid w:val="001E1BC3"/>
    <w:rsid w:val="001E23C4"/>
    <w:rsid w:val="002006D8"/>
    <w:rsid w:val="00204726"/>
    <w:rsid w:val="00282DC7"/>
    <w:rsid w:val="00297488"/>
    <w:rsid w:val="002A6318"/>
    <w:rsid w:val="002D2DB5"/>
    <w:rsid w:val="00324566"/>
    <w:rsid w:val="00365DAB"/>
    <w:rsid w:val="0036701F"/>
    <w:rsid w:val="003741A2"/>
    <w:rsid w:val="003A5E09"/>
    <w:rsid w:val="004239C8"/>
    <w:rsid w:val="0042791B"/>
    <w:rsid w:val="004464BF"/>
    <w:rsid w:val="00464050"/>
    <w:rsid w:val="0046456C"/>
    <w:rsid w:val="004B1CAE"/>
    <w:rsid w:val="00510EF4"/>
    <w:rsid w:val="00511518"/>
    <w:rsid w:val="0051674F"/>
    <w:rsid w:val="00516C28"/>
    <w:rsid w:val="005215FE"/>
    <w:rsid w:val="00525B49"/>
    <w:rsid w:val="0055193C"/>
    <w:rsid w:val="00584935"/>
    <w:rsid w:val="005B0404"/>
    <w:rsid w:val="005C37C5"/>
    <w:rsid w:val="005C3A06"/>
    <w:rsid w:val="005D3495"/>
    <w:rsid w:val="005F6CF2"/>
    <w:rsid w:val="00627373"/>
    <w:rsid w:val="006646A7"/>
    <w:rsid w:val="00686762"/>
    <w:rsid w:val="00697E01"/>
    <w:rsid w:val="006C1504"/>
    <w:rsid w:val="006C31CA"/>
    <w:rsid w:val="006F41A9"/>
    <w:rsid w:val="006F6051"/>
    <w:rsid w:val="00704C96"/>
    <w:rsid w:val="00721A8B"/>
    <w:rsid w:val="00722113"/>
    <w:rsid w:val="007269BA"/>
    <w:rsid w:val="00726AAD"/>
    <w:rsid w:val="007322F8"/>
    <w:rsid w:val="00756978"/>
    <w:rsid w:val="0076683D"/>
    <w:rsid w:val="00772C1E"/>
    <w:rsid w:val="007A7A80"/>
    <w:rsid w:val="007B68DB"/>
    <w:rsid w:val="008326B3"/>
    <w:rsid w:val="00837C62"/>
    <w:rsid w:val="00880AAA"/>
    <w:rsid w:val="0089378F"/>
    <w:rsid w:val="008C43D1"/>
    <w:rsid w:val="008D5BD6"/>
    <w:rsid w:val="008D7AFC"/>
    <w:rsid w:val="00950F6D"/>
    <w:rsid w:val="0096522D"/>
    <w:rsid w:val="00983650"/>
    <w:rsid w:val="009856D5"/>
    <w:rsid w:val="009B1CD2"/>
    <w:rsid w:val="009B3241"/>
    <w:rsid w:val="009D6B11"/>
    <w:rsid w:val="009E30B4"/>
    <w:rsid w:val="00A12D8E"/>
    <w:rsid w:val="00A25494"/>
    <w:rsid w:val="00A364A4"/>
    <w:rsid w:val="00A407B5"/>
    <w:rsid w:val="00A41800"/>
    <w:rsid w:val="00A74DC5"/>
    <w:rsid w:val="00A74DE7"/>
    <w:rsid w:val="00A751AC"/>
    <w:rsid w:val="00A8242B"/>
    <w:rsid w:val="00A84B5B"/>
    <w:rsid w:val="00A8696F"/>
    <w:rsid w:val="00A902F3"/>
    <w:rsid w:val="00A91254"/>
    <w:rsid w:val="00AF5087"/>
    <w:rsid w:val="00B0196E"/>
    <w:rsid w:val="00B06F28"/>
    <w:rsid w:val="00B0749F"/>
    <w:rsid w:val="00B12887"/>
    <w:rsid w:val="00B31CFC"/>
    <w:rsid w:val="00B44D43"/>
    <w:rsid w:val="00B50AB1"/>
    <w:rsid w:val="00BA7C2A"/>
    <w:rsid w:val="00BB3250"/>
    <w:rsid w:val="00BC3B96"/>
    <w:rsid w:val="00BC4115"/>
    <w:rsid w:val="00C051B4"/>
    <w:rsid w:val="00C10F5C"/>
    <w:rsid w:val="00C16EF3"/>
    <w:rsid w:val="00C601C7"/>
    <w:rsid w:val="00C66509"/>
    <w:rsid w:val="00C7637E"/>
    <w:rsid w:val="00C9579F"/>
    <w:rsid w:val="00CF4FC3"/>
    <w:rsid w:val="00D25505"/>
    <w:rsid w:val="00D37526"/>
    <w:rsid w:val="00D45D0A"/>
    <w:rsid w:val="00D534C3"/>
    <w:rsid w:val="00D85B25"/>
    <w:rsid w:val="00D90105"/>
    <w:rsid w:val="00D904E2"/>
    <w:rsid w:val="00DA063B"/>
    <w:rsid w:val="00DB3C50"/>
    <w:rsid w:val="00DF5270"/>
    <w:rsid w:val="00E033B7"/>
    <w:rsid w:val="00E17490"/>
    <w:rsid w:val="00E31E92"/>
    <w:rsid w:val="00E3610F"/>
    <w:rsid w:val="00E44822"/>
    <w:rsid w:val="00E475FC"/>
    <w:rsid w:val="00E7118A"/>
    <w:rsid w:val="00E822BB"/>
    <w:rsid w:val="00EB4728"/>
    <w:rsid w:val="00EC76CB"/>
    <w:rsid w:val="00ED5295"/>
    <w:rsid w:val="00ED5CFA"/>
    <w:rsid w:val="00F07308"/>
    <w:rsid w:val="00F17967"/>
    <w:rsid w:val="00F26DCB"/>
    <w:rsid w:val="00F27529"/>
    <w:rsid w:val="00F553EF"/>
    <w:rsid w:val="00F55E75"/>
    <w:rsid w:val="00F65E35"/>
    <w:rsid w:val="00F72102"/>
    <w:rsid w:val="00F97FF2"/>
    <w:rsid w:val="00FB37C9"/>
    <w:rsid w:val="00FB50D5"/>
    <w:rsid w:val="00FC799C"/>
    <w:rsid w:val="00FD462B"/>
    <w:rsid w:val="00FD4DD5"/>
    <w:rsid w:val="00FE3965"/>
    <w:rsid w:val="00FE54A1"/>
    <w:rsid w:val="00FF6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96F7E"/>
  <w14:defaultImageDpi w14:val="330"/>
  <w15:docId w15:val="{1D7F1195-578F-4436-B8D8-6D59A3334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CAE"/>
    <w:pPr>
      <w:spacing w:after="160" w:line="259" w:lineRule="auto"/>
    </w:pPr>
    <w:rPr>
      <w:sz w:val="22"/>
      <w:szCs w:val="22"/>
      <w:lang w:val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4B1C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26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4B1CA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174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17490"/>
    <w:rPr>
      <w:rFonts w:ascii="Times New Roman" w:hAnsi="Times New Roman" w:cs="Times New Roman"/>
      <w:sz w:val="18"/>
      <w:szCs w:val="18"/>
      <w:lang w:val="en-US"/>
    </w:rPr>
  </w:style>
  <w:style w:type="paragraph" w:styleId="Prrafodelista">
    <w:name w:val="List Paragraph"/>
    <w:basedOn w:val="Normal"/>
    <w:uiPriority w:val="34"/>
    <w:qFormat/>
    <w:rsid w:val="00E17490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E1749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E1749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E17490"/>
    <w:rPr>
      <w:sz w:val="20"/>
      <w:szCs w:val="20"/>
      <w:lang w:val="en-US"/>
    </w:rPr>
  </w:style>
  <w:style w:type="table" w:customStyle="1" w:styleId="Tablanormal21">
    <w:name w:val="Tabla normal 21"/>
    <w:basedOn w:val="Tablanormal"/>
    <w:uiPriority w:val="42"/>
    <w:rsid w:val="00E17490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1749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17490"/>
    <w:rPr>
      <w:b/>
      <w:bCs/>
      <w:sz w:val="20"/>
      <w:szCs w:val="20"/>
      <w:lang w:val="en-US"/>
    </w:rPr>
  </w:style>
  <w:style w:type="table" w:styleId="Tablaconcuadrcula">
    <w:name w:val="Table Grid"/>
    <w:basedOn w:val="Tablanormal"/>
    <w:uiPriority w:val="59"/>
    <w:rsid w:val="00B44D43"/>
    <w:rPr>
      <w:sz w:val="22"/>
      <w:szCs w:val="22"/>
      <w:lang w:val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ar">
    <w:name w:val="Título 3 Car"/>
    <w:basedOn w:val="Fuentedeprrafopredeter"/>
    <w:link w:val="Ttulo3"/>
    <w:uiPriority w:val="9"/>
    <w:rsid w:val="007269BA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styleId="Hipervnculo">
    <w:name w:val="Hyperlink"/>
    <w:basedOn w:val="Fuentedeprrafopredeter"/>
    <w:unhideWhenUsed/>
    <w:rsid w:val="007269BA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ar"/>
    <w:rsid w:val="009856D5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9856D5"/>
    <w:rPr>
      <w:rFonts w:ascii="Calibri" w:hAnsi="Calibri" w:cs="Calibri"/>
      <w:noProof/>
      <w:sz w:val="22"/>
      <w:szCs w:val="22"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9856D5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ar">
    <w:name w:val="EndNote Bibliography Car"/>
    <w:basedOn w:val="Fuentedeprrafopredeter"/>
    <w:link w:val="EndNoteBibliography"/>
    <w:rsid w:val="009856D5"/>
    <w:rPr>
      <w:rFonts w:ascii="Calibri" w:hAnsi="Calibri" w:cs="Calibri"/>
      <w:noProof/>
      <w:sz w:val="22"/>
      <w:szCs w:val="22"/>
      <w:lang w:val="en-US"/>
    </w:rPr>
  </w:style>
  <w:style w:type="table" w:customStyle="1" w:styleId="Tablanormal22">
    <w:name w:val="Tabla normal 22"/>
    <w:basedOn w:val="Tablanormal"/>
    <w:uiPriority w:val="42"/>
    <w:rsid w:val="00297488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85</Words>
  <Characters>7623</Characters>
  <Application>Microsoft Office Word</Application>
  <DocSecurity>0</DocSecurity>
  <Lines>63</Lines>
  <Paragraphs>17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APHP</Company>
  <LinksUpToDate>false</LinksUpToDate>
  <CharactersWithSpaces>8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n Vanhoorelbeke</dc:creator>
  <cp:lastModifiedBy>Leydi Carolina Velásquez Pereira</cp:lastModifiedBy>
  <cp:revision>2</cp:revision>
  <dcterms:created xsi:type="dcterms:W3CDTF">2020-06-12T17:36:00Z</dcterms:created>
  <dcterms:modified xsi:type="dcterms:W3CDTF">2020-06-12T17:36:00Z</dcterms:modified>
</cp:coreProperties>
</file>